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15FD9" w14:textId="77777777" w:rsidR="00284CB0" w:rsidRPr="00731790" w:rsidRDefault="00284CB0" w:rsidP="00284CB0">
      <w:pPr>
        <w:jc w:val="center"/>
        <w:rPr>
          <w:rFonts w:ascii="Calibri" w:eastAsia="Calibri" w:hAnsi="Calibri" w:cs="Arial"/>
        </w:rPr>
      </w:pPr>
      <w:bookmarkStart w:id="0" w:name="_Toc340220932"/>
      <w:r>
        <w:rPr>
          <w:noProof/>
        </w:rPr>
        <w:drawing>
          <wp:anchor distT="0" distB="0" distL="114300" distR="114300" simplePos="0" relativeHeight="251659264" behindDoc="0" locked="0" layoutInCell="1" allowOverlap="1" wp14:anchorId="1D46C322" wp14:editId="3EB8B389">
            <wp:simplePos x="0" y="0"/>
            <wp:positionH relativeFrom="column">
              <wp:posOffset>1685925</wp:posOffset>
            </wp:positionH>
            <wp:positionV relativeFrom="paragraph">
              <wp:posOffset>0</wp:posOffset>
            </wp:positionV>
            <wp:extent cx="2581275" cy="1771650"/>
            <wp:effectExtent l="0" t="0" r="0" b="0"/>
            <wp:wrapSquare wrapText="bothSides"/>
            <wp:docPr id="1" name="Picture 1" descr="C:\Users\HydeR\AppData\Local\Microsoft\Windows\INetCache\Content.MSO\D14EE3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ydeR\AppData\Local\Microsoft\Windows\INetCache\Content.MSO\D14EE39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12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br/>
      </w:r>
      <w:r>
        <w:br/>
      </w:r>
      <w:r>
        <w:br/>
      </w:r>
      <w:r>
        <w:br/>
      </w:r>
      <w:r>
        <w:br/>
      </w:r>
      <w:r>
        <w:br/>
      </w:r>
      <w:r>
        <w:br/>
      </w:r>
      <w:r>
        <w:br/>
      </w:r>
      <w:r>
        <w:br/>
      </w:r>
      <w:r>
        <w:br/>
      </w:r>
      <w:r>
        <w:br/>
      </w:r>
      <w:r>
        <w:br/>
      </w:r>
      <w:r>
        <w:br/>
      </w:r>
      <w:r>
        <w:br/>
      </w:r>
      <w:r>
        <w:br/>
      </w:r>
      <w:r>
        <w:br/>
      </w:r>
      <w:r>
        <w:br/>
      </w:r>
      <w:r>
        <w:br/>
      </w:r>
      <w:r>
        <w:br/>
      </w:r>
      <w:r>
        <w:br/>
      </w:r>
      <w:r>
        <w:br/>
      </w:r>
      <w:r>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560"/>
      </w:tblGrid>
      <w:tr w:rsidR="00284CB0" w:rsidRPr="00731790" w14:paraId="62F5E2F0" w14:textId="77777777" w:rsidTr="00383673">
        <w:trPr>
          <w:trHeight w:val="3677"/>
        </w:trPr>
        <w:tc>
          <w:tcPr>
            <w:tcW w:w="7560" w:type="dxa"/>
            <w:tcBorders>
              <w:top w:val="single" w:sz="4" w:space="0" w:color="auto"/>
              <w:bottom w:val="single" w:sz="4" w:space="0" w:color="auto"/>
            </w:tcBorders>
            <w:vAlign w:val="center"/>
          </w:tcPr>
          <w:p w14:paraId="5516BD41" w14:textId="77777777" w:rsidR="00284CB0" w:rsidRPr="00731790" w:rsidRDefault="00284CB0" w:rsidP="0024302F">
            <w:pPr>
              <w:pStyle w:val="DocumentTitle"/>
              <w:framePr w:hSpace="0" w:vSpace="0" w:wrap="auto" w:vAnchor="margin" w:yAlign="inline"/>
              <w:spacing w:before="60" w:after="120"/>
              <w:rPr>
                <w:rFonts w:ascii="Calibri" w:hAnsi="Calibri" w:cs="Arial"/>
                <w:sz w:val="40"/>
                <w:szCs w:val="40"/>
              </w:rPr>
            </w:pPr>
            <w:r>
              <w:rPr>
                <w:rFonts w:ascii="Calibri" w:hAnsi="Calibri" w:cs="Arial"/>
                <w:sz w:val="40"/>
                <w:szCs w:val="40"/>
              </w:rPr>
              <w:t>Coventry University</w:t>
            </w:r>
          </w:p>
          <w:p w14:paraId="64675402" w14:textId="77777777" w:rsidR="00284CB0" w:rsidRPr="00731790" w:rsidRDefault="00284CB0" w:rsidP="0024302F">
            <w:pPr>
              <w:pStyle w:val="DocumentTitle"/>
              <w:framePr w:hSpace="0" w:vSpace="0" w:wrap="auto" w:vAnchor="margin" w:yAlign="inline"/>
              <w:rPr>
                <w:rFonts w:ascii="Calibri" w:hAnsi="Calibri" w:cs="Arial"/>
                <w:sz w:val="40"/>
                <w:szCs w:val="40"/>
              </w:rPr>
            </w:pPr>
          </w:p>
          <w:p w14:paraId="6B0EB20E" w14:textId="77777777" w:rsidR="00284CB0" w:rsidRPr="00731790" w:rsidRDefault="00284CB0" w:rsidP="0024302F">
            <w:pPr>
              <w:pStyle w:val="DocumentTitle"/>
              <w:framePr w:hSpace="0" w:vSpace="0" w:wrap="auto" w:vAnchor="margin" w:yAlign="inline"/>
              <w:spacing w:before="120" w:after="120"/>
              <w:rPr>
                <w:rFonts w:ascii="Calibri" w:hAnsi="Calibri" w:cs="Arial"/>
                <w:sz w:val="40"/>
                <w:szCs w:val="40"/>
              </w:rPr>
            </w:pPr>
            <w:r>
              <w:rPr>
                <w:rFonts w:asciiTheme="minorHAnsi" w:hAnsiTheme="minorHAnsi" w:cs="Arial"/>
                <w:sz w:val="40"/>
                <w:szCs w:val="40"/>
              </w:rPr>
              <w:t xml:space="preserve">5011CEM Big Data Programming Project </w:t>
            </w:r>
            <w:r w:rsidRPr="00731790">
              <w:rPr>
                <w:rFonts w:asciiTheme="minorHAnsi" w:hAnsiTheme="minorHAnsi" w:cs="Arial"/>
                <w:sz w:val="40"/>
                <w:szCs w:val="40"/>
              </w:rPr>
              <w:t>Specification</w:t>
            </w:r>
            <w:r w:rsidRPr="00731790">
              <w:rPr>
                <w:rFonts w:ascii="Calibri" w:hAnsi="Calibri" w:cs="Arial"/>
                <w:sz w:val="40"/>
                <w:szCs w:val="40"/>
              </w:rPr>
              <w:t xml:space="preserve"> Document</w:t>
            </w:r>
          </w:p>
          <w:p w14:paraId="2DD1C16B" w14:textId="40BE8159" w:rsidR="00284CB0" w:rsidRPr="008929EB" w:rsidRDefault="00E26E55" w:rsidP="0024302F">
            <w:pPr>
              <w:pStyle w:val="DocumentTitle"/>
              <w:framePr w:hSpace="0" w:vSpace="0" w:wrap="auto" w:vAnchor="margin" w:yAlign="inline"/>
              <w:spacing w:before="60"/>
              <w:rPr>
                <w:rFonts w:ascii="Calibri" w:hAnsi="Calibri" w:cs="Arial"/>
                <w:color w:val="0000FF"/>
                <w:sz w:val="36"/>
                <w:szCs w:val="36"/>
              </w:rPr>
            </w:pPr>
            <w:r w:rsidRPr="00383673">
              <w:rPr>
                <w:rFonts w:ascii="Calibri" w:hAnsi="Calibri" w:cs="Arial"/>
                <w:sz w:val="40"/>
                <w:szCs w:val="40"/>
              </w:rPr>
              <w:t xml:space="preserve">visualization </w:t>
            </w:r>
            <w:r w:rsidR="00383673" w:rsidRPr="00383673">
              <w:rPr>
                <w:rFonts w:ascii="Calibri" w:hAnsi="Calibri" w:cs="Arial"/>
                <w:sz w:val="40"/>
                <w:szCs w:val="40"/>
              </w:rPr>
              <w:t xml:space="preserve">and </w:t>
            </w:r>
            <w:r w:rsidR="00383673">
              <w:rPr>
                <w:rFonts w:ascii="Calibri" w:hAnsi="Calibri" w:cs="Arial"/>
                <w:sz w:val="40"/>
                <w:szCs w:val="40"/>
              </w:rPr>
              <w:t xml:space="preserve">simple </w:t>
            </w:r>
            <w:r w:rsidRPr="00383673">
              <w:rPr>
                <w:rFonts w:ascii="Calibri" w:hAnsi="Calibri" w:cs="Arial"/>
                <w:sz w:val="40"/>
                <w:szCs w:val="40"/>
              </w:rPr>
              <w:t xml:space="preserve"> Ensemble comparison</w:t>
            </w:r>
          </w:p>
        </w:tc>
      </w:tr>
    </w:tbl>
    <w:p w14:paraId="0E0FEC74" w14:textId="77777777" w:rsidR="00284CB0" w:rsidRPr="00731790" w:rsidRDefault="00284CB0" w:rsidP="00284CB0">
      <w:pPr>
        <w:pStyle w:val="Body1"/>
        <w:rPr>
          <w:rFonts w:ascii="Calibri" w:hAnsi="Calibri" w:cs="Arial"/>
        </w:rPr>
      </w:pPr>
    </w:p>
    <w:p w14:paraId="13EEDAC3" w14:textId="77777777" w:rsidR="00284CB0" w:rsidRPr="00731790" w:rsidRDefault="00284CB0" w:rsidP="00284CB0">
      <w:pPr>
        <w:pStyle w:val="HN1NotHeader1"/>
        <w:spacing w:before="0"/>
        <w:rPr>
          <w:rFonts w:ascii="Calibri" w:hAnsi="Calibri" w:cs="Arial"/>
        </w:rPr>
      </w:pPr>
    </w:p>
    <w:p w14:paraId="4D4B1C4B" w14:textId="77777777" w:rsidR="00284CB0" w:rsidRPr="00731790" w:rsidRDefault="00284CB0" w:rsidP="00284CB0">
      <w:pPr>
        <w:pStyle w:val="HN1NotHeader1"/>
        <w:rPr>
          <w:rFonts w:ascii="Calibri" w:hAnsi="Calibri" w:cs="Arial"/>
        </w:rPr>
      </w:pPr>
    </w:p>
    <w:p w14:paraId="55893E97" w14:textId="77777777" w:rsidR="00284CB0" w:rsidRPr="00731790" w:rsidRDefault="00284CB0" w:rsidP="00284CB0">
      <w:pPr>
        <w:pStyle w:val="HN1NotHeader1"/>
        <w:rPr>
          <w:rFonts w:ascii="Calibri" w:hAnsi="Calibri" w:cs="Arial"/>
        </w:rPr>
      </w:pPr>
    </w:p>
    <w:p w14:paraId="0D32FC6D" w14:textId="77777777" w:rsidR="00284CB0" w:rsidRPr="00731790" w:rsidRDefault="00284CB0" w:rsidP="00284CB0">
      <w:pPr>
        <w:pStyle w:val="HN1NotHeader1"/>
        <w:rPr>
          <w:rFonts w:ascii="Calibri" w:hAnsi="Calibri" w:cs="Arial"/>
        </w:rPr>
      </w:pPr>
    </w:p>
    <w:p w14:paraId="780AA5B4" w14:textId="77777777" w:rsidR="00284CB0" w:rsidRPr="00731790" w:rsidRDefault="00284CB0" w:rsidP="00284CB0">
      <w:pPr>
        <w:pStyle w:val="HN1NotHeader1"/>
        <w:rPr>
          <w:rFonts w:ascii="Calibri" w:hAnsi="Calibri" w:cs="Arial"/>
        </w:rPr>
      </w:pPr>
    </w:p>
    <w:p w14:paraId="4B83EEDD" w14:textId="77777777" w:rsidR="00284CB0" w:rsidRPr="00731790" w:rsidRDefault="00284CB0" w:rsidP="00284CB0">
      <w:pPr>
        <w:rPr>
          <w:rFonts w:ascii="Calibri" w:eastAsia="Calibri" w:hAnsi="Calibri" w:cs="Arial"/>
          <w:sz w:val="20"/>
        </w:rPr>
      </w:pPr>
    </w:p>
    <w:p w14:paraId="1F6F7385" w14:textId="77777777" w:rsidR="00284CB0" w:rsidRPr="00731790" w:rsidRDefault="00284CB0" w:rsidP="00284CB0">
      <w:pPr>
        <w:rPr>
          <w:rFonts w:ascii="Calibri" w:eastAsia="Calibri" w:hAnsi="Calibri" w:cs="Arial"/>
          <w:sz w:val="20"/>
        </w:rPr>
      </w:pPr>
    </w:p>
    <w:p w14:paraId="11AF89FD" w14:textId="77777777" w:rsidR="00284CB0" w:rsidRPr="00731790" w:rsidRDefault="00284CB0" w:rsidP="00284CB0">
      <w:pPr>
        <w:rPr>
          <w:rFonts w:ascii="Calibri" w:eastAsia="Calibri" w:hAnsi="Calibri" w:cs="Arial"/>
          <w:sz w:val="20"/>
        </w:rPr>
      </w:pPr>
    </w:p>
    <w:p w14:paraId="164D6C21" w14:textId="77777777" w:rsidR="00284CB0" w:rsidRPr="00731790" w:rsidRDefault="00284CB0" w:rsidP="00284CB0">
      <w:pPr>
        <w:rPr>
          <w:rFonts w:ascii="Calibri" w:eastAsia="Calibri" w:hAnsi="Calibri" w:cs="Arial"/>
        </w:rPr>
      </w:pPr>
    </w:p>
    <w:p w14:paraId="3339F0D3" w14:textId="270FBB50" w:rsidR="00284CB0" w:rsidRDefault="00284CB0" w:rsidP="00284CB0">
      <w:pPr>
        <w:spacing w:after="120"/>
        <w:jc w:val="center"/>
        <w:rPr>
          <w:rFonts w:ascii="Calibri" w:eastAsia="Calibri" w:hAnsi="Calibri" w:cs="Arial"/>
          <w:b/>
          <w:color w:val="0000FF"/>
          <w:sz w:val="32"/>
          <w:szCs w:val="32"/>
        </w:rPr>
      </w:pPr>
      <w:r>
        <w:rPr>
          <w:rFonts w:ascii="Calibri" w:eastAsia="Calibri" w:hAnsi="Calibri" w:cs="Arial"/>
          <w:b/>
          <w:sz w:val="32"/>
          <w:szCs w:val="32"/>
        </w:rPr>
        <w:t>Author:</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Armandas Barkauskas</w:t>
      </w:r>
    </w:p>
    <w:p w14:paraId="50D8A964" w14:textId="77777777" w:rsidR="00284CB0" w:rsidRDefault="00284CB0" w:rsidP="00284CB0">
      <w:pPr>
        <w:spacing w:after="120"/>
        <w:jc w:val="center"/>
        <w:rPr>
          <w:rFonts w:ascii="Calibri" w:eastAsia="Calibri" w:hAnsi="Calibri" w:cs="Arial"/>
          <w:b/>
          <w:color w:val="0000FF"/>
          <w:sz w:val="32"/>
          <w:szCs w:val="32"/>
        </w:rPr>
      </w:pPr>
    </w:p>
    <w:p w14:paraId="22E739E5" w14:textId="3DDF8E2F" w:rsidR="00284CB0" w:rsidRPr="00731790" w:rsidRDefault="00284CB0" w:rsidP="00284CB0">
      <w:pPr>
        <w:spacing w:after="120"/>
        <w:jc w:val="center"/>
        <w:rPr>
          <w:rFonts w:ascii="Calibri" w:eastAsia="Calibri" w:hAnsi="Calibri" w:cs="Arial"/>
          <w:b/>
          <w:sz w:val="32"/>
          <w:szCs w:val="32"/>
        </w:rPr>
      </w:pPr>
      <w:r>
        <w:rPr>
          <w:rFonts w:ascii="Calibri" w:eastAsia="Calibri" w:hAnsi="Calibri" w:cs="Arial"/>
          <w:b/>
          <w:sz w:val="32"/>
          <w:szCs w:val="32"/>
        </w:rPr>
        <w:t>Document Version</w:t>
      </w:r>
      <w:r w:rsidR="00EC6602">
        <w:rPr>
          <w:rFonts w:ascii="Calibri" w:eastAsia="Calibri" w:hAnsi="Calibri" w:cs="Arial"/>
          <w:b/>
          <w:sz w:val="32"/>
          <w:szCs w:val="32"/>
        </w:rPr>
        <w:t>:</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1.</w:t>
      </w:r>
      <w:r w:rsidR="00C25A41">
        <w:rPr>
          <w:rFonts w:ascii="Calibri" w:eastAsia="Calibri" w:hAnsi="Calibri" w:cs="Arial"/>
          <w:b/>
          <w:sz w:val="32"/>
          <w:szCs w:val="32"/>
        </w:rPr>
        <w:t>5</w:t>
      </w:r>
    </w:p>
    <w:p w14:paraId="1BA4D47E" w14:textId="77777777" w:rsidR="00284CB0" w:rsidRPr="00731790" w:rsidRDefault="00284CB0" w:rsidP="00284CB0">
      <w:pPr>
        <w:spacing w:after="120"/>
        <w:jc w:val="center"/>
        <w:rPr>
          <w:rFonts w:ascii="Calibri" w:eastAsia="Calibri" w:hAnsi="Calibri" w:cs="Arial"/>
          <w:b/>
          <w:sz w:val="32"/>
          <w:szCs w:val="32"/>
        </w:rPr>
      </w:pPr>
    </w:p>
    <w:p w14:paraId="1D78B87F" w14:textId="6E15C500" w:rsidR="00284CB0" w:rsidRPr="00EC6602" w:rsidRDefault="00C25A41" w:rsidP="00284CB0">
      <w:pPr>
        <w:jc w:val="center"/>
        <w:rPr>
          <w:rFonts w:ascii="Calibri" w:eastAsia="Calibri" w:hAnsi="Calibri" w:cs="Arial"/>
          <w:b/>
          <w:sz w:val="32"/>
          <w:szCs w:val="32"/>
        </w:rPr>
      </w:pPr>
      <w:r>
        <w:rPr>
          <w:rFonts w:ascii="Calibri" w:eastAsia="Calibri" w:hAnsi="Calibri" w:cs="Arial"/>
          <w:b/>
          <w:sz w:val="32"/>
          <w:szCs w:val="32"/>
        </w:rPr>
        <w:t>20</w:t>
      </w:r>
      <w:bookmarkStart w:id="1" w:name="_GoBack"/>
      <w:bookmarkEnd w:id="1"/>
      <w:r w:rsidR="00EC6602" w:rsidRPr="00EC6602">
        <w:rPr>
          <w:rFonts w:ascii="Calibri" w:eastAsia="Calibri" w:hAnsi="Calibri" w:cs="Arial"/>
          <w:b/>
          <w:sz w:val="32"/>
          <w:szCs w:val="32"/>
        </w:rPr>
        <w:t>/0</w:t>
      </w:r>
      <w:r w:rsidR="00C3713C">
        <w:rPr>
          <w:rFonts w:ascii="Calibri" w:eastAsia="Calibri" w:hAnsi="Calibri" w:cs="Arial"/>
          <w:b/>
          <w:sz w:val="32"/>
          <w:szCs w:val="32"/>
        </w:rPr>
        <w:t>3</w:t>
      </w:r>
      <w:r w:rsidR="00EC6602" w:rsidRPr="00EC6602">
        <w:rPr>
          <w:rFonts w:ascii="Calibri" w:eastAsia="Calibri" w:hAnsi="Calibri" w:cs="Arial"/>
          <w:b/>
          <w:sz w:val="32"/>
          <w:szCs w:val="32"/>
        </w:rPr>
        <w:t>/2020</w:t>
      </w:r>
    </w:p>
    <w:p w14:paraId="3B4AA7FE" w14:textId="77777777" w:rsidR="00284CB0" w:rsidRPr="00E55190" w:rsidRDefault="00284CB0" w:rsidP="00284CB0">
      <w:pPr>
        <w:rPr>
          <w:rFonts w:ascii="Calibri" w:eastAsia="Calibri" w:hAnsi="Calibri" w:cs="Arial"/>
        </w:rPr>
      </w:pPr>
    </w:p>
    <w:p w14:paraId="3A1B9C88" w14:textId="77777777" w:rsidR="00284CB0" w:rsidRPr="00E55190" w:rsidRDefault="00284CB0" w:rsidP="00284CB0">
      <w:pPr>
        <w:rPr>
          <w:rFonts w:ascii="Calibri" w:eastAsia="Calibri" w:hAnsi="Calibri" w:cs="Arial"/>
        </w:rPr>
      </w:pPr>
    </w:p>
    <w:p w14:paraId="5050DE67" w14:textId="77777777" w:rsidR="00284CB0" w:rsidRDefault="00284CB0" w:rsidP="00284CB0">
      <w:pPr>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4970FCD2" w14:textId="77777777" w:rsidR="00284CB0" w:rsidRPr="00C00FB9" w:rsidRDefault="00284CB0" w:rsidP="00284CB0">
      <w:pPr>
        <w:rPr>
          <w:b/>
        </w:rPr>
      </w:pPr>
      <w:r>
        <w:rPr>
          <w:b/>
        </w:rPr>
        <w:lastRenderedPageBreak/>
        <w:t>Table o</w:t>
      </w:r>
      <w:r w:rsidRPr="00C00FB9">
        <w:rPr>
          <w:b/>
        </w:rPr>
        <w:t>f Contents</w:t>
      </w:r>
    </w:p>
    <w:p w14:paraId="7C1CEB2D" w14:textId="41E8413A" w:rsidR="00653CE4" w:rsidRDefault="00284CB0">
      <w:pPr>
        <w:pStyle w:val="Turinys1"/>
        <w:tabs>
          <w:tab w:val="left" w:pos="450"/>
          <w:tab w:val="right" w:leader="dot" w:pos="9350"/>
        </w:tabs>
        <w:rPr>
          <w:rFonts w:eastAsiaTheme="minorEastAsia"/>
          <w:noProof/>
          <w:lang w:val="en-US"/>
        </w:rPr>
      </w:pPr>
      <w:r>
        <w:fldChar w:fldCharType="begin"/>
      </w:r>
      <w:r>
        <w:instrText xml:space="preserve"> TOC \o "1-2" \h \z \u </w:instrText>
      </w:r>
      <w:r>
        <w:fldChar w:fldCharType="separate"/>
      </w:r>
      <w:hyperlink w:anchor="_Toc35632211" w:history="1">
        <w:r w:rsidR="00653CE4" w:rsidRPr="003E5C77">
          <w:rPr>
            <w:rStyle w:val="Hipersaitas"/>
            <w:noProof/>
          </w:rPr>
          <w:t>1.</w:t>
        </w:r>
        <w:r w:rsidR="00653CE4">
          <w:rPr>
            <w:rFonts w:eastAsiaTheme="minorEastAsia"/>
            <w:noProof/>
            <w:lang w:val="en-US"/>
          </w:rPr>
          <w:tab/>
        </w:r>
        <w:r w:rsidR="00653CE4" w:rsidRPr="003E5C77">
          <w:rPr>
            <w:rStyle w:val="Hipersaitas"/>
            <w:noProof/>
          </w:rPr>
          <w:t>Introduction</w:t>
        </w:r>
        <w:r w:rsidR="00653CE4">
          <w:rPr>
            <w:noProof/>
            <w:webHidden/>
          </w:rPr>
          <w:tab/>
        </w:r>
        <w:r w:rsidR="00653CE4">
          <w:rPr>
            <w:noProof/>
            <w:webHidden/>
          </w:rPr>
          <w:fldChar w:fldCharType="begin"/>
        </w:r>
        <w:r w:rsidR="00653CE4">
          <w:rPr>
            <w:noProof/>
            <w:webHidden/>
          </w:rPr>
          <w:instrText xml:space="preserve"> PAGEREF _Toc35632211 \h </w:instrText>
        </w:r>
        <w:r w:rsidR="00653CE4">
          <w:rPr>
            <w:noProof/>
            <w:webHidden/>
          </w:rPr>
        </w:r>
        <w:r w:rsidR="00653CE4">
          <w:rPr>
            <w:noProof/>
            <w:webHidden/>
          </w:rPr>
          <w:fldChar w:fldCharType="separate"/>
        </w:r>
        <w:r w:rsidR="00653CE4">
          <w:rPr>
            <w:noProof/>
            <w:webHidden/>
          </w:rPr>
          <w:t>3</w:t>
        </w:r>
        <w:r w:rsidR="00653CE4">
          <w:rPr>
            <w:noProof/>
            <w:webHidden/>
          </w:rPr>
          <w:fldChar w:fldCharType="end"/>
        </w:r>
      </w:hyperlink>
    </w:p>
    <w:p w14:paraId="7C771980" w14:textId="0543C315" w:rsidR="00653CE4" w:rsidRDefault="005C3F1D">
      <w:pPr>
        <w:pStyle w:val="Turinys1"/>
        <w:tabs>
          <w:tab w:val="left" w:pos="450"/>
          <w:tab w:val="right" w:leader="dot" w:pos="9350"/>
        </w:tabs>
        <w:rPr>
          <w:rFonts w:eastAsiaTheme="minorEastAsia"/>
          <w:noProof/>
          <w:lang w:val="en-US"/>
        </w:rPr>
      </w:pPr>
      <w:hyperlink w:anchor="_Toc35632212" w:history="1">
        <w:r w:rsidR="00653CE4" w:rsidRPr="003E5C77">
          <w:rPr>
            <w:rStyle w:val="Hipersaitas"/>
            <w:noProof/>
          </w:rPr>
          <w:t>2.</w:t>
        </w:r>
        <w:r w:rsidR="00653CE4">
          <w:rPr>
            <w:rFonts w:eastAsiaTheme="minorEastAsia"/>
            <w:noProof/>
            <w:lang w:val="en-US"/>
          </w:rPr>
          <w:tab/>
        </w:r>
        <w:r w:rsidR="00653CE4" w:rsidRPr="003E5C77">
          <w:rPr>
            <w:rStyle w:val="Hipersaitas"/>
            <w:noProof/>
          </w:rPr>
          <w:t>Project Requirements</w:t>
        </w:r>
        <w:r w:rsidR="00653CE4">
          <w:rPr>
            <w:noProof/>
            <w:webHidden/>
          </w:rPr>
          <w:tab/>
        </w:r>
        <w:r w:rsidR="00653CE4">
          <w:rPr>
            <w:noProof/>
            <w:webHidden/>
          </w:rPr>
          <w:fldChar w:fldCharType="begin"/>
        </w:r>
        <w:r w:rsidR="00653CE4">
          <w:rPr>
            <w:noProof/>
            <w:webHidden/>
          </w:rPr>
          <w:instrText xml:space="preserve"> PAGEREF _Toc35632212 \h </w:instrText>
        </w:r>
        <w:r w:rsidR="00653CE4">
          <w:rPr>
            <w:noProof/>
            <w:webHidden/>
          </w:rPr>
        </w:r>
        <w:r w:rsidR="00653CE4">
          <w:rPr>
            <w:noProof/>
            <w:webHidden/>
          </w:rPr>
          <w:fldChar w:fldCharType="separate"/>
        </w:r>
        <w:r w:rsidR="00653CE4">
          <w:rPr>
            <w:noProof/>
            <w:webHidden/>
          </w:rPr>
          <w:t>3</w:t>
        </w:r>
        <w:r w:rsidR="00653CE4">
          <w:rPr>
            <w:noProof/>
            <w:webHidden/>
          </w:rPr>
          <w:fldChar w:fldCharType="end"/>
        </w:r>
      </w:hyperlink>
    </w:p>
    <w:p w14:paraId="001A42F5" w14:textId="586EF301" w:rsidR="00653CE4" w:rsidRDefault="005C3F1D">
      <w:pPr>
        <w:pStyle w:val="Turinys2"/>
        <w:rPr>
          <w:rFonts w:eastAsiaTheme="minorEastAsia"/>
          <w:noProof/>
          <w:lang w:val="en-US"/>
        </w:rPr>
      </w:pPr>
      <w:hyperlink w:anchor="_Toc35632213" w:history="1">
        <w:r w:rsidR="00653CE4" w:rsidRPr="003E5C77">
          <w:rPr>
            <w:rStyle w:val="Hipersaitas"/>
            <w:iCs/>
            <w:noProof/>
          </w:rPr>
          <w:t>2.1</w:t>
        </w:r>
        <w:r w:rsidR="00653CE4">
          <w:rPr>
            <w:rFonts w:eastAsiaTheme="minorEastAsia"/>
            <w:noProof/>
            <w:lang w:val="en-US"/>
          </w:rPr>
          <w:tab/>
        </w:r>
        <w:r w:rsidR="00653CE4" w:rsidRPr="003E5C77">
          <w:rPr>
            <w:rStyle w:val="Hipersaitas"/>
            <w:noProof/>
          </w:rPr>
          <w:t>Related documents</w:t>
        </w:r>
        <w:r w:rsidR="00653CE4">
          <w:rPr>
            <w:noProof/>
            <w:webHidden/>
          </w:rPr>
          <w:tab/>
        </w:r>
        <w:r w:rsidR="00653CE4">
          <w:rPr>
            <w:noProof/>
            <w:webHidden/>
          </w:rPr>
          <w:fldChar w:fldCharType="begin"/>
        </w:r>
        <w:r w:rsidR="00653CE4">
          <w:rPr>
            <w:noProof/>
            <w:webHidden/>
          </w:rPr>
          <w:instrText xml:space="preserve"> PAGEREF _Toc35632213 \h </w:instrText>
        </w:r>
        <w:r w:rsidR="00653CE4">
          <w:rPr>
            <w:noProof/>
            <w:webHidden/>
          </w:rPr>
        </w:r>
        <w:r w:rsidR="00653CE4">
          <w:rPr>
            <w:noProof/>
            <w:webHidden/>
          </w:rPr>
          <w:fldChar w:fldCharType="separate"/>
        </w:r>
        <w:r w:rsidR="00653CE4">
          <w:rPr>
            <w:noProof/>
            <w:webHidden/>
          </w:rPr>
          <w:t>4</w:t>
        </w:r>
        <w:r w:rsidR="00653CE4">
          <w:rPr>
            <w:noProof/>
            <w:webHidden/>
          </w:rPr>
          <w:fldChar w:fldCharType="end"/>
        </w:r>
      </w:hyperlink>
    </w:p>
    <w:p w14:paraId="0A87636F" w14:textId="5F2FB475" w:rsidR="00653CE4" w:rsidRDefault="005C3F1D">
      <w:pPr>
        <w:pStyle w:val="Turinys2"/>
        <w:rPr>
          <w:rFonts w:eastAsiaTheme="minorEastAsia"/>
          <w:noProof/>
          <w:lang w:val="en-US"/>
        </w:rPr>
      </w:pPr>
      <w:hyperlink w:anchor="_Toc35632214" w:history="1">
        <w:r w:rsidR="00653CE4" w:rsidRPr="003E5C77">
          <w:rPr>
            <w:rStyle w:val="Hipersaitas"/>
            <w:noProof/>
          </w:rPr>
          <w:t>2.2</w:t>
        </w:r>
        <w:r w:rsidR="00653CE4">
          <w:rPr>
            <w:rFonts w:eastAsiaTheme="minorEastAsia"/>
            <w:noProof/>
            <w:lang w:val="en-US"/>
          </w:rPr>
          <w:tab/>
        </w:r>
        <w:r w:rsidR="00653CE4" w:rsidRPr="003E5C77">
          <w:rPr>
            <w:rStyle w:val="Hipersaitas"/>
            <w:noProof/>
          </w:rPr>
          <w:t>Terms/Acronyms and Definitions</w:t>
        </w:r>
        <w:r w:rsidR="00653CE4">
          <w:rPr>
            <w:noProof/>
            <w:webHidden/>
          </w:rPr>
          <w:tab/>
        </w:r>
        <w:r w:rsidR="00653CE4">
          <w:rPr>
            <w:noProof/>
            <w:webHidden/>
          </w:rPr>
          <w:fldChar w:fldCharType="begin"/>
        </w:r>
        <w:r w:rsidR="00653CE4">
          <w:rPr>
            <w:noProof/>
            <w:webHidden/>
          </w:rPr>
          <w:instrText xml:space="preserve"> PAGEREF _Toc35632214 \h </w:instrText>
        </w:r>
        <w:r w:rsidR="00653CE4">
          <w:rPr>
            <w:noProof/>
            <w:webHidden/>
          </w:rPr>
        </w:r>
        <w:r w:rsidR="00653CE4">
          <w:rPr>
            <w:noProof/>
            <w:webHidden/>
          </w:rPr>
          <w:fldChar w:fldCharType="separate"/>
        </w:r>
        <w:r w:rsidR="00653CE4">
          <w:rPr>
            <w:noProof/>
            <w:webHidden/>
          </w:rPr>
          <w:t>4</w:t>
        </w:r>
        <w:r w:rsidR="00653CE4">
          <w:rPr>
            <w:noProof/>
            <w:webHidden/>
          </w:rPr>
          <w:fldChar w:fldCharType="end"/>
        </w:r>
      </w:hyperlink>
    </w:p>
    <w:p w14:paraId="06FE562C" w14:textId="67285086" w:rsidR="00653CE4" w:rsidRDefault="005C3F1D">
      <w:pPr>
        <w:pStyle w:val="Turinys1"/>
        <w:tabs>
          <w:tab w:val="left" w:pos="450"/>
          <w:tab w:val="right" w:leader="dot" w:pos="9350"/>
        </w:tabs>
        <w:rPr>
          <w:rFonts w:eastAsiaTheme="minorEastAsia"/>
          <w:noProof/>
          <w:lang w:val="en-US"/>
        </w:rPr>
      </w:pPr>
      <w:hyperlink w:anchor="_Toc35632215" w:history="1">
        <w:r w:rsidR="00653CE4" w:rsidRPr="003E5C77">
          <w:rPr>
            <w:rStyle w:val="Hipersaitas"/>
            <w:noProof/>
          </w:rPr>
          <w:t>3.</w:t>
        </w:r>
        <w:r w:rsidR="00653CE4">
          <w:rPr>
            <w:rFonts w:eastAsiaTheme="minorEastAsia"/>
            <w:noProof/>
            <w:lang w:val="en-US"/>
          </w:rPr>
          <w:tab/>
        </w:r>
        <w:r w:rsidR="00653CE4" w:rsidRPr="003E5C77">
          <w:rPr>
            <w:rStyle w:val="Hipersaitas"/>
            <w:noProof/>
          </w:rPr>
          <w:t>Risks and Assumptions</w:t>
        </w:r>
        <w:r w:rsidR="00653CE4">
          <w:rPr>
            <w:noProof/>
            <w:webHidden/>
          </w:rPr>
          <w:tab/>
        </w:r>
        <w:r w:rsidR="00653CE4">
          <w:rPr>
            <w:noProof/>
            <w:webHidden/>
          </w:rPr>
          <w:fldChar w:fldCharType="begin"/>
        </w:r>
        <w:r w:rsidR="00653CE4">
          <w:rPr>
            <w:noProof/>
            <w:webHidden/>
          </w:rPr>
          <w:instrText xml:space="preserve"> PAGEREF _Toc35632215 \h </w:instrText>
        </w:r>
        <w:r w:rsidR="00653CE4">
          <w:rPr>
            <w:noProof/>
            <w:webHidden/>
          </w:rPr>
        </w:r>
        <w:r w:rsidR="00653CE4">
          <w:rPr>
            <w:noProof/>
            <w:webHidden/>
          </w:rPr>
          <w:fldChar w:fldCharType="separate"/>
        </w:r>
        <w:r w:rsidR="00653CE4">
          <w:rPr>
            <w:noProof/>
            <w:webHidden/>
          </w:rPr>
          <w:t>5</w:t>
        </w:r>
        <w:r w:rsidR="00653CE4">
          <w:rPr>
            <w:noProof/>
            <w:webHidden/>
          </w:rPr>
          <w:fldChar w:fldCharType="end"/>
        </w:r>
      </w:hyperlink>
    </w:p>
    <w:p w14:paraId="663C845B" w14:textId="4D09CD75" w:rsidR="00653CE4" w:rsidRDefault="005C3F1D">
      <w:pPr>
        <w:pStyle w:val="Turinys1"/>
        <w:tabs>
          <w:tab w:val="left" w:pos="450"/>
          <w:tab w:val="right" w:leader="dot" w:pos="9350"/>
        </w:tabs>
        <w:rPr>
          <w:rFonts w:eastAsiaTheme="minorEastAsia"/>
          <w:noProof/>
          <w:lang w:val="en-US"/>
        </w:rPr>
      </w:pPr>
      <w:hyperlink w:anchor="_Toc35632216" w:history="1">
        <w:r w:rsidR="00653CE4" w:rsidRPr="003E5C77">
          <w:rPr>
            <w:rStyle w:val="Hipersaitas"/>
            <w:noProof/>
          </w:rPr>
          <w:t>4.</w:t>
        </w:r>
        <w:r w:rsidR="00653CE4">
          <w:rPr>
            <w:rFonts w:eastAsiaTheme="minorEastAsia"/>
            <w:noProof/>
            <w:lang w:val="en-US"/>
          </w:rPr>
          <w:tab/>
        </w:r>
        <w:r w:rsidR="00653CE4" w:rsidRPr="003E5C77">
          <w:rPr>
            <w:rStyle w:val="Hipersaitas"/>
            <w:noProof/>
          </w:rPr>
          <w:t>Out of Scope</w:t>
        </w:r>
        <w:r w:rsidR="00653CE4">
          <w:rPr>
            <w:noProof/>
            <w:webHidden/>
          </w:rPr>
          <w:tab/>
        </w:r>
        <w:r w:rsidR="00653CE4">
          <w:rPr>
            <w:noProof/>
            <w:webHidden/>
          </w:rPr>
          <w:fldChar w:fldCharType="begin"/>
        </w:r>
        <w:r w:rsidR="00653CE4">
          <w:rPr>
            <w:noProof/>
            <w:webHidden/>
          </w:rPr>
          <w:instrText xml:space="preserve"> PAGEREF _Toc35632216 \h </w:instrText>
        </w:r>
        <w:r w:rsidR="00653CE4">
          <w:rPr>
            <w:noProof/>
            <w:webHidden/>
          </w:rPr>
        </w:r>
        <w:r w:rsidR="00653CE4">
          <w:rPr>
            <w:noProof/>
            <w:webHidden/>
          </w:rPr>
          <w:fldChar w:fldCharType="separate"/>
        </w:r>
        <w:r w:rsidR="00653CE4">
          <w:rPr>
            <w:noProof/>
            <w:webHidden/>
          </w:rPr>
          <w:t>5</w:t>
        </w:r>
        <w:r w:rsidR="00653CE4">
          <w:rPr>
            <w:noProof/>
            <w:webHidden/>
          </w:rPr>
          <w:fldChar w:fldCharType="end"/>
        </w:r>
      </w:hyperlink>
    </w:p>
    <w:p w14:paraId="3AAE725A" w14:textId="4D7B2B41" w:rsidR="00653CE4" w:rsidRDefault="005C3F1D">
      <w:pPr>
        <w:pStyle w:val="Turinys1"/>
        <w:tabs>
          <w:tab w:val="left" w:pos="450"/>
          <w:tab w:val="right" w:leader="dot" w:pos="9350"/>
        </w:tabs>
        <w:rPr>
          <w:rFonts w:eastAsiaTheme="minorEastAsia"/>
          <w:noProof/>
          <w:lang w:val="en-US"/>
        </w:rPr>
      </w:pPr>
      <w:hyperlink w:anchor="_Toc35632217" w:history="1">
        <w:r w:rsidR="00653CE4" w:rsidRPr="003E5C77">
          <w:rPr>
            <w:rStyle w:val="Hipersaitas"/>
            <w:noProof/>
          </w:rPr>
          <w:t>5.</w:t>
        </w:r>
        <w:r w:rsidR="00653CE4">
          <w:rPr>
            <w:rFonts w:eastAsiaTheme="minorEastAsia"/>
            <w:noProof/>
            <w:lang w:val="en-US"/>
          </w:rPr>
          <w:tab/>
        </w:r>
        <w:r w:rsidR="00653CE4" w:rsidRPr="003E5C77">
          <w:rPr>
            <w:rStyle w:val="Hipersaitas"/>
            <w:noProof/>
          </w:rPr>
          <w:t>System/ Solution Overview</w:t>
        </w:r>
        <w:r w:rsidR="00653CE4">
          <w:rPr>
            <w:noProof/>
            <w:webHidden/>
          </w:rPr>
          <w:tab/>
        </w:r>
        <w:r w:rsidR="00653CE4">
          <w:rPr>
            <w:noProof/>
            <w:webHidden/>
          </w:rPr>
          <w:fldChar w:fldCharType="begin"/>
        </w:r>
        <w:r w:rsidR="00653CE4">
          <w:rPr>
            <w:noProof/>
            <w:webHidden/>
          </w:rPr>
          <w:instrText xml:space="preserve"> PAGEREF _Toc35632217 \h </w:instrText>
        </w:r>
        <w:r w:rsidR="00653CE4">
          <w:rPr>
            <w:noProof/>
            <w:webHidden/>
          </w:rPr>
        </w:r>
        <w:r w:rsidR="00653CE4">
          <w:rPr>
            <w:noProof/>
            <w:webHidden/>
          </w:rPr>
          <w:fldChar w:fldCharType="separate"/>
        </w:r>
        <w:r w:rsidR="00653CE4">
          <w:rPr>
            <w:noProof/>
            <w:webHidden/>
          </w:rPr>
          <w:t>5</w:t>
        </w:r>
        <w:r w:rsidR="00653CE4">
          <w:rPr>
            <w:noProof/>
            <w:webHidden/>
          </w:rPr>
          <w:fldChar w:fldCharType="end"/>
        </w:r>
      </w:hyperlink>
    </w:p>
    <w:p w14:paraId="5165AABB" w14:textId="61F30576" w:rsidR="00653CE4" w:rsidRDefault="005C3F1D">
      <w:pPr>
        <w:pStyle w:val="Turinys1"/>
        <w:tabs>
          <w:tab w:val="left" w:pos="660"/>
          <w:tab w:val="right" w:leader="dot" w:pos="9350"/>
        </w:tabs>
        <w:rPr>
          <w:rFonts w:eastAsiaTheme="minorEastAsia"/>
          <w:noProof/>
          <w:lang w:val="en-US"/>
        </w:rPr>
      </w:pPr>
      <w:hyperlink w:anchor="_Toc35632218" w:history="1">
        <w:r w:rsidR="00653CE4" w:rsidRPr="003E5C77">
          <w:rPr>
            <w:rStyle w:val="Hipersaitas"/>
            <w:noProof/>
          </w:rPr>
          <w:t>5.1</w:t>
        </w:r>
        <w:r w:rsidR="00653CE4">
          <w:rPr>
            <w:rFonts w:eastAsiaTheme="minorEastAsia"/>
            <w:noProof/>
            <w:lang w:val="en-US"/>
          </w:rPr>
          <w:tab/>
        </w:r>
        <w:r w:rsidR="00653CE4" w:rsidRPr="003E5C77">
          <w:rPr>
            <w:rStyle w:val="Hipersaitas"/>
            <w:noProof/>
          </w:rPr>
          <w:t>Context Diagram/ Interface Diagram/ Data Flow Diagram, Application Screen Flow, Sitemap, Process Flow</w:t>
        </w:r>
        <w:r w:rsidR="00653CE4">
          <w:rPr>
            <w:noProof/>
            <w:webHidden/>
          </w:rPr>
          <w:tab/>
        </w:r>
        <w:r w:rsidR="00653CE4">
          <w:rPr>
            <w:noProof/>
            <w:webHidden/>
          </w:rPr>
          <w:fldChar w:fldCharType="begin"/>
        </w:r>
        <w:r w:rsidR="00653CE4">
          <w:rPr>
            <w:noProof/>
            <w:webHidden/>
          </w:rPr>
          <w:instrText xml:space="preserve"> PAGEREF _Toc35632218 \h </w:instrText>
        </w:r>
        <w:r w:rsidR="00653CE4">
          <w:rPr>
            <w:noProof/>
            <w:webHidden/>
          </w:rPr>
        </w:r>
        <w:r w:rsidR="00653CE4">
          <w:rPr>
            <w:noProof/>
            <w:webHidden/>
          </w:rPr>
          <w:fldChar w:fldCharType="separate"/>
        </w:r>
        <w:r w:rsidR="00653CE4">
          <w:rPr>
            <w:noProof/>
            <w:webHidden/>
          </w:rPr>
          <w:t>6</w:t>
        </w:r>
        <w:r w:rsidR="00653CE4">
          <w:rPr>
            <w:noProof/>
            <w:webHidden/>
          </w:rPr>
          <w:fldChar w:fldCharType="end"/>
        </w:r>
      </w:hyperlink>
    </w:p>
    <w:p w14:paraId="44539F13" w14:textId="3EB77C9D" w:rsidR="00653CE4" w:rsidRDefault="005C3F1D">
      <w:pPr>
        <w:pStyle w:val="Turinys1"/>
        <w:tabs>
          <w:tab w:val="left" w:pos="450"/>
          <w:tab w:val="right" w:leader="dot" w:pos="9350"/>
        </w:tabs>
        <w:rPr>
          <w:rFonts w:eastAsiaTheme="minorEastAsia"/>
          <w:noProof/>
          <w:lang w:val="en-US"/>
        </w:rPr>
      </w:pPr>
      <w:hyperlink w:anchor="_Toc35632219" w:history="1">
        <w:r w:rsidR="00653CE4" w:rsidRPr="003E5C77">
          <w:rPr>
            <w:rStyle w:val="Hipersaitas"/>
            <w:noProof/>
          </w:rPr>
          <w:t>6.</w:t>
        </w:r>
        <w:r w:rsidR="00653CE4">
          <w:rPr>
            <w:rFonts w:eastAsiaTheme="minorEastAsia"/>
            <w:noProof/>
            <w:lang w:val="en-US"/>
          </w:rPr>
          <w:tab/>
        </w:r>
        <w:r w:rsidR="00653CE4" w:rsidRPr="003E5C77">
          <w:rPr>
            <w:rStyle w:val="Hipersaitas"/>
            <w:noProof/>
          </w:rPr>
          <w:t>Project Management</w:t>
        </w:r>
        <w:r w:rsidR="00653CE4">
          <w:rPr>
            <w:noProof/>
            <w:webHidden/>
          </w:rPr>
          <w:tab/>
        </w:r>
        <w:r w:rsidR="00653CE4">
          <w:rPr>
            <w:noProof/>
            <w:webHidden/>
          </w:rPr>
          <w:fldChar w:fldCharType="begin"/>
        </w:r>
        <w:r w:rsidR="00653CE4">
          <w:rPr>
            <w:noProof/>
            <w:webHidden/>
          </w:rPr>
          <w:instrText xml:space="preserve"> PAGEREF _Toc35632219 \h </w:instrText>
        </w:r>
        <w:r w:rsidR="00653CE4">
          <w:rPr>
            <w:noProof/>
            <w:webHidden/>
          </w:rPr>
        </w:r>
        <w:r w:rsidR="00653CE4">
          <w:rPr>
            <w:noProof/>
            <w:webHidden/>
          </w:rPr>
          <w:fldChar w:fldCharType="separate"/>
        </w:r>
        <w:r w:rsidR="00653CE4">
          <w:rPr>
            <w:noProof/>
            <w:webHidden/>
          </w:rPr>
          <w:t>7</w:t>
        </w:r>
        <w:r w:rsidR="00653CE4">
          <w:rPr>
            <w:noProof/>
            <w:webHidden/>
          </w:rPr>
          <w:fldChar w:fldCharType="end"/>
        </w:r>
      </w:hyperlink>
    </w:p>
    <w:p w14:paraId="570A7F42" w14:textId="5EC64075" w:rsidR="00653CE4" w:rsidRDefault="005C3F1D">
      <w:pPr>
        <w:pStyle w:val="Turinys1"/>
        <w:tabs>
          <w:tab w:val="left" w:pos="450"/>
          <w:tab w:val="right" w:leader="dot" w:pos="9350"/>
        </w:tabs>
        <w:rPr>
          <w:rFonts w:eastAsiaTheme="minorEastAsia"/>
          <w:noProof/>
          <w:lang w:val="en-US"/>
        </w:rPr>
      </w:pPr>
      <w:hyperlink w:anchor="_Toc35632220" w:history="1">
        <w:r w:rsidR="00653CE4" w:rsidRPr="003E5C77">
          <w:rPr>
            <w:rStyle w:val="Hipersaitas"/>
            <w:noProof/>
          </w:rPr>
          <w:t>7.</w:t>
        </w:r>
        <w:r w:rsidR="00653CE4">
          <w:rPr>
            <w:rFonts w:eastAsiaTheme="minorEastAsia"/>
            <w:noProof/>
            <w:lang w:val="en-US"/>
          </w:rPr>
          <w:tab/>
        </w:r>
        <w:r w:rsidR="00653CE4" w:rsidRPr="003E5C77">
          <w:rPr>
            <w:rStyle w:val="Hipersaitas"/>
            <w:noProof/>
          </w:rPr>
          <w:t>References</w:t>
        </w:r>
        <w:r w:rsidR="00653CE4">
          <w:rPr>
            <w:noProof/>
            <w:webHidden/>
          </w:rPr>
          <w:tab/>
        </w:r>
        <w:r w:rsidR="00653CE4">
          <w:rPr>
            <w:noProof/>
            <w:webHidden/>
          </w:rPr>
          <w:fldChar w:fldCharType="begin"/>
        </w:r>
        <w:r w:rsidR="00653CE4">
          <w:rPr>
            <w:noProof/>
            <w:webHidden/>
          </w:rPr>
          <w:instrText xml:space="preserve"> PAGEREF _Toc35632220 \h </w:instrText>
        </w:r>
        <w:r w:rsidR="00653CE4">
          <w:rPr>
            <w:noProof/>
            <w:webHidden/>
          </w:rPr>
        </w:r>
        <w:r w:rsidR="00653CE4">
          <w:rPr>
            <w:noProof/>
            <w:webHidden/>
          </w:rPr>
          <w:fldChar w:fldCharType="separate"/>
        </w:r>
        <w:r w:rsidR="00653CE4">
          <w:rPr>
            <w:noProof/>
            <w:webHidden/>
          </w:rPr>
          <w:t>8</w:t>
        </w:r>
        <w:r w:rsidR="00653CE4">
          <w:rPr>
            <w:noProof/>
            <w:webHidden/>
          </w:rPr>
          <w:fldChar w:fldCharType="end"/>
        </w:r>
      </w:hyperlink>
    </w:p>
    <w:p w14:paraId="48C0DB45" w14:textId="7A78252B" w:rsidR="00653CE4" w:rsidRDefault="005C3F1D">
      <w:pPr>
        <w:pStyle w:val="Turinys1"/>
        <w:tabs>
          <w:tab w:val="left" w:pos="450"/>
          <w:tab w:val="right" w:leader="dot" w:pos="9350"/>
        </w:tabs>
        <w:rPr>
          <w:rFonts w:eastAsiaTheme="minorEastAsia"/>
          <w:noProof/>
          <w:lang w:val="en-US"/>
        </w:rPr>
      </w:pPr>
      <w:hyperlink w:anchor="_Toc35632221" w:history="1">
        <w:r w:rsidR="00653CE4" w:rsidRPr="003E5C77">
          <w:rPr>
            <w:rStyle w:val="Hipersaitas"/>
            <w:noProof/>
          </w:rPr>
          <w:t>8.</w:t>
        </w:r>
        <w:r w:rsidR="00653CE4">
          <w:rPr>
            <w:rFonts w:eastAsiaTheme="minorEastAsia"/>
            <w:noProof/>
            <w:lang w:val="en-US"/>
          </w:rPr>
          <w:tab/>
        </w:r>
        <w:r w:rsidR="00653CE4" w:rsidRPr="003E5C77">
          <w:rPr>
            <w:rStyle w:val="Hipersaitas"/>
            <w:noProof/>
          </w:rPr>
          <w:t>Open Issues</w:t>
        </w:r>
        <w:r w:rsidR="00653CE4">
          <w:rPr>
            <w:noProof/>
            <w:webHidden/>
          </w:rPr>
          <w:tab/>
        </w:r>
        <w:r w:rsidR="00653CE4">
          <w:rPr>
            <w:noProof/>
            <w:webHidden/>
          </w:rPr>
          <w:fldChar w:fldCharType="begin"/>
        </w:r>
        <w:r w:rsidR="00653CE4">
          <w:rPr>
            <w:noProof/>
            <w:webHidden/>
          </w:rPr>
          <w:instrText xml:space="preserve"> PAGEREF _Toc35632221 \h </w:instrText>
        </w:r>
        <w:r w:rsidR="00653CE4">
          <w:rPr>
            <w:noProof/>
            <w:webHidden/>
          </w:rPr>
        </w:r>
        <w:r w:rsidR="00653CE4">
          <w:rPr>
            <w:noProof/>
            <w:webHidden/>
          </w:rPr>
          <w:fldChar w:fldCharType="separate"/>
        </w:r>
        <w:r w:rsidR="00653CE4">
          <w:rPr>
            <w:noProof/>
            <w:webHidden/>
          </w:rPr>
          <w:t>8</w:t>
        </w:r>
        <w:r w:rsidR="00653CE4">
          <w:rPr>
            <w:noProof/>
            <w:webHidden/>
          </w:rPr>
          <w:fldChar w:fldCharType="end"/>
        </w:r>
      </w:hyperlink>
    </w:p>
    <w:p w14:paraId="29A8CD2B" w14:textId="31E30E0A" w:rsidR="00653CE4" w:rsidRDefault="005C3F1D">
      <w:pPr>
        <w:pStyle w:val="Turinys1"/>
        <w:tabs>
          <w:tab w:val="right" w:leader="dot" w:pos="9350"/>
        </w:tabs>
        <w:rPr>
          <w:rFonts w:eastAsiaTheme="minorEastAsia"/>
          <w:noProof/>
          <w:lang w:val="en-US"/>
        </w:rPr>
      </w:pPr>
      <w:hyperlink w:anchor="_Toc35632222" w:history="1">
        <w:r w:rsidR="00653CE4" w:rsidRPr="003E5C77">
          <w:rPr>
            <w:rStyle w:val="Hipersaitas"/>
            <w:noProof/>
          </w:rPr>
          <w:t>Appendices</w:t>
        </w:r>
        <w:r w:rsidR="00653CE4">
          <w:rPr>
            <w:noProof/>
            <w:webHidden/>
          </w:rPr>
          <w:tab/>
        </w:r>
        <w:r w:rsidR="00653CE4">
          <w:rPr>
            <w:noProof/>
            <w:webHidden/>
          </w:rPr>
          <w:fldChar w:fldCharType="begin"/>
        </w:r>
        <w:r w:rsidR="00653CE4">
          <w:rPr>
            <w:noProof/>
            <w:webHidden/>
          </w:rPr>
          <w:instrText xml:space="preserve"> PAGEREF _Toc35632222 \h </w:instrText>
        </w:r>
        <w:r w:rsidR="00653CE4">
          <w:rPr>
            <w:noProof/>
            <w:webHidden/>
          </w:rPr>
        </w:r>
        <w:r w:rsidR="00653CE4">
          <w:rPr>
            <w:noProof/>
            <w:webHidden/>
          </w:rPr>
          <w:fldChar w:fldCharType="separate"/>
        </w:r>
        <w:r w:rsidR="00653CE4">
          <w:rPr>
            <w:noProof/>
            <w:webHidden/>
          </w:rPr>
          <w:t>8</w:t>
        </w:r>
        <w:r w:rsidR="00653CE4">
          <w:rPr>
            <w:noProof/>
            <w:webHidden/>
          </w:rPr>
          <w:fldChar w:fldCharType="end"/>
        </w:r>
      </w:hyperlink>
    </w:p>
    <w:p w14:paraId="2799AE50" w14:textId="43D2769B" w:rsidR="00284CB0" w:rsidRDefault="00284CB0" w:rsidP="00284CB0">
      <w:pPr>
        <w:pStyle w:val="Antrat1"/>
        <w:tabs>
          <w:tab w:val="left" w:pos="0"/>
        </w:tabs>
      </w:pPr>
      <w:r>
        <w:fldChar w:fldCharType="end"/>
      </w:r>
      <w:bookmarkEnd w:id="0"/>
      <w:r>
        <w:br w:type="page"/>
      </w:r>
    </w:p>
    <w:p w14:paraId="4DC0F958" w14:textId="29150891" w:rsidR="00284CB0" w:rsidRDefault="00284CB0" w:rsidP="00394E27">
      <w:pPr>
        <w:pStyle w:val="Antrat1"/>
        <w:numPr>
          <w:ilvl w:val="0"/>
          <w:numId w:val="1"/>
        </w:numPr>
        <w:spacing w:after="120"/>
      </w:pPr>
      <w:bookmarkStart w:id="2" w:name="_Toc35632211"/>
      <w:bookmarkStart w:id="3" w:name="_Toc340220936"/>
      <w:r w:rsidRPr="008B2937">
        <w:lastRenderedPageBreak/>
        <w:t>Introduction</w:t>
      </w:r>
      <w:bookmarkEnd w:id="2"/>
    </w:p>
    <w:p w14:paraId="26F658A0" w14:textId="69B1701F" w:rsidR="00B70593" w:rsidRPr="00B70593" w:rsidRDefault="00B70593" w:rsidP="00B70593">
      <w:pPr>
        <w:jc w:val="both"/>
      </w:pPr>
      <w:r>
        <w:t>The aim of this project is to help the scientists visualize huge amounts of data (</w:t>
      </w:r>
      <w:r w:rsidR="001F2EAD">
        <w:t>Ozone/O3</w:t>
      </w:r>
      <w:r>
        <w:t xml:space="preserve">) over the area of the Europe. </w:t>
      </w:r>
      <w:r w:rsidR="006F0ED8">
        <w:t xml:space="preserve">This can be done by allowing the scientist to compare the models for the same time period side by side. </w:t>
      </w:r>
      <w:r w:rsidR="003645D9">
        <w:t xml:space="preserve">The data is provided in a grid of 700 by 400 for Ozone levels in 7 different models. Furthermore, in the words of </w:t>
      </w:r>
      <w:r w:rsidR="006F0ED8">
        <w:t>Hyde, it was found that the accuracy of model ensembles can be improved up to 18% when using the DDC clustering algorithm (Hyde and Angelov 2014).</w:t>
      </w:r>
      <w:r w:rsidR="003645D9">
        <w:t xml:space="preserve"> More details about DDC algorithm can be found at </w:t>
      </w:r>
      <w:hyperlink r:id="rId12" w:history="1">
        <w:r w:rsidR="003645D9">
          <w:rPr>
            <w:rStyle w:val="Hipersaitas"/>
          </w:rPr>
          <w:t>https://ieeexplore.ieee.org/document/6930157</w:t>
        </w:r>
      </w:hyperlink>
      <w:r w:rsidR="003645D9">
        <w:t>.</w:t>
      </w:r>
      <w:r w:rsidR="006F0ED8">
        <w:t xml:space="preserve"> Consequently</w:t>
      </w:r>
      <w:r>
        <w:t>, there is a need to make a simple comparison between mean ensemble and cluster-based ensemble (CBE) to identify and obtain the errors made by the prediction</w:t>
      </w:r>
      <w:r w:rsidR="006F0ED8">
        <w:t>s</w:t>
      </w:r>
      <w:r>
        <w:t>.</w:t>
      </w:r>
      <w:r w:rsidR="006F0ED8">
        <w:t xml:space="preserve"> Project is expected to use some of the big data techniques such as data streaming from the disk, parallel processing and pretty form of visualization. </w:t>
      </w:r>
      <w:r w:rsidR="003645D9">
        <w:t xml:space="preserve">Matlab is a great tool to perform mathematical calculations and plot various plots, which is going to </w:t>
      </w:r>
      <w:r w:rsidR="00CE28AB">
        <w:t xml:space="preserve">be used to achieve the </w:t>
      </w:r>
      <w:r w:rsidR="003645D9">
        <w:t>required goals</w:t>
      </w:r>
      <w:r w:rsidR="00CE28AB">
        <w:t xml:space="preserve"> by the customer</w:t>
      </w:r>
      <w:r w:rsidR="003645D9">
        <w:t xml:space="preserve">. </w:t>
      </w:r>
    </w:p>
    <w:p w14:paraId="1E7D43C9" w14:textId="2F5E4F39" w:rsidR="00284CB0" w:rsidRPr="004A6FF1" w:rsidRDefault="00284CB0" w:rsidP="00394E27">
      <w:pPr>
        <w:pStyle w:val="Antrat1"/>
        <w:numPr>
          <w:ilvl w:val="0"/>
          <w:numId w:val="1"/>
        </w:numPr>
        <w:spacing w:before="360" w:after="120"/>
      </w:pPr>
      <w:bookmarkStart w:id="4" w:name="_Toc35632212"/>
      <w:bookmarkEnd w:id="3"/>
      <w:r>
        <w:t>Project Requirements</w:t>
      </w:r>
      <w:bookmarkEnd w:id="4"/>
    </w:p>
    <w:p w14:paraId="469E2F31" w14:textId="1F09C3EC" w:rsidR="00284CB0" w:rsidRDefault="001173CE" w:rsidP="003B1762">
      <w:pPr>
        <w:spacing w:after="0"/>
        <w:jc w:val="both"/>
      </w:pPr>
      <w:r w:rsidRPr="001F38C8">
        <w:t xml:space="preserve">Originally, there are 14 climate models worldwide, but for this project only 7 of them are going to be used due to the long execution time. </w:t>
      </w:r>
      <w:r w:rsidR="009111D8" w:rsidRPr="009111D8">
        <w:t>The program is expected to support the data input provided in 2 formats: NetCDF (</w:t>
      </w:r>
      <w:r w:rsidR="009111D8">
        <w:t xml:space="preserve">standard climate </w:t>
      </w:r>
      <w:r w:rsidR="009111D8" w:rsidRPr="009111D8">
        <w:t>science format) or CSV (table like format)</w:t>
      </w:r>
      <w:r w:rsidRPr="009111D8">
        <w:t>.</w:t>
      </w:r>
      <w:r w:rsidRPr="001F38C8">
        <w:t xml:space="preserve"> </w:t>
      </w:r>
      <w:r w:rsidR="005C30B0">
        <w:t>Moreover</w:t>
      </w:r>
      <w:r w:rsidRPr="001F38C8">
        <w:t>, we are going to analyse Europe area only</w:t>
      </w:r>
      <w:r w:rsidR="00E04DA9">
        <w:t xml:space="preserve"> (in 0.1-degree precision)</w:t>
      </w:r>
      <w:r w:rsidRPr="001F38C8">
        <w:t>. It is required to use</w:t>
      </w:r>
      <w:r w:rsidR="005C30B0">
        <w:t xml:space="preserve"> some</w:t>
      </w:r>
      <w:r w:rsidRPr="001F38C8">
        <w:t xml:space="preserve"> big data techniques to reduce the processing time to less than 2 hours.</w:t>
      </w:r>
      <w:r w:rsidR="001F38C8" w:rsidRPr="001F38C8">
        <w:t xml:space="preserve"> These techniques will </w:t>
      </w:r>
      <w:r w:rsidR="00E04DA9" w:rsidRPr="001F38C8">
        <w:t>include</w:t>
      </w:r>
      <w:r w:rsidR="001F38C8" w:rsidRPr="001F38C8">
        <w:t xml:space="preserve"> </w:t>
      </w:r>
      <w:r w:rsidR="005C30B0">
        <w:t>optimized data streaming from the disk</w:t>
      </w:r>
      <w:r w:rsidR="001F38C8" w:rsidRPr="001F38C8">
        <w:t xml:space="preserve">, parallel processing, display of the </w:t>
      </w:r>
      <w:r w:rsidR="00E04DA9" w:rsidRPr="001F38C8">
        <w:t>big data</w:t>
      </w:r>
      <w:r w:rsidR="001F38C8" w:rsidRPr="001F38C8">
        <w:t>. The flowchart depicts the core idea of program flow and expected working principles.</w:t>
      </w:r>
      <w:r w:rsidR="004C7EDE">
        <w:t xml:space="preserve"> </w:t>
      </w:r>
      <w:r w:rsidR="00027535">
        <w:t xml:space="preserve">All project plans and completed tasks with comments are going to be recorded </w:t>
      </w:r>
      <w:r w:rsidR="004C7EDE">
        <w:t>in the</w:t>
      </w:r>
      <w:r w:rsidR="00B41C23">
        <w:t xml:space="preserve"> excel </w:t>
      </w:r>
      <w:r w:rsidR="005835D5">
        <w:t>logbook</w:t>
      </w:r>
      <w:r w:rsidR="00027535">
        <w:t xml:space="preserve"> which can be reviewed by the business at any time</w:t>
      </w:r>
      <w:r w:rsidR="004C7EDE">
        <w:t>.</w:t>
      </w:r>
      <w:r w:rsidR="00220639">
        <w:t xml:space="preserve"> </w:t>
      </w:r>
      <w:r w:rsidR="00E05889">
        <w:t xml:space="preserve">Some of the PSEUDOCODE for program can be found in </w:t>
      </w:r>
      <w:r w:rsidR="00E05889" w:rsidRPr="00E05889">
        <w:rPr>
          <w:b/>
          <w:bCs/>
        </w:rPr>
        <w:t>Appendix A</w:t>
      </w:r>
      <w:r w:rsidR="00E05889">
        <w:t xml:space="preserve">. </w:t>
      </w:r>
      <w:r w:rsidR="007259D2">
        <w:t xml:space="preserve">Also add an option to choose colour schema including blind support. </w:t>
      </w:r>
      <w:r w:rsidR="00220639">
        <w:t>Ultimately, this sub-project</w:t>
      </w:r>
      <w:r w:rsidR="009E6B81">
        <w:t xml:space="preserve"> </w:t>
      </w:r>
      <w:r w:rsidR="009E6B81" w:rsidRPr="009E6B81">
        <w:rPr>
          <w:b/>
          <w:bCs/>
        </w:rPr>
        <w:t>is not</w:t>
      </w:r>
      <w:r w:rsidR="00220639">
        <w:t xml:space="preserve"> aimed to produce the CBE ensemble while using DDC algorithm. This step is expected to be done by the other team, and the</w:t>
      </w:r>
      <w:r w:rsidR="009E6B81">
        <w:t>n</w:t>
      </w:r>
      <w:r w:rsidR="00220639">
        <w:t xml:space="preserve"> CBE </w:t>
      </w:r>
      <w:r w:rsidR="009E6B81">
        <w:t xml:space="preserve">data </w:t>
      </w:r>
      <w:r w:rsidR="00220639">
        <w:t xml:space="preserve">to be passed to us to </w:t>
      </w:r>
      <w:r w:rsidR="001F2EAD">
        <w:t xml:space="preserve">produce a </w:t>
      </w:r>
      <w:r w:rsidR="00220639">
        <w:t>visual</w:t>
      </w:r>
      <w:r w:rsidR="001F2EAD">
        <w:t xml:space="preserve"> </w:t>
      </w:r>
      <w:r w:rsidR="00220639">
        <w:t>compar</w:t>
      </w:r>
      <w:r w:rsidR="001F2EAD">
        <w:t>ison</w:t>
      </w:r>
      <w:r w:rsidR="00220639">
        <w:t>.</w:t>
      </w:r>
    </w:p>
    <w:p w14:paraId="439BDFC9" w14:textId="77777777" w:rsidR="00720410" w:rsidRDefault="00720410" w:rsidP="003B1762">
      <w:pPr>
        <w:spacing w:after="0"/>
        <w:jc w:val="both"/>
      </w:pPr>
    </w:p>
    <w:p w14:paraId="4DD048CC" w14:textId="77777777" w:rsidR="00720410" w:rsidRDefault="00720410" w:rsidP="00720410">
      <w:pPr>
        <w:jc w:val="both"/>
      </w:pPr>
      <w:r>
        <w:t>Suggested systems requirements:</w:t>
      </w:r>
    </w:p>
    <w:tbl>
      <w:tblPr>
        <w:tblStyle w:val="Lentelstinklelis"/>
        <w:tblW w:w="0" w:type="auto"/>
        <w:tblLook w:val="04A0" w:firstRow="1" w:lastRow="0" w:firstColumn="1" w:lastColumn="0" w:noHBand="0" w:noVBand="1"/>
      </w:tblPr>
      <w:tblGrid>
        <w:gridCol w:w="3116"/>
        <w:gridCol w:w="3117"/>
        <w:gridCol w:w="3117"/>
      </w:tblGrid>
      <w:tr w:rsidR="00720410" w14:paraId="1D5BBE64" w14:textId="77777777" w:rsidTr="00CE5DCD">
        <w:tc>
          <w:tcPr>
            <w:tcW w:w="3116" w:type="dxa"/>
          </w:tcPr>
          <w:p w14:paraId="4A85A8EB" w14:textId="77777777" w:rsidR="00720410" w:rsidRPr="005D3D22" w:rsidRDefault="00720410" w:rsidP="00CE5DCD">
            <w:pPr>
              <w:jc w:val="both"/>
              <w:rPr>
                <w:b/>
                <w:bCs/>
              </w:rPr>
            </w:pPr>
            <w:r w:rsidRPr="005D3D22">
              <w:rPr>
                <w:b/>
                <w:bCs/>
              </w:rPr>
              <w:t>Item</w:t>
            </w:r>
          </w:p>
        </w:tc>
        <w:tc>
          <w:tcPr>
            <w:tcW w:w="3117" w:type="dxa"/>
          </w:tcPr>
          <w:p w14:paraId="04AE22BB" w14:textId="77777777" w:rsidR="00720410" w:rsidRPr="005D3D22" w:rsidRDefault="00720410" w:rsidP="00CE5DCD">
            <w:pPr>
              <w:jc w:val="both"/>
              <w:rPr>
                <w:b/>
                <w:bCs/>
              </w:rPr>
            </w:pPr>
            <w:r w:rsidRPr="005D3D22">
              <w:rPr>
                <w:b/>
                <w:bCs/>
              </w:rPr>
              <w:t>Minimum</w:t>
            </w:r>
          </w:p>
        </w:tc>
        <w:tc>
          <w:tcPr>
            <w:tcW w:w="3117" w:type="dxa"/>
          </w:tcPr>
          <w:p w14:paraId="27770DDE" w14:textId="77777777" w:rsidR="00720410" w:rsidRPr="005D3D22" w:rsidRDefault="00720410" w:rsidP="00CE5DCD">
            <w:pPr>
              <w:jc w:val="both"/>
              <w:rPr>
                <w:b/>
                <w:bCs/>
              </w:rPr>
            </w:pPr>
            <w:r w:rsidRPr="005D3D22">
              <w:rPr>
                <w:b/>
                <w:bCs/>
              </w:rPr>
              <w:t>Recommended</w:t>
            </w:r>
          </w:p>
        </w:tc>
      </w:tr>
      <w:tr w:rsidR="00720410" w14:paraId="45A8B223" w14:textId="77777777" w:rsidTr="00CE5DCD">
        <w:tc>
          <w:tcPr>
            <w:tcW w:w="3116" w:type="dxa"/>
          </w:tcPr>
          <w:p w14:paraId="63A3B368" w14:textId="77777777" w:rsidR="00720410" w:rsidRDefault="00720410" w:rsidP="00CE5DCD">
            <w:pPr>
              <w:jc w:val="both"/>
            </w:pPr>
            <w:r>
              <w:t>Operating system</w:t>
            </w:r>
          </w:p>
        </w:tc>
        <w:tc>
          <w:tcPr>
            <w:tcW w:w="3117" w:type="dxa"/>
          </w:tcPr>
          <w:p w14:paraId="1A2675A6" w14:textId="30349D32" w:rsidR="00720410" w:rsidRDefault="00720410" w:rsidP="00CE5DCD">
            <w:pPr>
              <w:jc w:val="both"/>
            </w:pPr>
            <w:r>
              <w:t>Windows 7</w:t>
            </w:r>
          </w:p>
        </w:tc>
        <w:tc>
          <w:tcPr>
            <w:tcW w:w="3117" w:type="dxa"/>
          </w:tcPr>
          <w:p w14:paraId="507C251D" w14:textId="1E9574EC" w:rsidR="00720410" w:rsidRDefault="00720410" w:rsidP="00CE5DCD">
            <w:pPr>
              <w:jc w:val="both"/>
            </w:pPr>
            <w:r>
              <w:t>Windows 10</w:t>
            </w:r>
          </w:p>
        </w:tc>
      </w:tr>
      <w:tr w:rsidR="00720410" w14:paraId="0E88CB82" w14:textId="77777777" w:rsidTr="00CE5DCD">
        <w:tc>
          <w:tcPr>
            <w:tcW w:w="3116" w:type="dxa"/>
          </w:tcPr>
          <w:p w14:paraId="73C6B211" w14:textId="0E8823F1" w:rsidR="00720410" w:rsidRDefault="00720410" w:rsidP="00CE5DCD">
            <w:pPr>
              <w:jc w:val="both"/>
            </w:pPr>
            <w:r>
              <w:t>Processor</w:t>
            </w:r>
          </w:p>
        </w:tc>
        <w:tc>
          <w:tcPr>
            <w:tcW w:w="3117" w:type="dxa"/>
          </w:tcPr>
          <w:p w14:paraId="28AA2FB6" w14:textId="3F25A892" w:rsidR="00720410" w:rsidRDefault="00720410" w:rsidP="00CE5DCD">
            <w:pPr>
              <w:jc w:val="both"/>
            </w:pPr>
            <w:r>
              <w:t>Intel i3-2120</w:t>
            </w:r>
          </w:p>
        </w:tc>
        <w:tc>
          <w:tcPr>
            <w:tcW w:w="3117" w:type="dxa"/>
          </w:tcPr>
          <w:p w14:paraId="23F52492" w14:textId="6F38F59A" w:rsidR="00720410" w:rsidRDefault="00720410" w:rsidP="00CE5DCD">
            <w:pPr>
              <w:jc w:val="both"/>
            </w:pPr>
            <w:r>
              <w:t>Intel i5-4440</w:t>
            </w:r>
          </w:p>
        </w:tc>
      </w:tr>
      <w:tr w:rsidR="00720410" w14:paraId="7EBF5E0D" w14:textId="77777777" w:rsidTr="00CE5DCD">
        <w:tc>
          <w:tcPr>
            <w:tcW w:w="3116" w:type="dxa"/>
          </w:tcPr>
          <w:p w14:paraId="19776F29" w14:textId="5B04C1D1" w:rsidR="00720410" w:rsidRDefault="00720410" w:rsidP="00CE5DCD">
            <w:pPr>
              <w:jc w:val="both"/>
            </w:pPr>
            <w:r>
              <w:t>RAM</w:t>
            </w:r>
          </w:p>
        </w:tc>
        <w:tc>
          <w:tcPr>
            <w:tcW w:w="3117" w:type="dxa"/>
          </w:tcPr>
          <w:p w14:paraId="15F0283A" w14:textId="067527DC" w:rsidR="00720410" w:rsidRDefault="00720410" w:rsidP="00CE5DCD">
            <w:pPr>
              <w:jc w:val="both"/>
            </w:pPr>
            <w:r>
              <w:t>4 GB</w:t>
            </w:r>
          </w:p>
        </w:tc>
        <w:tc>
          <w:tcPr>
            <w:tcW w:w="3117" w:type="dxa"/>
          </w:tcPr>
          <w:p w14:paraId="3943F29E" w14:textId="3414E399" w:rsidR="00720410" w:rsidRDefault="00720410" w:rsidP="00CE5DCD">
            <w:pPr>
              <w:jc w:val="both"/>
            </w:pPr>
            <w:r>
              <w:t>16 GB</w:t>
            </w:r>
          </w:p>
        </w:tc>
      </w:tr>
      <w:tr w:rsidR="00720410" w14:paraId="3763F919" w14:textId="77777777" w:rsidTr="00CE5DCD">
        <w:tc>
          <w:tcPr>
            <w:tcW w:w="3116" w:type="dxa"/>
          </w:tcPr>
          <w:p w14:paraId="3C764F99" w14:textId="4173D835" w:rsidR="00720410" w:rsidRDefault="00720410" w:rsidP="00CE5DCD">
            <w:pPr>
              <w:jc w:val="both"/>
            </w:pPr>
            <w:r>
              <w:t>Graphics</w:t>
            </w:r>
          </w:p>
        </w:tc>
        <w:tc>
          <w:tcPr>
            <w:tcW w:w="3117" w:type="dxa"/>
          </w:tcPr>
          <w:p w14:paraId="21D8830A" w14:textId="66A00B02" w:rsidR="00720410" w:rsidRDefault="00720410" w:rsidP="00CE5DCD">
            <w:pPr>
              <w:jc w:val="both"/>
            </w:pPr>
            <w:r>
              <w:t>None</w:t>
            </w:r>
          </w:p>
        </w:tc>
        <w:tc>
          <w:tcPr>
            <w:tcW w:w="3117" w:type="dxa"/>
          </w:tcPr>
          <w:p w14:paraId="0A27E40A" w14:textId="267A4711" w:rsidR="00720410" w:rsidRDefault="00720410" w:rsidP="00CE5DCD">
            <w:pPr>
              <w:jc w:val="both"/>
            </w:pPr>
            <w:r>
              <w:t>NVIDIA GTX 1050</w:t>
            </w:r>
            <w:r w:rsidR="00613F96">
              <w:t xml:space="preserve"> Ti</w:t>
            </w:r>
          </w:p>
        </w:tc>
      </w:tr>
      <w:tr w:rsidR="005D3D22" w14:paraId="5B8048A3" w14:textId="77777777" w:rsidTr="00CE5DCD">
        <w:tc>
          <w:tcPr>
            <w:tcW w:w="3116" w:type="dxa"/>
          </w:tcPr>
          <w:p w14:paraId="1999E1B6" w14:textId="27878147" w:rsidR="005D3D22" w:rsidRDefault="005D3D22" w:rsidP="00CE5DCD">
            <w:pPr>
              <w:jc w:val="both"/>
            </w:pPr>
            <w:r>
              <w:t>Disk space</w:t>
            </w:r>
          </w:p>
        </w:tc>
        <w:tc>
          <w:tcPr>
            <w:tcW w:w="3117" w:type="dxa"/>
          </w:tcPr>
          <w:p w14:paraId="3F74B0D3" w14:textId="2FF202F5" w:rsidR="005D3D22" w:rsidRDefault="005D3D22" w:rsidP="00CE5DCD">
            <w:pPr>
              <w:jc w:val="both"/>
            </w:pPr>
            <w:r>
              <w:t>HDD drive with 8 GB</w:t>
            </w:r>
          </w:p>
        </w:tc>
        <w:tc>
          <w:tcPr>
            <w:tcW w:w="3117" w:type="dxa"/>
          </w:tcPr>
          <w:p w14:paraId="7AB060D8" w14:textId="5255E76E" w:rsidR="005D3D22" w:rsidRDefault="005D3D22" w:rsidP="00CE5DCD">
            <w:pPr>
              <w:jc w:val="both"/>
            </w:pPr>
            <w:r>
              <w:t>SSD drive with 32 GB</w:t>
            </w:r>
          </w:p>
        </w:tc>
      </w:tr>
    </w:tbl>
    <w:p w14:paraId="0396DE06" w14:textId="77777777" w:rsidR="00720410" w:rsidRDefault="00720410" w:rsidP="003B1762">
      <w:pPr>
        <w:spacing w:after="0"/>
        <w:jc w:val="both"/>
      </w:pPr>
    </w:p>
    <w:p w14:paraId="3A4E5448" w14:textId="76590A1E" w:rsidR="00284CB0" w:rsidRPr="00731E3D" w:rsidRDefault="00284CB0" w:rsidP="00394E27">
      <w:pPr>
        <w:pStyle w:val="Antrat2"/>
        <w:numPr>
          <w:ilvl w:val="1"/>
          <w:numId w:val="1"/>
        </w:numPr>
        <w:spacing w:before="360" w:after="120"/>
        <w:rPr>
          <w:b w:val="0"/>
          <w:i/>
          <w:iCs/>
          <w:color w:val="000000"/>
          <w:sz w:val="23"/>
          <w:szCs w:val="23"/>
          <w:shd w:val="clear" w:color="auto" w:fill="FFFFFF"/>
        </w:rPr>
      </w:pPr>
      <w:bookmarkStart w:id="5" w:name="_Toc340220938"/>
      <w:bookmarkStart w:id="6" w:name="_Toc35632213"/>
      <w:r>
        <w:lastRenderedPageBreak/>
        <w:t>Related documents</w:t>
      </w:r>
      <w:bookmarkEnd w:id="5"/>
      <w:bookmarkEnd w:id="6"/>
    </w:p>
    <w:tbl>
      <w:tblPr>
        <w:tblStyle w:val="Lentelstinklelis"/>
        <w:tblW w:w="9360" w:type="dxa"/>
        <w:tblInd w:w="-5" w:type="dxa"/>
        <w:tblLook w:val="04A0" w:firstRow="1" w:lastRow="0" w:firstColumn="1" w:lastColumn="0" w:noHBand="0" w:noVBand="1"/>
      </w:tblPr>
      <w:tblGrid>
        <w:gridCol w:w="1757"/>
        <w:gridCol w:w="4640"/>
        <w:gridCol w:w="2963"/>
      </w:tblGrid>
      <w:tr w:rsidR="00284CB0" w14:paraId="60205163" w14:textId="77777777" w:rsidTr="009A4B11">
        <w:tc>
          <w:tcPr>
            <w:tcW w:w="1757" w:type="dxa"/>
            <w:shd w:val="clear" w:color="auto" w:fill="D9D9D9" w:themeFill="background1" w:themeFillShade="D9"/>
          </w:tcPr>
          <w:p w14:paraId="6A04127D" w14:textId="77777777" w:rsidR="00284CB0" w:rsidRPr="00C6743E" w:rsidRDefault="00284CB0" w:rsidP="0024302F">
            <w:pPr>
              <w:tabs>
                <w:tab w:val="left" w:pos="0"/>
              </w:tabs>
              <w:rPr>
                <w:b/>
              </w:rPr>
            </w:pPr>
            <w:r w:rsidRPr="00C6743E">
              <w:rPr>
                <w:b/>
              </w:rPr>
              <w:t>Component</w:t>
            </w:r>
          </w:p>
        </w:tc>
        <w:tc>
          <w:tcPr>
            <w:tcW w:w="4640" w:type="dxa"/>
            <w:shd w:val="clear" w:color="auto" w:fill="D9D9D9" w:themeFill="background1" w:themeFillShade="D9"/>
          </w:tcPr>
          <w:p w14:paraId="3946386D" w14:textId="77777777" w:rsidR="00284CB0" w:rsidRPr="00C6743E" w:rsidRDefault="00284CB0" w:rsidP="0024302F">
            <w:pPr>
              <w:tabs>
                <w:tab w:val="left" w:pos="0"/>
              </w:tabs>
              <w:rPr>
                <w:b/>
              </w:rPr>
            </w:pPr>
            <w:r w:rsidRPr="00C6743E">
              <w:rPr>
                <w:b/>
              </w:rPr>
              <w:t>Name (with link to the document)</w:t>
            </w:r>
          </w:p>
        </w:tc>
        <w:tc>
          <w:tcPr>
            <w:tcW w:w="2963" w:type="dxa"/>
            <w:shd w:val="clear" w:color="auto" w:fill="D9D9D9" w:themeFill="background1" w:themeFillShade="D9"/>
          </w:tcPr>
          <w:p w14:paraId="55EF8078" w14:textId="77777777" w:rsidR="00284CB0" w:rsidRPr="00C6743E" w:rsidRDefault="00284CB0" w:rsidP="0024302F">
            <w:pPr>
              <w:tabs>
                <w:tab w:val="left" w:pos="0"/>
              </w:tabs>
              <w:rPr>
                <w:b/>
              </w:rPr>
            </w:pPr>
            <w:r w:rsidRPr="00C6743E">
              <w:rPr>
                <w:b/>
              </w:rPr>
              <w:t>Description</w:t>
            </w:r>
          </w:p>
        </w:tc>
      </w:tr>
      <w:tr w:rsidR="00284CB0" w14:paraId="048C4966" w14:textId="77777777" w:rsidTr="009A4B11">
        <w:tc>
          <w:tcPr>
            <w:tcW w:w="1757" w:type="dxa"/>
          </w:tcPr>
          <w:p w14:paraId="52DF1BFB" w14:textId="2A0CF0E2" w:rsidR="00284CB0" w:rsidRDefault="004C7EDE" w:rsidP="0024302F">
            <w:pPr>
              <w:tabs>
                <w:tab w:val="left" w:pos="0"/>
              </w:tabs>
            </w:pPr>
            <w:r>
              <w:t>Code base</w:t>
            </w:r>
            <w:r w:rsidR="00ED5BF6">
              <w:t xml:space="preserve"> / Version control</w:t>
            </w:r>
          </w:p>
        </w:tc>
        <w:tc>
          <w:tcPr>
            <w:tcW w:w="4640" w:type="dxa"/>
          </w:tcPr>
          <w:p w14:paraId="54413DEE" w14:textId="3F28B333" w:rsidR="00284CB0" w:rsidRDefault="005C3F1D" w:rsidP="0024302F">
            <w:pPr>
              <w:tabs>
                <w:tab w:val="left" w:pos="0"/>
              </w:tabs>
            </w:pPr>
            <w:hyperlink r:id="rId13" w:history="1">
              <w:r w:rsidR="004C7EDE">
                <w:rPr>
                  <w:rStyle w:val="Hipersaitas"/>
                </w:rPr>
                <w:t>https://github.coventry.ac.uk/barkausa/big-data</w:t>
              </w:r>
            </w:hyperlink>
          </w:p>
        </w:tc>
        <w:tc>
          <w:tcPr>
            <w:tcW w:w="2963" w:type="dxa"/>
          </w:tcPr>
          <w:p w14:paraId="65F1B3D1" w14:textId="1A85B191" w:rsidR="00284CB0" w:rsidRDefault="004C7EDE" w:rsidP="00FA1497">
            <w:pPr>
              <w:tabs>
                <w:tab w:val="left" w:pos="0"/>
              </w:tabs>
              <w:spacing w:after="0"/>
            </w:pPr>
            <w:r>
              <w:t>Program code</w:t>
            </w:r>
            <w:r w:rsidR="00731E3D">
              <w:t xml:space="preserve"> for </w:t>
            </w:r>
            <w:r w:rsidR="00516632">
              <w:t>this project</w:t>
            </w:r>
            <w:r>
              <w:t xml:space="preserve"> excluding the big data files</w:t>
            </w:r>
          </w:p>
        </w:tc>
      </w:tr>
      <w:tr w:rsidR="004C7EDE" w14:paraId="147021BD" w14:textId="77777777" w:rsidTr="009A4B11">
        <w:tc>
          <w:tcPr>
            <w:tcW w:w="1757" w:type="dxa"/>
          </w:tcPr>
          <w:p w14:paraId="1592526B" w14:textId="34EBF55C" w:rsidR="004C7EDE" w:rsidRDefault="00731E3D" w:rsidP="0024302F">
            <w:pPr>
              <w:tabs>
                <w:tab w:val="left" w:pos="0"/>
              </w:tabs>
            </w:pPr>
            <w:r>
              <w:t>DDC report</w:t>
            </w:r>
          </w:p>
        </w:tc>
        <w:tc>
          <w:tcPr>
            <w:tcW w:w="4640" w:type="dxa"/>
          </w:tcPr>
          <w:p w14:paraId="2970A1C6" w14:textId="22CFB120" w:rsidR="004C7EDE" w:rsidRDefault="005C3F1D" w:rsidP="0024302F">
            <w:pPr>
              <w:tabs>
                <w:tab w:val="left" w:pos="0"/>
              </w:tabs>
            </w:pPr>
            <w:hyperlink r:id="rId14" w:history="1">
              <w:r w:rsidR="00731E3D">
                <w:rPr>
                  <w:rStyle w:val="Hipersaitas"/>
                </w:rPr>
                <w:t>https://ieeexplore.ieee.org/document/6930157</w:t>
              </w:r>
            </w:hyperlink>
          </w:p>
        </w:tc>
        <w:tc>
          <w:tcPr>
            <w:tcW w:w="2963" w:type="dxa"/>
          </w:tcPr>
          <w:p w14:paraId="60FAE6AB" w14:textId="772C26CB" w:rsidR="004C7EDE" w:rsidRDefault="00731E3D" w:rsidP="0024302F">
            <w:pPr>
              <w:tabs>
                <w:tab w:val="left" w:pos="0"/>
              </w:tabs>
            </w:pPr>
            <w:r>
              <w:t>Find out more about the DDC algorithm from its authors</w:t>
            </w:r>
          </w:p>
        </w:tc>
      </w:tr>
      <w:tr w:rsidR="00731E3D" w14:paraId="3DDED07B" w14:textId="77777777" w:rsidTr="009A4B11">
        <w:tc>
          <w:tcPr>
            <w:tcW w:w="1757" w:type="dxa"/>
          </w:tcPr>
          <w:p w14:paraId="48C75BB0" w14:textId="2A8E9044" w:rsidR="00731E3D" w:rsidRDefault="00731E3D" w:rsidP="0024302F">
            <w:pPr>
              <w:tabs>
                <w:tab w:val="left" w:pos="0"/>
              </w:tabs>
            </w:pPr>
            <w:r>
              <w:t>Flowchart</w:t>
            </w:r>
          </w:p>
        </w:tc>
        <w:tc>
          <w:tcPr>
            <w:tcW w:w="4640" w:type="dxa"/>
          </w:tcPr>
          <w:p w14:paraId="231549E7" w14:textId="2CFF2E8D" w:rsidR="00731E3D" w:rsidRDefault="00731E3D" w:rsidP="0024302F">
            <w:pPr>
              <w:tabs>
                <w:tab w:val="left" w:pos="0"/>
              </w:tabs>
            </w:pPr>
            <w:r w:rsidRPr="00E71C9A">
              <w:rPr>
                <w:color w:val="4472C4" w:themeColor="accent1"/>
                <w:u w:val="single"/>
              </w:rPr>
              <w:t>/flowchart.drawio</w:t>
            </w:r>
            <w:r w:rsidRPr="00E71C9A">
              <w:rPr>
                <w:color w:val="4472C4" w:themeColor="accent1"/>
              </w:rPr>
              <w:t xml:space="preserve"> </w:t>
            </w:r>
            <w:r>
              <w:t xml:space="preserve">and </w:t>
            </w:r>
            <w:r w:rsidRPr="00E71C9A">
              <w:rPr>
                <w:color w:val="4472C4" w:themeColor="accent1"/>
                <w:u w:val="single"/>
              </w:rPr>
              <w:t>/images/flowchart.png</w:t>
            </w:r>
          </w:p>
        </w:tc>
        <w:tc>
          <w:tcPr>
            <w:tcW w:w="2963" w:type="dxa"/>
          </w:tcPr>
          <w:p w14:paraId="02C0EA07" w14:textId="7B7AF1A8" w:rsidR="00731E3D" w:rsidRDefault="00731E3D" w:rsidP="0024302F">
            <w:pPr>
              <w:tabs>
                <w:tab w:val="left" w:pos="0"/>
              </w:tabs>
            </w:pPr>
            <w:r>
              <w:t>Find the program flowchart as a project file or image</w:t>
            </w:r>
          </w:p>
        </w:tc>
      </w:tr>
      <w:tr w:rsidR="00E71C9A" w14:paraId="6DFD59C6" w14:textId="77777777" w:rsidTr="009A4B11">
        <w:tc>
          <w:tcPr>
            <w:tcW w:w="1757" w:type="dxa"/>
          </w:tcPr>
          <w:p w14:paraId="43BD290B" w14:textId="2F456355" w:rsidR="00E71C9A" w:rsidRDefault="00E71C9A" w:rsidP="0024302F">
            <w:pPr>
              <w:tabs>
                <w:tab w:val="left" w:pos="0"/>
              </w:tabs>
            </w:pPr>
            <w:r>
              <w:t>Installation guide</w:t>
            </w:r>
          </w:p>
        </w:tc>
        <w:tc>
          <w:tcPr>
            <w:tcW w:w="4640" w:type="dxa"/>
          </w:tcPr>
          <w:p w14:paraId="4ADC6DD4" w14:textId="1B35A626" w:rsidR="00E71C9A" w:rsidRPr="00E71C9A" w:rsidRDefault="00E71C9A" w:rsidP="0024302F">
            <w:pPr>
              <w:tabs>
                <w:tab w:val="left" w:pos="0"/>
              </w:tabs>
              <w:rPr>
                <w:color w:val="4472C4" w:themeColor="accent1"/>
                <w:u w:val="single"/>
              </w:rPr>
            </w:pPr>
            <w:r>
              <w:rPr>
                <w:color w:val="4472C4" w:themeColor="accent1"/>
                <w:u w:val="single"/>
              </w:rPr>
              <w:t>/</w:t>
            </w:r>
            <w:r w:rsidR="00516632">
              <w:rPr>
                <w:color w:val="4472C4" w:themeColor="accent1"/>
                <w:u w:val="single"/>
              </w:rPr>
              <w:t>INSTALL</w:t>
            </w:r>
            <w:r>
              <w:rPr>
                <w:color w:val="4472C4" w:themeColor="accent1"/>
                <w:u w:val="single"/>
              </w:rPr>
              <w:t>.md</w:t>
            </w:r>
          </w:p>
        </w:tc>
        <w:tc>
          <w:tcPr>
            <w:tcW w:w="2963" w:type="dxa"/>
          </w:tcPr>
          <w:p w14:paraId="056E27E6" w14:textId="3A2922E3" w:rsidR="00E71C9A" w:rsidRDefault="00E71C9A" w:rsidP="0024302F">
            <w:pPr>
              <w:tabs>
                <w:tab w:val="left" w:pos="0"/>
              </w:tabs>
            </w:pPr>
            <w:r>
              <w:t>Contains</w:t>
            </w:r>
            <w:r w:rsidR="00516632">
              <w:t xml:space="preserve"> a</w:t>
            </w:r>
            <w:r>
              <w:t xml:space="preserve"> short description </w:t>
            </w:r>
            <w:r w:rsidR="00516632">
              <w:t>how to run the program</w:t>
            </w:r>
          </w:p>
        </w:tc>
      </w:tr>
      <w:tr w:rsidR="00516632" w14:paraId="161F10AD" w14:textId="77777777" w:rsidTr="00FA1497">
        <w:trPr>
          <w:trHeight w:val="1250"/>
        </w:trPr>
        <w:tc>
          <w:tcPr>
            <w:tcW w:w="1757" w:type="dxa"/>
          </w:tcPr>
          <w:p w14:paraId="0F3B13B5" w14:textId="121E35E6" w:rsidR="00516632" w:rsidRDefault="00516632" w:rsidP="0024302F">
            <w:pPr>
              <w:tabs>
                <w:tab w:val="left" w:pos="0"/>
              </w:tabs>
            </w:pPr>
            <w:r>
              <w:t>README</w:t>
            </w:r>
            <w:r w:rsidR="00FA1497">
              <w:t xml:space="preserve"> file</w:t>
            </w:r>
          </w:p>
        </w:tc>
        <w:tc>
          <w:tcPr>
            <w:tcW w:w="4640" w:type="dxa"/>
          </w:tcPr>
          <w:p w14:paraId="686FC4DE" w14:textId="5B48D9BE" w:rsidR="00516632" w:rsidRDefault="00516632" w:rsidP="0024302F">
            <w:pPr>
              <w:tabs>
                <w:tab w:val="left" w:pos="0"/>
              </w:tabs>
              <w:rPr>
                <w:color w:val="4472C4" w:themeColor="accent1"/>
                <w:u w:val="single"/>
              </w:rPr>
            </w:pPr>
            <w:r>
              <w:rPr>
                <w:color w:val="4472C4" w:themeColor="accent1"/>
                <w:u w:val="single"/>
              </w:rPr>
              <w:t>/README.md</w:t>
            </w:r>
          </w:p>
        </w:tc>
        <w:tc>
          <w:tcPr>
            <w:tcW w:w="2963" w:type="dxa"/>
          </w:tcPr>
          <w:p w14:paraId="22E068BE" w14:textId="2F8EF293" w:rsidR="00516632" w:rsidRDefault="00516632" w:rsidP="00FA1497">
            <w:pPr>
              <w:tabs>
                <w:tab w:val="left" w:pos="0"/>
              </w:tabs>
              <w:spacing w:after="0"/>
            </w:pPr>
            <w:r>
              <w:t xml:space="preserve">Contains a description </w:t>
            </w:r>
            <w:r w:rsidR="00FA1497">
              <w:t>on the written program such as file structure, source of big data files etc.</w:t>
            </w:r>
          </w:p>
        </w:tc>
      </w:tr>
    </w:tbl>
    <w:p w14:paraId="5BBA2493" w14:textId="2E0C1040" w:rsidR="00394E27" w:rsidRDefault="00394E27" w:rsidP="003A541C">
      <w:pPr>
        <w:spacing w:after="0" w:line="259" w:lineRule="auto"/>
      </w:pPr>
    </w:p>
    <w:p w14:paraId="34B007BF" w14:textId="77777777" w:rsidR="00284CB0" w:rsidRDefault="00284CB0" w:rsidP="003A541C">
      <w:pPr>
        <w:pStyle w:val="Antrat2"/>
        <w:numPr>
          <w:ilvl w:val="1"/>
          <w:numId w:val="1"/>
        </w:numPr>
        <w:tabs>
          <w:tab w:val="left" w:pos="0"/>
        </w:tabs>
        <w:spacing w:before="240" w:after="120"/>
      </w:pPr>
      <w:bookmarkStart w:id="7" w:name="_Toc340220939"/>
      <w:bookmarkStart w:id="8" w:name="_Toc35632214"/>
      <w:r>
        <w:t>Terms/Acronyms and Definitions</w:t>
      </w:r>
      <w:bookmarkEnd w:id="7"/>
      <w:bookmarkEnd w:id="8"/>
      <w:r>
        <w:t xml:space="preserve"> </w:t>
      </w:r>
    </w:p>
    <w:tbl>
      <w:tblPr>
        <w:tblStyle w:val="Lentelstinklelis"/>
        <w:tblW w:w="0" w:type="auto"/>
        <w:tblInd w:w="-5" w:type="dxa"/>
        <w:tblLook w:val="04A0" w:firstRow="1" w:lastRow="0" w:firstColumn="1" w:lastColumn="0" w:noHBand="0" w:noVBand="1"/>
      </w:tblPr>
      <w:tblGrid>
        <w:gridCol w:w="2430"/>
        <w:gridCol w:w="2430"/>
        <w:gridCol w:w="4495"/>
      </w:tblGrid>
      <w:tr w:rsidR="00284CB0" w14:paraId="4F98D243" w14:textId="77777777" w:rsidTr="009A4B11">
        <w:trPr>
          <w:trHeight w:val="332"/>
        </w:trPr>
        <w:tc>
          <w:tcPr>
            <w:tcW w:w="2430" w:type="dxa"/>
            <w:shd w:val="clear" w:color="auto" w:fill="D9D9D9" w:themeFill="background1" w:themeFillShade="D9"/>
          </w:tcPr>
          <w:p w14:paraId="2B74AE27" w14:textId="77777777" w:rsidR="00284CB0" w:rsidRPr="00C6743E" w:rsidRDefault="00284CB0" w:rsidP="0024302F">
            <w:pPr>
              <w:tabs>
                <w:tab w:val="left" w:pos="0"/>
              </w:tabs>
              <w:rPr>
                <w:b/>
              </w:rPr>
            </w:pPr>
            <w:r w:rsidRPr="00C6743E">
              <w:rPr>
                <w:b/>
              </w:rPr>
              <w:t>Term</w:t>
            </w:r>
            <w:r>
              <w:rPr>
                <w:b/>
              </w:rPr>
              <w:t>/Acronym</w:t>
            </w:r>
          </w:p>
        </w:tc>
        <w:tc>
          <w:tcPr>
            <w:tcW w:w="2430" w:type="dxa"/>
            <w:shd w:val="clear" w:color="auto" w:fill="D9D9D9" w:themeFill="background1" w:themeFillShade="D9"/>
          </w:tcPr>
          <w:p w14:paraId="3649D234" w14:textId="77777777" w:rsidR="00284CB0" w:rsidRPr="00C6743E" w:rsidRDefault="00284CB0" w:rsidP="0024302F">
            <w:pPr>
              <w:tabs>
                <w:tab w:val="left" w:pos="0"/>
              </w:tabs>
              <w:rPr>
                <w:b/>
              </w:rPr>
            </w:pPr>
            <w:r w:rsidRPr="00C6743E">
              <w:rPr>
                <w:b/>
              </w:rPr>
              <w:t>Definition</w:t>
            </w:r>
          </w:p>
        </w:tc>
        <w:tc>
          <w:tcPr>
            <w:tcW w:w="4495" w:type="dxa"/>
            <w:shd w:val="clear" w:color="auto" w:fill="D9D9D9" w:themeFill="background1" w:themeFillShade="D9"/>
          </w:tcPr>
          <w:p w14:paraId="4911EC08" w14:textId="77777777" w:rsidR="00284CB0" w:rsidRPr="00C6743E" w:rsidRDefault="00284CB0" w:rsidP="0024302F">
            <w:pPr>
              <w:tabs>
                <w:tab w:val="left" w:pos="0"/>
              </w:tabs>
              <w:rPr>
                <w:b/>
              </w:rPr>
            </w:pPr>
            <w:r w:rsidRPr="00C6743E">
              <w:rPr>
                <w:b/>
              </w:rPr>
              <w:t>Description</w:t>
            </w:r>
          </w:p>
        </w:tc>
      </w:tr>
      <w:tr w:rsidR="00284CB0" w14:paraId="3DFFE37F" w14:textId="77777777" w:rsidTr="009A4B11">
        <w:tc>
          <w:tcPr>
            <w:tcW w:w="2430" w:type="dxa"/>
          </w:tcPr>
          <w:p w14:paraId="34C728A3" w14:textId="2FBE4F9D" w:rsidR="00284CB0" w:rsidRDefault="005835D5" w:rsidP="0024302F">
            <w:pPr>
              <w:tabs>
                <w:tab w:val="left" w:pos="0"/>
              </w:tabs>
            </w:pPr>
            <w:r>
              <w:t>observation</w:t>
            </w:r>
            <w:r w:rsidR="003A541C">
              <w:t>s</w:t>
            </w:r>
          </w:p>
        </w:tc>
        <w:tc>
          <w:tcPr>
            <w:tcW w:w="2430" w:type="dxa"/>
          </w:tcPr>
          <w:p w14:paraId="576EB5F4" w14:textId="7BD8DE07" w:rsidR="00284CB0" w:rsidRDefault="00284CB0" w:rsidP="0024302F">
            <w:pPr>
              <w:tabs>
                <w:tab w:val="left" w:pos="0"/>
              </w:tabs>
            </w:pPr>
          </w:p>
        </w:tc>
        <w:tc>
          <w:tcPr>
            <w:tcW w:w="4495" w:type="dxa"/>
          </w:tcPr>
          <w:p w14:paraId="4D472915" w14:textId="6EF6D0C9" w:rsidR="00284CB0" w:rsidRDefault="003A541C" w:rsidP="0024302F">
            <w:pPr>
              <w:tabs>
                <w:tab w:val="left" w:pos="0"/>
              </w:tabs>
            </w:pPr>
            <w:r>
              <w:t xml:space="preserve">A model that is an accurate </w:t>
            </w:r>
            <w:r w:rsidR="008427A8">
              <w:t>measurement</w:t>
            </w:r>
            <w:r>
              <w:t xml:space="preserve"> extracted by the real sensors. This data model is interpreted as 100% accurate.</w:t>
            </w:r>
          </w:p>
        </w:tc>
      </w:tr>
      <w:tr w:rsidR="005835D5" w14:paraId="5005E079" w14:textId="77777777" w:rsidTr="009A4B11">
        <w:tc>
          <w:tcPr>
            <w:tcW w:w="2430" w:type="dxa"/>
          </w:tcPr>
          <w:p w14:paraId="4E93A2E1" w14:textId="4F49FC29" w:rsidR="005835D5" w:rsidRDefault="008427A8" w:rsidP="0024302F">
            <w:pPr>
              <w:tabs>
                <w:tab w:val="left" w:pos="0"/>
              </w:tabs>
            </w:pPr>
            <w:r>
              <w:t>SME</w:t>
            </w:r>
            <w:r w:rsidR="003A541C">
              <w:t xml:space="preserve"> / SE</w:t>
            </w:r>
          </w:p>
        </w:tc>
        <w:tc>
          <w:tcPr>
            <w:tcW w:w="2430" w:type="dxa"/>
          </w:tcPr>
          <w:p w14:paraId="10DC77A5" w14:textId="45D15D1A" w:rsidR="005835D5" w:rsidRDefault="008427A8" w:rsidP="0024302F">
            <w:pPr>
              <w:tabs>
                <w:tab w:val="left" w:pos="0"/>
              </w:tabs>
            </w:pPr>
            <w:r>
              <w:t>Simple mean ensemble</w:t>
            </w:r>
            <w:r w:rsidR="003A541C">
              <w:t xml:space="preserve"> or simple ensemble</w:t>
            </w:r>
          </w:p>
        </w:tc>
        <w:tc>
          <w:tcPr>
            <w:tcW w:w="4495" w:type="dxa"/>
          </w:tcPr>
          <w:p w14:paraId="74E6A99D" w14:textId="088B3CC8" w:rsidR="005835D5" w:rsidRDefault="008427A8" w:rsidP="0024302F">
            <w:pPr>
              <w:tabs>
                <w:tab w:val="left" w:pos="0"/>
              </w:tabs>
            </w:pPr>
            <w:r>
              <w:t xml:space="preserve">An average of all provided models (in our case 7) for every location point </w:t>
            </w:r>
            <w:r w:rsidR="00EA3F19">
              <w:t>within Europe</w:t>
            </w:r>
          </w:p>
        </w:tc>
      </w:tr>
      <w:tr w:rsidR="005835D5" w14:paraId="5B0F1029" w14:textId="77777777" w:rsidTr="009A4B11">
        <w:tc>
          <w:tcPr>
            <w:tcW w:w="2430" w:type="dxa"/>
          </w:tcPr>
          <w:p w14:paraId="30E2D34A" w14:textId="41ECE936" w:rsidR="005835D5" w:rsidRDefault="005835D5" w:rsidP="0024302F">
            <w:pPr>
              <w:tabs>
                <w:tab w:val="left" w:pos="0"/>
              </w:tabs>
            </w:pPr>
            <w:r>
              <w:t>DDC algorithm</w:t>
            </w:r>
          </w:p>
        </w:tc>
        <w:tc>
          <w:tcPr>
            <w:tcW w:w="2430" w:type="dxa"/>
          </w:tcPr>
          <w:p w14:paraId="08D081C6" w14:textId="1155CDB5" w:rsidR="005835D5" w:rsidRDefault="005835D5" w:rsidP="0024302F">
            <w:pPr>
              <w:tabs>
                <w:tab w:val="left" w:pos="0"/>
              </w:tabs>
            </w:pPr>
            <w:r>
              <w:t>Data density clustering algorithm</w:t>
            </w:r>
          </w:p>
        </w:tc>
        <w:tc>
          <w:tcPr>
            <w:tcW w:w="4495" w:type="dxa"/>
          </w:tcPr>
          <w:p w14:paraId="420F2BC6" w14:textId="68E8E9DC" w:rsidR="005835D5" w:rsidRDefault="001D7845" w:rsidP="0024302F">
            <w:pPr>
              <w:tabs>
                <w:tab w:val="left" w:pos="0"/>
              </w:tabs>
            </w:pPr>
            <w:r>
              <w:t>An algorithm that clusters data points. Its output is being used to create a CBE</w:t>
            </w:r>
          </w:p>
        </w:tc>
      </w:tr>
      <w:tr w:rsidR="005835D5" w14:paraId="72DAB257" w14:textId="77777777" w:rsidTr="009A4B11">
        <w:trPr>
          <w:trHeight w:val="935"/>
        </w:trPr>
        <w:tc>
          <w:tcPr>
            <w:tcW w:w="2430" w:type="dxa"/>
          </w:tcPr>
          <w:p w14:paraId="0881F512" w14:textId="5AF03BB0" w:rsidR="005835D5" w:rsidRDefault="005835D5" w:rsidP="0024302F">
            <w:pPr>
              <w:tabs>
                <w:tab w:val="left" w:pos="0"/>
              </w:tabs>
            </w:pPr>
            <w:r>
              <w:t>CBE</w:t>
            </w:r>
          </w:p>
        </w:tc>
        <w:tc>
          <w:tcPr>
            <w:tcW w:w="2430" w:type="dxa"/>
          </w:tcPr>
          <w:p w14:paraId="7CA35720" w14:textId="1C1FCCC8" w:rsidR="005835D5" w:rsidRDefault="005835D5" w:rsidP="0024302F">
            <w:pPr>
              <w:tabs>
                <w:tab w:val="left" w:pos="0"/>
              </w:tabs>
            </w:pPr>
            <w:r>
              <w:t>Cluster based ensemble</w:t>
            </w:r>
          </w:p>
        </w:tc>
        <w:tc>
          <w:tcPr>
            <w:tcW w:w="4495" w:type="dxa"/>
          </w:tcPr>
          <w:p w14:paraId="2152718B" w14:textId="2196CE53" w:rsidR="005835D5" w:rsidRDefault="001D7845" w:rsidP="0024302F">
            <w:pPr>
              <w:tabs>
                <w:tab w:val="left" w:pos="0"/>
              </w:tabs>
            </w:pPr>
            <w:r>
              <w:t>More accurate ensemble then SME, where generation of it is much more complicated than SME</w:t>
            </w:r>
          </w:p>
        </w:tc>
      </w:tr>
      <w:tr w:rsidR="005835D5" w14:paraId="745E339E" w14:textId="77777777" w:rsidTr="009A4B11">
        <w:tc>
          <w:tcPr>
            <w:tcW w:w="2430" w:type="dxa"/>
          </w:tcPr>
          <w:p w14:paraId="546157E4" w14:textId="4BF330C6" w:rsidR="005835D5" w:rsidRDefault="005835D5" w:rsidP="0024302F">
            <w:pPr>
              <w:tabs>
                <w:tab w:val="left" w:pos="0"/>
              </w:tabs>
            </w:pPr>
            <w:r>
              <w:t>Sub-spacing</w:t>
            </w:r>
          </w:p>
        </w:tc>
        <w:tc>
          <w:tcPr>
            <w:tcW w:w="2430" w:type="dxa"/>
          </w:tcPr>
          <w:p w14:paraId="35759C99" w14:textId="77777777" w:rsidR="005835D5" w:rsidRDefault="005835D5" w:rsidP="0024302F">
            <w:pPr>
              <w:tabs>
                <w:tab w:val="left" w:pos="0"/>
              </w:tabs>
            </w:pPr>
          </w:p>
        </w:tc>
        <w:tc>
          <w:tcPr>
            <w:tcW w:w="4495" w:type="dxa"/>
          </w:tcPr>
          <w:p w14:paraId="7C055A18" w14:textId="34D289DD" w:rsidR="005835D5" w:rsidRDefault="001D7845" w:rsidP="0024302F">
            <w:pPr>
              <w:tabs>
                <w:tab w:val="left" w:pos="0"/>
              </w:tabs>
            </w:pPr>
            <w:r>
              <w:t>Dividing a current data set to smaller data chunks</w:t>
            </w:r>
          </w:p>
        </w:tc>
      </w:tr>
      <w:tr w:rsidR="005835D5" w14:paraId="2158086C" w14:textId="77777777" w:rsidTr="009A4B11">
        <w:tc>
          <w:tcPr>
            <w:tcW w:w="2430" w:type="dxa"/>
          </w:tcPr>
          <w:p w14:paraId="16BC5B5D" w14:textId="16869DAA" w:rsidR="005835D5" w:rsidRDefault="005835D5" w:rsidP="0024302F">
            <w:pPr>
              <w:tabs>
                <w:tab w:val="left" w:pos="0"/>
              </w:tabs>
            </w:pPr>
            <w:r>
              <w:t>Parallel processing</w:t>
            </w:r>
          </w:p>
        </w:tc>
        <w:tc>
          <w:tcPr>
            <w:tcW w:w="2430" w:type="dxa"/>
          </w:tcPr>
          <w:p w14:paraId="5309B927" w14:textId="77777777" w:rsidR="005835D5" w:rsidRDefault="005835D5" w:rsidP="0024302F">
            <w:pPr>
              <w:tabs>
                <w:tab w:val="left" w:pos="0"/>
              </w:tabs>
            </w:pPr>
          </w:p>
        </w:tc>
        <w:tc>
          <w:tcPr>
            <w:tcW w:w="4495" w:type="dxa"/>
          </w:tcPr>
          <w:p w14:paraId="3710FA1D" w14:textId="75D67ED6" w:rsidR="005835D5" w:rsidRDefault="001D7845" w:rsidP="0024302F">
            <w:pPr>
              <w:tabs>
                <w:tab w:val="left" w:pos="0"/>
              </w:tabs>
            </w:pPr>
            <w:r>
              <w:t>Usually, splitting independent tasks to run on a different thread to execute faster. Closely related to sub-spacing.</w:t>
            </w:r>
          </w:p>
        </w:tc>
      </w:tr>
      <w:tr w:rsidR="005835D5" w14:paraId="0A8F5998" w14:textId="77777777" w:rsidTr="009A4B11">
        <w:tc>
          <w:tcPr>
            <w:tcW w:w="2430" w:type="dxa"/>
          </w:tcPr>
          <w:p w14:paraId="2D118678" w14:textId="11342C2B" w:rsidR="005835D5" w:rsidRDefault="005835D5" w:rsidP="0024302F">
            <w:pPr>
              <w:tabs>
                <w:tab w:val="left" w:pos="0"/>
              </w:tabs>
            </w:pPr>
            <w:r>
              <w:lastRenderedPageBreak/>
              <w:t>flowchart</w:t>
            </w:r>
          </w:p>
        </w:tc>
        <w:tc>
          <w:tcPr>
            <w:tcW w:w="2430" w:type="dxa"/>
          </w:tcPr>
          <w:p w14:paraId="146083BC" w14:textId="77777777" w:rsidR="005835D5" w:rsidRDefault="005835D5" w:rsidP="0024302F">
            <w:pPr>
              <w:tabs>
                <w:tab w:val="left" w:pos="0"/>
              </w:tabs>
            </w:pPr>
          </w:p>
        </w:tc>
        <w:tc>
          <w:tcPr>
            <w:tcW w:w="4495" w:type="dxa"/>
          </w:tcPr>
          <w:p w14:paraId="55AA8A7A" w14:textId="5727B149" w:rsidR="005835D5" w:rsidRDefault="00E20E3F" w:rsidP="0024302F">
            <w:pPr>
              <w:tabs>
                <w:tab w:val="left" w:pos="0"/>
              </w:tabs>
            </w:pPr>
            <w:r>
              <w:t>Depicts the main logical program steps visualized using a special symbol syntax</w:t>
            </w:r>
          </w:p>
        </w:tc>
      </w:tr>
      <w:tr w:rsidR="005835D5" w14:paraId="5E53717F" w14:textId="77777777" w:rsidTr="009A4B11">
        <w:tc>
          <w:tcPr>
            <w:tcW w:w="2430" w:type="dxa"/>
          </w:tcPr>
          <w:p w14:paraId="17F7E03A" w14:textId="686C01CC" w:rsidR="005835D5" w:rsidRDefault="005835D5" w:rsidP="0024302F">
            <w:pPr>
              <w:tabs>
                <w:tab w:val="left" w:pos="0"/>
              </w:tabs>
            </w:pPr>
            <w:r>
              <w:t>logbook</w:t>
            </w:r>
          </w:p>
        </w:tc>
        <w:tc>
          <w:tcPr>
            <w:tcW w:w="2430" w:type="dxa"/>
          </w:tcPr>
          <w:p w14:paraId="1B61C154" w14:textId="77777777" w:rsidR="005835D5" w:rsidRDefault="005835D5" w:rsidP="0024302F">
            <w:pPr>
              <w:tabs>
                <w:tab w:val="left" w:pos="0"/>
              </w:tabs>
            </w:pPr>
          </w:p>
        </w:tc>
        <w:tc>
          <w:tcPr>
            <w:tcW w:w="4495" w:type="dxa"/>
          </w:tcPr>
          <w:p w14:paraId="10426618" w14:textId="56C21584" w:rsidR="005835D5" w:rsidRDefault="00E20E3F" w:rsidP="0024302F">
            <w:pPr>
              <w:tabs>
                <w:tab w:val="left" w:pos="0"/>
              </w:tabs>
            </w:pPr>
            <w:r>
              <w:t>An excel sheet, were the major project steps are being recorded</w:t>
            </w:r>
          </w:p>
        </w:tc>
      </w:tr>
      <w:tr w:rsidR="00474EEB" w14:paraId="36AF0747" w14:textId="77777777" w:rsidTr="009A4B11">
        <w:tc>
          <w:tcPr>
            <w:tcW w:w="2430" w:type="dxa"/>
          </w:tcPr>
          <w:p w14:paraId="2D9309AE" w14:textId="3A7395CF" w:rsidR="00474EEB" w:rsidRDefault="00474EEB" w:rsidP="0024302F">
            <w:pPr>
              <w:tabs>
                <w:tab w:val="left" w:pos="0"/>
              </w:tabs>
            </w:pPr>
            <w:r>
              <w:t>IDE</w:t>
            </w:r>
          </w:p>
        </w:tc>
        <w:tc>
          <w:tcPr>
            <w:tcW w:w="2430" w:type="dxa"/>
          </w:tcPr>
          <w:p w14:paraId="7CE7132D" w14:textId="65D3DDB3" w:rsidR="00474EEB" w:rsidRDefault="00474EEB" w:rsidP="0024302F">
            <w:pPr>
              <w:tabs>
                <w:tab w:val="left" w:pos="0"/>
              </w:tabs>
            </w:pPr>
            <w:r>
              <w:t>Integrated development environment</w:t>
            </w:r>
          </w:p>
        </w:tc>
        <w:tc>
          <w:tcPr>
            <w:tcW w:w="4495" w:type="dxa"/>
          </w:tcPr>
          <w:p w14:paraId="47D7A3AD" w14:textId="0C8251E3" w:rsidR="00474EEB" w:rsidRDefault="00474EEB" w:rsidP="0024302F">
            <w:pPr>
              <w:tabs>
                <w:tab w:val="left" w:pos="0"/>
              </w:tabs>
            </w:pPr>
            <w:r>
              <w:t>A software that provides facilities for the program developers. Usually it is a place where developers write code.</w:t>
            </w:r>
          </w:p>
        </w:tc>
      </w:tr>
    </w:tbl>
    <w:p w14:paraId="67C9EE6B" w14:textId="78714AE1" w:rsidR="003A541C" w:rsidRDefault="00284CB0" w:rsidP="003A541C">
      <w:pPr>
        <w:pStyle w:val="Antrat1"/>
        <w:numPr>
          <w:ilvl w:val="0"/>
          <w:numId w:val="1"/>
        </w:numPr>
        <w:spacing w:before="360" w:after="120"/>
      </w:pPr>
      <w:bookmarkStart w:id="9" w:name="_Toc340220940"/>
      <w:bookmarkStart w:id="10" w:name="_Toc35632215"/>
      <w:r>
        <w:t>Risks and Assumptions</w:t>
      </w:r>
      <w:bookmarkEnd w:id="9"/>
      <w:bookmarkEnd w:id="10"/>
    </w:p>
    <w:p w14:paraId="2FD91810" w14:textId="3973F356" w:rsidR="00E71CE8" w:rsidRDefault="00474EEB" w:rsidP="00474EEB">
      <w:pPr>
        <w:jc w:val="both"/>
      </w:pPr>
      <w:r>
        <w:t xml:space="preserve">To begin with, a Matlab programming language is a great choice for a scientific research but it has a couple of drawbacks such as old IDE which might cause some inconveniences for developers and unclear  documentation. </w:t>
      </w:r>
      <w:r w:rsidR="00720410">
        <w:t xml:space="preserve">In addition, Matlab is a paid software which requires a pay licence to be used. </w:t>
      </w:r>
      <w:r>
        <w:t xml:space="preserve">The visual output may not be suitable for small screens such as small laptops and mobile phones. </w:t>
      </w:r>
      <w:r w:rsidR="00720410">
        <w:t xml:space="preserve">The different program functions might use different window sizes. </w:t>
      </w:r>
      <w:r w:rsidR="00972C6D">
        <w:t>Also, this project is going to use Matlab with addons, which is brings to a concern that it takes big amount of disk space and processing power while installing.</w:t>
      </w:r>
    </w:p>
    <w:p w14:paraId="63FFC3C3" w14:textId="253FEF9D" w:rsidR="00972C6D" w:rsidRDefault="00744400" w:rsidP="00972C6D">
      <w:pPr>
        <w:spacing w:after="0"/>
        <w:jc w:val="both"/>
      </w:pPr>
      <w:r>
        <w:t xml:space="preserve">The hardware will </w:t>
      </w:r>
      <w:r w:rsidR="00717FA0">
        <w:t>be limited</w:t>
      </w:r>
      <w:r>
        <w:t xml:space="preserve"> up to 8 cores due to the </w:t>
      </w:r>
      <w:r w:rsidR="00717FA0">
        <w:t>financial</w:t>
      </w:r>
      <w:r>
        <w:t xml:space="preserve"> </w:t>
      </w:r>
      <w:r w:rsidR="00717FA0">
        <w:t>constraint</w:t>
      </w:r>
      <w:r w:rsidR="00D02674">
        <w:t>, meaning that the performance still can be scaled horizontally later</w:t>
      </w:r>
      <w:r>
        <w:t>.</w:t>
      </w:r>
      <w:r w:rsidR="00972C6D">
        <w:t xml:space="preserve"> </w:t>
      </w:r>
      <w:r w:rsidR="003D4F09">
        <w:t xml:space="preserve">Data is encoded in </w:t>
      </w:r>
      <w:r w:rsidR="00972C6D">
        <w:t>uncommon</w:t>
      </w:r>
      <w:r w:rsidR="00D3169E">
        <w:t xml:space="preserve"> </w:t>
      </w:r>
      <w:r w:rsidR="003D4F09">
        <w:t>data format: netCDM</w:t>
      </w:r>
      <w:r w:rsidR="00D3169E">
        <w:t xml:space="preserve">, </w:t>
      </w:r>
      <w:r w:rsidR="00972C6D">
        <w:t>which leads to the point</w:t>
      </w:r>
      <w:r w:rsidR="00D3169E">
        <w:t xml:space="preserve"> that </w:t>
      </w:r>
      <w:r w:rsidR="00E167C4">
        <w:t xml:space="preserve">the </w:t>
      </w:r>
      <w:r w:rsidR="006C4223">
        <w:t xml:space="preserve">developers’ </w:t>
      </w:r>
      <w:r w:rsidR="00D3169E">
        <w:t>community is smaller</w:t>
      </w:r>
      <w:r w:rsidR="003D4F09">
        <w:t xml:space="preserve">. </w:t>
      </w:r>
      <w:r w:rsidR="00972C6D">
        <w:t xml:space="preserve">Thus, as an alternative program is going to accept a CSV format as well. </w:t>
      </w:r>
      <w:r w:rsidR="006C4223">
        <w:t>Furthermore</w:t>
      </w:r>
      <w:r w:rsidR="003D4F09">
        <w:t>, data files are huge in size</w:t>
      </w:r>
      <w:r w:rsidR="00972C6D">
        <w:t xml:space="preserve"> and any operational error in the data file might cause data corruption. As a result, developers need to careful when handling the data. In addition, an error can occur in programming files leading to incorrect program behaviour. Some of the 3</w:t>
      </w:r>
      <w:r w:rsidR="00972C6D" w:rsidRPr="00972C6D">
        <w:rPr>
          <w:vertAlign w:val="superscript"/>
        </w:rPr>
        <w:t>rd</w:t>
      </w:r>
      <w:r w:rsidR="00972C6D">
        <w:t xml:space="preserve"> party libraries can be unstable. Ultimately, data files might change in the future and thus developers must write some tests to ensure that the program deals with </w:t>
      </w:r>
      <w:r w:rsidR="00553549">
        <w:t>all possible cases.</w:t>
      </w:r>
    </w:p>
    <w:p w14:paraId="43693251" w14:textId="62B0C464" w:rsidR="00284CB0" w:rsidRDefault="00284CB0" w:rsidP="00E10A04">
      <w:pPr>
        <w:pStyle w:val="Antrat1"/>
        <w:numPr>
          <w:ilvl w:val="0"/>
          <w:numId w:val="1"/>
        </w:numPr>
        <w:spacing w:before="240" w:after="120"/>
      </w:pPr>
      <w:bookmarkStart w:id="11" w:name="_Toc35632216"/>
      <w:r>
        <w:t>Out of Scope</w:t>
      </w:r>
      <w:bookmarkEnd w:id="11"/>
    </w:p>
    <w:p w14:paraId="02768DEE" w14:textId="1BCB5B97" w:rsidR="00E10A04" w:rsidRPr="00E10A04" w:rsidRDefault="00E10A04" w:rsidP="00907718">
      <w:pPr>
        <w:spacing w:after="0"/>
        <w:jc w:val="both"/>
      </w:pPr>
      <w:r>
        <w:t>This section will discuss the things that are not going to be achieved by this project. To begin with, some of the visual projections are going to use CBE ensemble for comparison against a predicted mean model but this program is not intended to produce a CBE ensemble itself. Moreover, it is not expected to handle the data bigger than 1 GB size in this project due to the time limitations given for this project. Consequently, this might produce slightly imprecise results.</w:t>
      </w:r>
    </w:p>
    <w:p w14:paraId="0BA32B41" w14:textId="5EA5E72E" w:rsidR="00284CB0" w:rsidRDefault="00284CB0" w:rsidP="00907718">
      <w:pPr>
        <w:pStyle w:val="Antrat1"/>
        <w:numPr>
          <w:ilvl w:val="0"/>
          <w:numId w:val="1"/>
        </w:numPr>
        <w:spacing w:before="240" w:after="120"/>
      </w:pPr>
      <w:bookmarkStart w:id="12" w:name="_Toc340220944"/>
      <w:bookmarkStart w:id="13" w:name="_Toc35632217"/>
      <w:bookmarkStart w:id="14" w:name="_Toc340220945"/>
      <w:r>
        <w:t>System/ Solution Overview</w:t>
      </w:r>
      <w:bookmarkEnd w:id="12"/>
      <w:bookmarkEnd w:id="13"/>
    </w:p>
    <w:p w14:paraId="7A4D4C08" w14:textId="77777777" w:rsidR="00907718" w:rsidRDefault="00DD6FCA" w:rsidP="003B1762">
      <w:pPr>
        <w:spacing w:after="0"/>
        <w:jc w:val="both"/>
      </w:pPr>
      <w:r>
        <w:t xml:space="preserve">The software is going to be written as a Matlab  script running in Matlab studio. Software will run in a console menu, initially </w:t>
      </w:r>
      <w:r w:rsidR="00907718">
        <w:t>displaying you the menu with possible actions. Let’s discuss the options.</w:t>
      </w:r>
    </w:p>
    <w:p w14:paraId="73B97899" w14:textId="674823D3" w:rsidR="00DD6FCA" w:rsidRDefault="00907718" w:rsidP="00907718">
      <w:pPr>
        <w:pStyle w:val="Sraopastraipa"/>
        <w:numPr>
          <w:ilvl w:val="0"/>
          <w:numId w:val="6"/>
        </w:numPr>
        <w:spacing w:after="0"/>
        <w:ind w:left="360"/>
        <w:jc w:val="both"/>
      </w:pPr>
      <w:r>
        <w:t>Exit</w:t>
      </w:r>
    </w:p>
    <w:p w14:paraId="559338C8" w14:textId="2DA28427" w:rsidR="00907718" w:rsidRDefault="00907718" w:rsidP="00907718">
      <w:pPr>
        <w:pStyle w:val="Sraopastraipa"/>
        <w:numPr>
          <w:ilvl w:val="0"/>
          <w:numId w:val="6"/>
        </w:numPr>
        <w:spacing w:after="0"/>
        <w:ind w:left="360"/>
        <w:jc w:val="both"/>
      </w:pPr>
      <w:r>
        <w:t>Plot all 8 models in 1 window by selected hour</w:t>
      </w:r>
    </w:p>
    <w:p w14:paraId="4EB491ED" w14:textId="59DBD2B8" w:rsidR="00907718" w:rsidRDefault="00907718" w:rsidP="00907718">
      <w:pPr>
        <w:pStyle w:val="Sraopastraipa"/>
        <w:numPr>
          <w:ilvl w:val="0"/>
          <w:numId w:val="6"/>
        </w:numPr>
        <w:spacing w:after="0"/>
        <w:ind w:left="360"/>
        <w:jc w:val="both"/>
      </w:pPr>
      <w:r>
        <w:t>Plot model with a slider allowing to change selected hour</w:t>
      </w:r>
    </w:p>
    <w:p w14:paraId="4348D297" w14:textId="64247516" w:rsidR="00907718" w:rsidRDefault="00907718" w:rsidP="00907718">
      <w:pPr>
        <w:pStyle w:val="Sraopastraipa"/>
        <w:numPr>
          <w:ilvl w:val="0"/>
          <w:numId w:val="6"/>
        </w:numPr>
        <w:spacing w:after="0"/>
        <w:ind w:left="360"/>
        <w:jc w:val="both"/>
      </w:pPr>
      <w:r>
        <w:t>Compare given ensembles (Org &amp; CBE)</w:t>
      </w:r>
    </w:p>
    <w:p w14:paraId="65ACABA0" w14:textId="50C1B8AF" w:rsidR="007B7752" w:rsidRDefault="007B7752" w:rsidP="00907718">
      <w:pPr>
        <w:pStyle w:val="Sraopastraipa"/>
        <w:numPr>
          <w:ilvl w:val="0"/>
          <w:numId w:val="6"/>
        </w:numPr>
        <w:spacing w:after="0"/>
        <w:ind w:left="360"/>
        <w:jc w:val="both"/>
      </w:pPr>
      <w:r>
        <w:lastRenderedPageBreak/>
        <w:t>Change a colour scheme for plots</w:t>
      </w:r>
    </w:p>
    <w:p w14:paraId="79DB2425" w14:textId="00C12C35" w:rsidR="00ED0680" w:rsidRPr="007A0AD4" w:rsidRDefault="007A0AD4" w:rsidP="007A0AD4">
      <w:pPr>
        <w:spacing w:before="240" w:after="0"/>
        <w:jc w:val="both"/>
      </w:pPr>
      <w:r>
        <w:t xml:space="preserve">When selecting any of the options, the program will save the loaded ensembles data in the memory so the user can use it again with a much faster access. Furthermore, option 3 will calculate the difference between the 2 models (Orig and CBE) and then run a </w:t>
      </w:r>
      <w:r>
        <w:rPr>
          <w:i/>
          <w:iCs/>
        </w:rPr>
        <w:t>sharpener</w:t>
      </w:r>
      <w:r>
        <w:t xml:space="preserve"> algorithm to highlight the errors. The </w:t>
      </w:r>
      <w:r w:rsidRPr="007A0AD4">
        <w:rPr>
          <w:i/>
          <w:iCs/>
        </w:rPr>
        <w:t>sharpener</w:t>
      </w:r>
      <w:r>
        <w:t xml:space="preserve"> function will have an option to run a parallelized version of that function. All results are going to be plotted in a form of heatmap</w:t>
      </w:r>
      <w:r w:rsidR="00195895">
        <w:t xml:space="preserve"> allowing the use</w:t>
      </w:r>
      <w:r w:rsidR="00AF4882">
        <w:t>r</w:t>
      </w:r>
      <w:r w:rsidR="00195895">
        <w:t xml:space="preserve"> to see the difference between model values.</w:t>
      </w:r>
    </w:p>
    <w:p w14:paraId="74B6C116" w14:textId="5FCF9C52" w:rsidR="00284CB0" w:rsidRDefault="00284CB0" w:rsidP="00394E27">
      <w:pPr>
        <w:pStyle w:val="Antrat1"/>
        <w:numPr>
          <w:ilvl w:val="1"/>
          <w:numId w:val="1"/>
        </w:numPr>
        <w:spacing w:before="360"/>
        <w:rPr>
          <w:color w:val="1F4E79" w:themeColor="accent5" w:themeShade="80"/>
        </w:rPr>
      </w:pPr>
      <w:bookmarkStart w:id="15" w:name="_Toc35632218"/>
      <w:r w:rsidRPr="0024571B">
        <w:rPr>
          <w:color w:val="1F4E79" w:themeColor="accent5" w:themeShade="80"/>
        </w:rPr>
        <w:t>Context Diagram/ Interface Diagram/ Data Flow Diagram, Application Screen Flow, Sitemap</w:t>
      </w:r>
      <w:bookmarkEnd w:id="14"/>
      <w:r w:rsidRPr="0024571B">
        <w:rPr>
          <w:color w:val="1F4E79" w:themeColor="accent5" w:themeShade="80"/>
        </w:rPr>
        <w:t>, Process Flow</w:t>
      </w:r>
      <w:bookmarkEnd w:id="15"/>
    </w:p>
    <w:p w14:paraId="2493FAA9" w14:textId="47F04873" w:rsidR="00FD17E6" w:rsidRDefault="00AF4882" w:rsidP="00FD17E6">
      <w:pPr>
        <w:rPr>
          <w:b/>
          <w:bCs/>
        </w:rPr>
      </w:pPr>
      <w:r>
        <w:rPr>
          <w:b/>
          <w:bCs/>
          <w:noProof/>
        </w:rPr>
        <w:drawing>
          <wp:anchor distT="0" distB="0" distL="114300" distR="114300" simplePos="0" relativeHeight="251662336" behindDoc="0" locked="0" layoutInCell="1" allowOverlap="1" wp14:anchorId="628CA0BE" wp14:editId="22BDA4E1">
            <wp:simplePos x="0" y="0"/>
            <wp:positionH relativeFrom="margin">
              <wp:posOffset>708660</wp:posOffset>
            </wp:positionH>
            <wp:positionV relativeFrom="paragraph">
              <wp:posOffset>187325</wp:posOffset>
            </wp:positionV>
            <wp:extent cx="4420870" cy="5951220"/>
            <wp:effectExtent l="0" t="0" r="0" b="0"/>
            <wp:wrapTopAndBottom/>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0870" cy="5951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6E95F1" w14:textId="14049C6D" w:rsidR="00DD6FCA" w:rsidRDefault="00FC3330" w:rsidP="00FD17E6">
      <w:pPr>
        <w:rPr>
          <w:b/>
          <w:bCs/>
        </w:rPr>
      </w:pPr>
      <w:r>
        <w:rPr>
          <w:b/>
          <w:bCs/>
          <w:noProof/>
        </w:rPr>
        <w:lastRenderedPageBreak/>
        <w:drawing>
          <wp:anchor distT="0" distB="0" distL="114300" distR="114300" simplePos="0" relativeHeight="251661312" behindDoc="0" locked="0" layoutInCell="1" allowOverlap="1" wp14:anchorId="67AC0D23" wp14:editId="75500CD5">
            <wp:simplePos x="0" y="0"/>
            <wp:positionH relativeFrom="margin">
              <wp:align>left</wp:align>
            </wp:positionH>
            <wp:positionV relativeFrom="paragraph">
              <wp:posOffset>0</wp:posOffset>
            </wp:positionV>
            <wp:extent cx="4556760" cy="1607820"/>
            <wp:effectExtent l="0" t="0" r="0" b="0"/>
            <wp:wrapSquare wrapText="bothSides"/>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6760" cy="1607820"/>
                    </a:xfrm>
                    <a:prstGeom prst="rect">
                      <a:avLst/>
                    </a:prstGeom>
                    <a:noFill/>
                    <a:ln>
                      <a:noFill/>
                    </a:ln>
                  </pic:spPr>
                </pic:pic>
              </a:graphicData>
            </a:graphic>
          </wp:anchor>
        </w:drawing>
      </w:r>
      <w:r w:rsidR="00DD6FCA">
        <w:rPr>
          <w:b/>
          <w:bCs/>
          <w:noProof/>
        </w:rPr>
        <w:drawing>
          <wp:inline distT="0" distB="0" distL="0" distR="0" wp14:anchorId="6CE13C7A" wp14:editId="19628F2F">
            <wp:extent cx="2887980" cy="2273269"/>
            <wp:effectExtent l="0" t="0" r="7620" b="0"/>
            <wp:docPr id="4"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6197" cy="2287609"/>
                    </a:xfrm>
                    <a:prstGeom prst="rect">
                      <a:avLst/>
                    </a:prstGeom>
                    <a:noFill/>
                    <a:ln>
                      <a:noFill/>
                    </a:ln>
                  </pic:spPr>
                </pic:pic>
              </a:graphicData>
            </a:graphic>
          </wp:inline>
        </w:drawing>
      </w:r>
      <w:r w:rsidR="00DD6FCA">
        <w:rPr>
          <w:b/>
          <w:bCs/>
          <w:noProof/>
        </w:rPr>
        <w:drawing>
          <wp:inline distT="0" distB="0" distL="0" distR="0" wp14:anchorId="1E74AF73" wp14:editId="62EFEAB0">
            <wp:extent cx="2894473" cy="2278380"/>
            <wp:effectExtent l="0" t="0" r="1270" b="762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1232" cy="2283701"/>
                    </a:xfrm>
                    <a:prstGeom prst="rect">
                      <a:avLst/>
                    </a:prstGeom>
                    <a:noFill/>
                    <a:ln>
                      <a:noFill/>
                    </a:ln>
                  </pic:spPr>
                </pic:pic>
              </a:graphicData>
            </a:graphic>
          </wp:inline>
        </w:drawing>
      </w:r>
    </w:p>
    <w:p w14:paraId="33EEFA31" w14:textId="479E03CD" w:rsidR="00DD6FCA" w:rsidRPr="00D75424" w:rsidRDefault="00DD6FCA" w:rsidP="00FD17E6">
      <w:pPr>
        <w:rPr>
          <w:b/>
          <w:bCs/>
        </w:rPr>
      </w:pPr>
      <w:r>
        <w:rPr>
          <w:b/>
          <w:bCs/>
        </w:rPr>
        <w:br w:type="textWrapping" w:clear="all"/>
      </w:r>
    </w:p>
    <w:p w14:paraId="756D90B4" w14:textId="3D612374" w:rsidR="00D02674" w:rsidRDefault="00284CB0" w:rsidP="00D02674">
      <w:pPr>
        <w:pStyle w:val="Antrat1"/>
        <w:numPr>
          <w:ilvl w:val="0"/>
          <w:numId w:val="1"/>
        </w:numPr>
        <w:tabs>
          <w:tab w:val="left" w:pos="0"/>
        </w:tabs>
      </w:pPr>
      <w:bookmarkStart w:id="16" w:name="_Toc35632219"/>
      <w:r>
        <w:t>Project Management</w:t>
      </w:r>
      <w:bookmarkEnd w:id="16"/>
    </w:p>
    <w:p w14:paraId="5299DBC0" w14:textId="0A39E94F" w:rsidR="00DD6FCA" w:rsidRPr="00DD6FCA" w:rsidRDefault="00DD6FCA" w:rsidP="00DD6FCA">
      <w:pPr>
        <w:spacing w:before="120" w:after="0"/>
        <w:rPr>
          <w:sz w:val="24"/>
          <w:szCs w:val="24"/>
        </w:rPr>
      </w:pPr>
      <w:r w:rsidRPr="00DD6FCA">
        <w:rPr>
          <w:sz w:val="24"/>
          <w:szCs w:val="24"/>
        </w:rPr>
        <w:t>Main project managements strategies:</w:t>
      </w:r>
    </w:p>
    <w:p w14:paraId="6C05E663" w14:textId="5F07BF56" w:rsidR="00D02674" w:rsidRDefault="00D02674" w:rsidP="00DD6FCA">
      <w:pPr>
        <w:pStyle w:val="Sraopastraipa"/>
        <w:numPr>
          <w:ilvl w:val="0"/>
          <w:numId w:val="2"/>
        </w:numPr>
        <w:ind w:left="360"/>
      </w:pPr>
      <w:r w:rsidRPr="00DD6FCA">
        <w:rPr>
          <w:b/>
          <w:bCs/>
        </w:rPr>
        <w:t>Logbook</w:t>
      </w:r>
      <w:r w:rsidR="00DD6FCA">
        <w:t xml:space="preserve"> as excel sheet</w:t>
      </w:r>
    </w:p>
    <w:p w14:paraId="47444279" w14:textId="559FECD5" w:rsidR="00DD6FCA" w:rsidRDefault="00DD6FCA" w:rsidP="00DD6FCA">
      <w:pPr>
        <w:pStyle w:val="Sraopastraipa"/>
        <w:numPr>
          <w:ilvl w:val="0"/>
          <w:numId w:val="2"/>
        </w:numPr>
        <w:ind w:left="360"/>
      </w:pPr>
      <w:r>
        <w:t xml:space="preserve">Git </w:t>
      </w:r>
      <w:r w:rsidRPr="00DD6FCA">
        <w:rPr>
          <w:b/>
          <w:bCs/>
        </w:rPr>
        <w:t>version control</w:t>
      </w:r>
    </w:p>
    <w:p w14:paraId="734D818D" w14:textId="32ABC331" w:rsidR="00DD6FCA" w:rsidRDefault="00DD6FCA" w:rsidP="00DD6FCA">
      <w:pPr>
        <w:pStyle w:val="Sraopastraipa"/>
        <w:numPr>
          <w:ilvl w:val="0"/>
          <w:numId w:val="2"/>
        </w:numPr>
        <w:ind w:left="360"/>
      </w:pPr>
      <w:r>
        <w:t xml:space="preserve">Estimated program behaviour in </w:t>
      </w:r>
      <w:r w:rsidRPr="00DD6FCA">
        <w:rPr>
          <w:b/>
          <w:bCs/>
        </w:rPr>
        <w:t>flowchart</w:t>
      </w:r>
    </w:p>
    <w:p w14:paraId="026C05CC" w14:textId="0CE25F55" w:rsidR="00DD6FCA" w:rsidRDefault="00DD6FCA" w:rsidP="00DD6FCA">
      <w:pPr>
        <w:pStyle w:val="Sraopastraipa"/>
        <w:numPr>
          <w:ilvl w:val="0"/>
          <w:numId w:val="2"/>
        </w:numPr>
        <w:ind w:left="360"/>
      </w:pPr>
      <w:r>
        <w:t xml:space="preserve">Clear </w:t>
      </w:r>
      <w:r w:rsidRPr="00DD6FCA">
        <w:rPr>
          <w:b/>
          <w:bCs/>
        </w:rPr>
        <w:t>documentation</w:t>
      </w:r>
      <w:r>
        <w:t xml:space="preserve"> in the project (README.md, INSTALL.md, code comments)</w:t>
      </w:r>
    </w:p>
    <w:p w14:paraId="636FEB43" w14:textId="2B1C7135" w:rsidR="00DD6FCA" w:rsidRDefault="00DD6FCA" w:rsidP="00DD6FCA">
      <w:pPr>
        <w:pStyle w:val="Sraopastraipa"/>
        <w:numPr>
          <w:ilvl w:val="0"/>
          <w:numId w:val="2"/>
        </w:numPr>
        <w:ind w:left="360"/>
      </w:pPr>
      <w:r>
        <w:t xml:space="preserve">Use of </w:t>
      </w:r>
      <w:r w:rsidRPr="00DD6FCA">
        <w:rPr>
          <w:b/>
          <w:bCs/>
        </w:rPr>
        <w:t>SMART</w:t>
      </w:r>
      <w:r>
        <w:t xml:space="preserve"> framework</w:t>
      </w:r>
    </w:p>
    <w:p w14:paraId="7D2FD9E3" w14:textId="3ECEDA94" w:rsidR="00DD6FCA" w:rsidRDefault="00FC3330" w:rsidP="00CF592B">
      <w:pPr>
        <w:jc w:val="both"/>
      </w:pPr>
      <w:r>
        <w:t xml:space="preserve">All completed tasks in this project will be recorded and timestamped in the logbook, which later can be reviewed by the business or other developers. </w:t>
      </w:r>
      <w:r w:rsidR="00F374DF">
        <w:t xml:space="preserve">The other component is a logical folder structure splitting the files into these folders: </w:t>
      </w:r>
      <w:r w:rsidR="00F374DF" w:rsidRPr="00F374DF">
        <w:rPr>
          <w:b/>
          <w:bCs/>
          <w:i/>
          <w:iCs/>
        </w:rPr>
        <w:t>data</w:t>
      </w:r>
      <w:r w:rsidR="00F374DF">
        <w:t xml:space="preserve">, </w:t>
      </w:r>
      <w:r w:rsidR="00F374DF" w:rsidRPr="00F374DF">
        <w:rPr>
          <w:b/>
          <w:bCs/>
          <w:i/>
          <w:iCs/>
        </w:rPr>
        <w:t>images</w:t>
      </w:r>
      <w:r w:rsidR="00F374DF">
        <w:t xml:space="preserve">, </w:t>
      </w:r>
      <w:r w:rsidR="00F374DF" w:rsidRPr="00F374DF">
        <w:rPr>
          <w:b/>
          <w:bCs/>
          <w:i/>
          <w:iCs/>
        </w:rPr>
        <w:t>src</w:t>
      </w:r>
      <w:r w:rsidR="00F374DF">
        <w:t xml:space="preserve"> (development code), </w:t>
      </w:r>
      <w:r w:rsidR="00F374DF" w:rsidRPr="00F374DF">
        <w:rPr>
          <w:b/>
          <w:bCs/>
          <w:i/>
          <w:iCs/>
        </w:rPr>
        <w:t>dist</w:t>
      </w:r>
      <w:r w:rsidR="00F374DF">
        <w:t xml:space="preserve"> (production code).</w:t>
      </w:r>
      <w:r w:rsidR="00CF592B">
        <w:t xml:space="preserve"> </w:t>
      </w:r>
    </w:p>
    <w:p w14:paraId="20A438EF" w14:textId="6BA3B1E4" w:rsidR="00CF592B" w:rsidRDefault="00CF592B" w:rsidP="00CF592B">
      <w:pPr>
        <w:jc w:val="both"/>
      </w:pPr>
      <w:r>
        <w:t xml:space="preserve">Project is going to be well documented including code comments </w:t>
      </w:r>
      <w:r w:rsidR="003059F6">
        <w:t>and</w:t>
      </w:r>
      <w:r>
        <w:t xml:space="preserve"> markdown files. </w:t>
      </w:r>
      <w:r w:rsidR="005E1B2F">
        <w:t xml:space="preserve">Code will be regularly uploaded to the Github. </w:t>
      </w:r>
      <w:r w:rsidR="00CB27AD">
        <w:t>Lastly</w:t>
      </w:r>
      <w:r>
        <w:t>, the core logic of the program is explained in the Data Flow Diagram.</w:t>
      </w:r>
      <w:r w:rsidR="00E07E60">
        <w:t xml:space="preserve"> </w:t>
      </w:r>
    </w:p>
    <w:p w14:paraId="7D0ABF7D" w14:textId="54EFAD76" w:rsidR="00E07E60" w:rsidRDefault="00E07E60" w:rsidP="00CF592B">
      <w:pPr>
        <w:jc w:val="both"/>
      </w:pPr>
    </w:p>
    <w:p w14:paraId="09DE74BE" w14:textId="36314D94" w:rsidR="00CB27AD" w:rsidRDefault="00CB27AD" w:rsidP="00CF592B">
      <w:pPr>
        <w:jc w:val="both"/>
      </w:pPr>
    </w:p>
    <w:p w14:paraId="1C79F538" w14:textId="5A3C04F7" w:rsidR="00CB27AD" w:rsidRPr="00CB27AD" w:rsidRDefault="00CB27AD" w:rsidP="00CB27AD">
      <w:pPr>
        <w:spacing w:after="0"/>
        <w:jc w:val="both"/>
        <w:rPr>
          <w:sz w:val="24"/>
          <w:szCs w:val="24"/>
        </w:rPr>
      </w:pPr>
      <w:r w:rsidRPr="00CB27AD">
        <w:rPr>
          <w:b/>
          <w:bCs/>
          <w:sz w:val="24"/>
          <w:szCs w:val="24"/>
        </w:rPr>
        <w:t>SMART</w:t>
      </w:r>
      <w:r>
        <w:rPr>
          <w:b/>
          <w:bCs/>
          <w:sz w:val="24"/>
          <w:szCs w:val="24"/>
        </w:rPr>
        <w:t xml:space="preserve"> </w:t>
      </w:r>
      <w:r>
        <w:rPr>
          <w:sz w:val="24"/>
          <w:szCs w:val="24"/>
        </w:rPr>
        <w:t>(acronym)</w:t>
      </w:r>
      <w:r w:rsidRPr="00CB27AD">
        <w:rPr>
          <w:sz w:val="24"/>
          <w:szCs w:val="24"/>
        </w:rPr>
        <w:t xml:space="preserve"> targets are:</w:t>
      </w:r>
    </w:p>
    <w:p w14:paraId="41B0264F" w14:textId="457091B6" w:rsidR="00CB27AD" w:rsidRPr="005E1B2F" w:rsidRDefault="00CB27AD" w:rsidP="00CB27AD">
      <w:pPr>
        <w:pStyle w:val="Sraopastraipa"/>
        <w:numPr>
          <w:ilvl w:val="0"/>
          <w:numId w:val="7"/>
        </w:numPr>
        <w:ind w:left="360"/>
        <w:jc w:val="both"/>
        <w:rPr>
          <w:highlight w:val="yellow"/>
        </w:rPr>
      </w:pPr>
      <w:r w:rsidRPr="005E1B2F">
        <w:rPr>
          <w:highlight w:val="yellow"/>
        </w:rPr>
        <w:t>Specific</w:t>
      </w:r>
    </w:p>
    <w:p w14:paraId="23B2B8BF" w14:textId="1CA55B07" w:rsidR="00CB27AD" w:rsidRPr="005E1B2F" w:rsidRDefault="00CB27AD" w:rsidP="00CB27AD">
      <w:pPr>
        <w:pStyle w:val="Sraopastraipa"/>
        <w:numPr>
          <w:ilvl w:val="0"/>
          <w:numId w:val="7"/>
        </w:numPr>
        <w:ind w:left="360"/>
        <w:jc w:val="both"/>
        <w:rPr>
          <w:highlight w:val="yellow"/>
        </w:rPr>
      </w:pPr>
      <w:r w:rsidRPr="005E1B2F">
        <w:rPr>
          <w:highlight w:val="yellow"/>
        </w:rPr>
        <w:t>Measurable</w:t>
      </w:r>
    </w:p>
    <w:p w14:paraId="39AA1327" w14:textId="3D6D9267" w:rsidR="00CB27AD" w:rsidRPr="005E1B2F" w:rsidRDefault="00CB27AD" w:rsidP="00CB27AD">
      <w:pPr>
        <w:pStyle w:val="Sraopastraipa"/>
        <w:numPr>
          <w:ilvl w:val="0"/>
          <w:numId w:val="7"/>
        </w:numPr>
        <w:ind w:left="360"/>
        <w:jc w:val="both"/>
        <w:rPr>
          <w:highlight w:val="yellow"/>
        </w:rPr>
      </w:pPr>
      <w:r w:rsidRPr="005E1B2F">
        <w:rPr>
          <w:highlight w:val="yellow"/>
        </w:rPr>
        <w:t>Achievable</w:t>
      </w:r>
    </w:p>
    <w:p w14:paraId="2F965222" w14:textId="47E45801" w:rsidR="00CB27AD" w:rsidRPr="005E1B2F" w:rsidRDefault="00CB27AD" w:rsidP="00CB27AD">
      <w:pPr>
        <w:pStyle w:val="Sraopastraipa"/>
        <w:numPr>
          <w:ilvl w:val="0"/>
          <w:numId w:val="7"/>
        </w:numPr>
        <w:ind w:left="360"/>
        <w:jc w:val="both"/>
        <w:rPr>
          <w:highlight w:val="yellow"/>
        </w:rPr>
      </w:pPr>
      <w:r w:rsidRPr="005E1B2F">
        <w:rPr>
          <w:highlight w:val="yellow"/>
        </w:rPr>
        <w:t>Relevant</w:t>
      </w:r>
      <w:r w:rsidR="000813F0">
        <w:rPr>
          <w:highlight w:val="yellow"/>
        </w:rPr>
        <w:t>, Realistic</w:t>
      </w:r>
    </w:p>
    <w:p w14:paraId="4350E9CE" w14:textId="4C97FC3B" w:rsidR="00CB27AD" w:rsidRPr="005E1B2F" w:rsidRDefault="00CB27AD" w:rsidP="00CB27AD">
      <w:pPr>
        <w:pStyle w:val="Sraopastraipa"/>
        <w:numPr>
          <w:ilvl w:val="0"/>
          <w:numId w:val="7"/>
        </w:numPr>
        <w:ind w:left="360"/>
        <w:jc w:val="both"/>
        <w:rPr>
          <w:highlight w:val="yellow"/>
        </w:rPr>
      </w:pPr>
      <w:r w:rsidRPr="005E1B2F">
        <w:rPr>
          <w:highlight w:val="yellow"/>
        </w:rPr>
        <w:t>Time-</w:t>
      </w:r>
      <w:r w:rsidR="0027433E">
        <w:rPr>
          <w:highlight w:val="yellow"/>
        </w:rPr>
        <w:t>bounded</w:t>
      </w:r>
    </w:p>
    <w:p w14:paraId="61517AE4" w14:textId="41A1A1D1" w:rsidR="00284CB0" w:rsidRPr="00394E27" w:rsidRDefault="00284CB0" w:rsidP="00284CB0">
      <w:pPr>
        <w:pStyle w:val="Antrat1"/>
        <w:numPr>
          <w:ilvl w:val="0"/>
          <w:numId w:val="1"/>
        </w:numPr>
        <w:tabs>
          <w:tab w:val="left" w:pos="0"/>
        </w:tabs>
        <w:spacing w:before="360" w:after="120"/>
      </w:pPr>
      <w:bookmarkStart w:id="17" w:name="_Toc340220964"/>
      <w:bookmarkStart w:id="18" w:name="_Toc35632220"/>
      <w:r>
        <w:t>References</w:t>
      </w:r>
      <w:bookmarkStart w:id="19" w:name="_Toc340220965"/>
      <w:bookmarkEnd w:id="17"/>
      <w:bookmarkEnd w:id="18"/>
    </w:p>
    <w:p w14:paraId="66F26F74" w14:textId="31164B43" w:rsidR="009A4B11" w:rsidRPr="009A4B11" w:rsidRDefault="009A4B11" w:rsidP="005E1B2F">
      <w:pPr>
        <w:pStyle w:val="Sraopastraipa"/>
        <w:numPr>
          <w:ilvl w:val="0"/>
          <w:numId w:val="3"/>
        </w:numPr>
        <w:ind w:left="360"/>
        <w:rPr>
          <w:i/>
          <w:iCs/>
          <w:color w:val="0000FF"/>
          <w:sz w:val="23"/>
          <w:szCs w:val="23"/>
          <w:shd w:val="clear" w:color="auto" w:fill="FFFFFF"/>
        </w:rPr>
      </w:pPr>
      <w:r>
        <w:t xml:space="preserve">Matlab </w:t>
      </w:r>
      <w:r w:rsidR="000813F0">
        <w:t xml:space="preserve">language </w:t>
      </w:r>
      <w:r>
        <w:t xml:space="preserve">documentation: </w:t>
      </w:r>
      <w:hyperlink r:id="rId19" w:history="1">
        <w:r w:rsidRPr="008668C3">
          <w:rPr>
            <w:rStyle w:val="Hipersaitas"/>
          </w:rPr>
          <w:t>https://www.mathworks.com/help/matlab/</w:t>
        </w:r>
      </w:hyperlink>
    </w:p>
    <w:p w14:paraId="0D95DEB9" w14:textId="09654AB4" w:rsidR="009A4B11" w:rsidRPr="009A4B11" w:rsidRDefault="009A4B11" w:rsidP="005E1B2F">
      <w:pPr>
        <w:pStyle w:val="Sraopastraipa"/>
        <w:numPr>
          <w:ilvl w:val="0"/>
          <w:numId w:val="3"/>
        </w:numPr>
        <w:ind w:left="360"/>
        <w:rPr>
          <w:i/>
          <w:iCs/>
          <w:color w:val="0000FF"/>
          <w:sz w:val="23"/>
          <w:szCs w:val="23"/>
          <w:shd w:val="clear" w:color="auto" w:fill="FFFFFF"/>
        </w:rPr>
      </w:pPr>
      <w:r>
        <w:t xml:space="preserve">Data density-based clustering: </w:t>
      </w:r>
      <w:hyperlink r:id="rId20" w:history="1">
        <w:r w:rsidRPr="008668C3">
          <w:rPr>
            <w:rStyle w:val="Hipersaitas"/>
          </w:rPr>
          <w:t>https://ieeexplore.ieee.org/document/6930157</w:t>
        </w:r>
      </w:hyperlink>
    </w:p>
    <w:p w14:paraId="58349D29" w14:textId="0E499A48" w:rsidR="009A4B11" w:rsidRPr="00CE02B5" w:rsidRDefault="009A4B11" w:rsidP="005E1B2F">
      <w:pPr>
        <w:pStyle w:val="Sraopastraipa"/>
        <w:numPr>
          <w:ilvl w:val="0"/>
          <w:numId w:val="3"/>
        </w:numPr>
        <w:spacing w:after="0"/>
        <w:ind w:left="360"/>
        <w:rPr>
          <w:shd w:val="clear" w:color="auto" w:fill="FFFFFF"/>
        </w:rPr>
      </w:pPr>
      <w:r w:rsidRPr="003B1762">
        <w:rPr>
          <w:shd w:val="clear" w:color="auto" w:fill="FFFFFF"/>
        </w:rPr>
        <w:t>University material/ data source</w:t>
      </w:r>
      <w:r w:rsidR="000813F0">
        <w:rPr>
          <w:shd w:val="clear" w:color="auto" w:fill="FFFFFF"/>
        </w:rPr>
        <w:t xml:space="preserve"> (restricted access): </w:t>
      </w:r>
      <w:hyperlink r:id="rId21" w:history="1">
        <w:r w:rsidR="00CE02B5">
          <w:rPr>
            <w:rStyle w:val="Hipersaitas"/>
          </w:rPr>
          <w:t>https://cumoodle.coventry.ac.uk/course/view.php?id=70387&amp;sectionid=1011258</w:t>
        </w:r>
      </w:hyperlink>
    </w:p>
    <w:p w14:paraId="38B0655E" w14:textId="329453C6" w:rsidR="00CE02B5" w:rsidRPr="003E37D2" w:rsidRDefault="00CE02B5" w:rsidP="005E1B2F">
      <w:pPr>
        <w:pStyle w:val="Sraopastraipa"/>
        <w:numPr>
          <w:ilvl w:val="0"/>
          <w:numId w:val="3"/>
        </w:numPr>
        <w:spacing w:after="0"/>
        <w:ind w:left="360"/>
        <w:rPr>
          <w:rStyle w:val="Hipersaitas"/>
          <w:color w:val="auto"/>
          <w:u w:val="none"/>
          <w:shd w:val="clear" w:color="auto" w:fill="FFFFFF"/>
        </w:rPr>
      </w:pPr>
      <w:r>
        <w:t xml:space="preserve">Code base website: </w:t>
      </w:r>
      <w:hyperlink r:id="rId22" w:history="1">
        <w:r>
          <w:rPr>
            <w:rStyle w:val="Hipersaitas"/>
          </w:rPr>
          <w:t>https://github.coventry.ac.uk/</w:t>
        </w:r>
      </w:hyperlink>
    </w:p>
    <w:p w14:paraId="7F5E9264" w14:textId="45FFCDB5" w:rsidR="003E37D2" w:rsidRPr="003B1762" w:rsidRDefault="003E37D2" w:rsidP="005E1B2F">
      <w:pPr>
        <w:pStyle w:val="Sraopastraipa"/>
        <w:numPr>
          <w:ilvl w:val="0"/>
          <w:numId w:val="3"/>
        </w:numPr>
        <w:spacing w:after="0"/>
        <w:ind w:left="360"/>
        <w:rPr>
          <w:shd w:val="clear" w:color="auto" w:fill="FFFFFF"/>
        </w:rPr>
      </w:pPr>
      <w:r>
        <w:t>Colo</w:t>
      </w:r>
      <w:r w:rsidR="00D66BDA">
        <w:t>u</w:t>
      </w:r>
      <w:r>
        <w:t>r maps:</w:t>
      </w:r>
      <w:r>
        <w:rPr>
          <w:shd w:val="clear" w:color="auto" w:fill="FFFFFF"/>
        </w:rPr>
        <w:t xml:space="preserve"> </w:t>
      </w:r>
      <w:hyperlink r:id="rId23" w:history="1">
        <w:r>
          <w:rPr>
            <w:rStyle w:val="Hipersaitas"/>
          </w:rPr>
          <w:t>https://uk.mathworks.com/help/matlab/ref/colormap.html</w:t>
        </w:r>
      </w:hyperlink>
    </w:p>
    <w:p w14:paraId="0DE45F10" w14:textId="77777777" w:rsidR="00284CB0" w:rsidRPr="006C26D1" w:rsidRDefault="00284CB0" w:rsidP="003B1762">
      <w:pPr>
        <w:pStyle w:val="Antrat1"/>
        <w:numPr>
          <w:ilvl w:val="0"/>
          <w:numId w:val="1"/>
        </w:numPr>
        <w:spacing w:before="360" w:after="120"/>
        <w:rPr>
          <w:color w:val="0000FF"/>
        </w:rPr>
      </w:pPr>
      <w:bookmarkStart w:id="20" w:name="_Toc35632221"/>
      <w:r>
        <w:t>Open Issues</w:t>
      </w:r>
      <w:bookmarkEnd w:id="19"/>
      <w:bookmarkEnd w:id="20"/>
    </w:p>
    <w:tbl>
      <w:tblPr>
        <w:tblStyle w:val="Lentelstinklelis"/>
        <w:tblW w:w="9355" w:type="dxa"/>
        <w:tblLayout w:type="fixed"/>
        <w:tblLook w:val="04A0" w:firstRow="1" w:lastRow="0" w:firstColumn="1" w:lastColumn="0" w:noHBand="0" w:noVBand="1"/>
      </w:tblPr>
      <w:tblGrid>
        <w:gridCol w:w="1975"/>
        <w:gridCol w:w="1350"/>
        <w:gridCol w:w="3510"/>
        <w:gridCol w:w="1440"/>
        <w:gridCol w:w="1080"/>
      </w:tblGrid>
      <w:tr w:rsidR="005A7D06" w:rsidRPr="00D51B09" w14:paraId="0D6D43D4" w14:textId="77777777" w:rsidTr="005A7D06">
        <w:tc>
          <w:tcPr>
            <w:tcW w:w="1975" w:type="dxa"/>
            <w:shd w:val="clear" w:color="auto" w:fill="BFBFBF" w:themeFill="background1" w:themeFillShade="BF"/>
            <w:vAlign w:val="center"/>
          </w:tcPr>
          <w:p w14:paraId="117C2BE5" w14:textId="77777777" w:rsidR="005A7D06" w:rsidRPr="00D51B09" w:rsidRDefault="005A7D06" w:rsidP="0024302F">
            <w:pPr>
              <w:jc w:val="center"/>
              <w:rPr>
                <w:b/>
              </w:rPr>
            </w:pPr>
            <w:r w:rsidRPr="00D51B09">
              <w:rPr>
                <w:b/>
              </w:rPr>
              <w:t>Issue</w:t>
            </w:r>
          </w:p>
        </w:tc>
        <w:tc>
          <w:tcPr>
            <w:tcW w:w="1350" w:type="dxa"/>
            <w:shd w:val="clear" w:color="auto" w:fill="BFBFBF" w:themeFill="background1" w:themeFillShade="BF"/>
            <w:vAlign w:val="center"/>
          </w:tcPr>
          <w:p w14:paraId="6FDC16A1" w14:textId="77777777" w:rsidR="005A7D06" w:rsidRPr="00D51B09" w:rsidRDefault="005A7D06" w:rsidP="0024302F">
            <w:pPr>
              <w:jc w:val="center"/>
              <w:rPr>
                <w:b/>
              </w:rPr>
            </w:pPr>
            <w:r w:rsidRPr="00D51B09">
              <w:rPr>
                <w:b/>
              </w:rPr>
              <w:t>Raised On</w:t>
            </w:r>
          </w:p>
        </w:tc>
        <w:tc>
          <w:tcPr>
            <w:tcW w:w="3510" w:type="dxa"/>
            <w:shd w:val="clear" w:color="auto" w:fill="BFBFBF" w:themeFill="background1" w:themeFillShade="BF"/>
            <w:vAlign w:val="center"/>
          </w:tcPr>
          <w:p w14:paraId="695D0AD5" w14:textId="77777777" w:rsidR="005A7D06" w:rsidRPr="00D51B09" w:rsidRDefault="005A7D06" w:rsidP="0024302F">
            <w:pPr>
              <w:jc w:val="center"/>
              <w:rPr>
                <w:b/>
              </w:rPr>
            </w:pPr>
            <w:r w:rsidRPr="00D51B09">
              <w:rPr>
                <w:b/>
              </w:rPr>
              <w:t>Solution/ Decision</w:t>
            </w:r>
          </w:p>
        </w:tc>
        <w:tc>
          <w:tcPr>
            <w:tcW w:w="1440" w:type="dxa"/>
            <w:shd w:val="clear" w:color="auto" w:fill="BFBFBF" w:themeFill="background1" w:themeFillShade="BF"/>
            <w:vAlign w:val="center"/>
          </w:tcPr>
          <w:p w14:paraId="03CB7591" w14:textId="77777777" w:rsidR="005A7D06" w:rsidRPr="00D51B09" w:rsidRDefault="005A7D06" w:rsidP="0024302F">
            <w:pPr>
              <w:jc w:val="center"/>
              <w:rPr>
                <w:b/>
              </w:rPr>
            </w:pPr>
            <w:r w:rsidRPr="00D51B09">
              <w:rPr>
                <w:b/>
              </w:rPr>
              <w:t>Resolved On</w:t>
            </w:r>
          </w:p>
        </w:tc>
        <w:tc>
          <w:tcPr>
            <w:tcW w:w="1080" w:type="dxa"/>
            <w:shd w:val="clear" w:color="auto" w:fill="BFBFBF" w:themeFill="background1" w:themeFillShade="BF"/>
            <w:vAlign w:val="center"/>
          </w:tcPr>
          <w:p w14:paraId="2F69EB1B" w14:textId="77777777" w:rsidR="005A7D06" w:rsidRPr="00D51B09" w:rsidRDefault="005A7D06" w:rsidP="0024302F">
            <w:pPr>
              <w:jc w:val="center"/>
              <w:rPr>
                <w:b/>
              </w:rPr>
            </w:pPr>
            <w:r w:rsidRPr="00D51B09">
              <w:rPr>
                <w:b/>
              </w:rPr>
              <w:t>Status</w:t>
            </w:r>
          </w:p>
        </w:tc>
      </w:tr>
      <w:tr w:rsidR="005A7D06" w14:paraId="786E805E" w14:textId="77777777" w:rsidTr="005A7D06">
        <w:tc>
          <w:tcPr>
            <w:tcW w:w="1975" w:type="dxa"/>
          </w:tcPr>
          <w:p w14:paraId="4521746A" w14:textId="452EDB3B" w:rsidR="005A7D06" w:rsidRDefault="005A7D06" w:rsidP="0024302F">
            <w:r>
              <w:t>Specification must be improved</w:t>
            </w:r>
          </w:p>
        </w:tc>
        <w:tc>
          <w:tcPr>
            <w:tcW w:w="1350" w:type="dxa"/>
          </w:tcPr>
          <w:p w14:paraId="3BFEE32A" w14:textId="4BE83D86" w:rsidR="005A7D06" w:rsidRDefault="005A7D06" w:rsidP="0024302F">
            <w:r>
              <w:t>19/02/2020</w:t>
            </w:r>
          </w:p>
        </w:tc>
        <w:tc>
          <w:tcPr>
            <w:tcW w:w="3510" w:type="dxa"/>
          </w:tcPr>
          <w:p w14:paraId="3C5D8AB7" w14:textId="4A0E6683" w:rsidR="005A7D06" w:rsidRDefault="005A7D06" w:rsidP="0024302F">
            <w:r>
              <w:t>Go over the text again and improve the quality. Add more references</w:t>
            </w:r>
          </w:p>
        </w:tc>
        <w:tc>
          <w:tcPr>
            <w:tcW w:w="1440" w:type="dxa"/>
          </w:tcPr>
          <w:p w14:paraId="5B699ADE" w14:textId="747EE31D" w:rsidR="005A7D06" w:rsidRDefault="00605775" w:rsidP="0024302F">
            <w:r>
              <w:t>20/03/2020</w:t>
            </w:r>
          </w:p>
        </w:tc>
        <w:tc>
          <w:tcPr>
            <w:tcW w:w="1080" w:type="dxa"/>
          </w:tcPr>
          <w:p w14:paraId="7D67211E" w14:textId="1331E6EA" w:rsidR="005A7D06" w:rsidRDefault="00605775" w:rsidP="0024302F">
            <w:r>
              <w:t>Done</w:t>
            </w:r>
          </w:p>
        </w:tc>
      </w:tr>
      <w:tr w:rsidR="00407748" w14:paraId="0EB2E30B" w14:textId="77777777" w:rsidTr="005A7D06">
        <w:tc>
          <w:tcPr>
            <w:tcW w:w="1975" w:type="dxa"/>
          </w:tcPr>
          <w:p w14:paraId="7ADBA8E0" w14:textId="327B0716" w:rsidR="00407748" w:rsidRDefault="00407748" w:rsidP="0024302F">
            <w:r>
              <w:t>Missing SMART targets</w:t>
            </w:r>
          </w:p>
        </w:tc>
        <w:tc>
          <w:tcPr>
            <w:tcW w:w="1350" w:type="dxa"/>
          </w:tcPr>
          <w:p w14:paraId="57EA97DA" w14:textId="568B9517" w:rsidR="00407748" w:rsidRDefault="00407748" w:rsidP="0024302F">
            <w:r>
              <w:t>19/02/2020</w:t>
            </w:r>
          </w:p>
        </w:tc>
        <w:tc>
          <w:tcPr>
            <w:tcW w:w="3510" w:type="dxa"/>
          </w:tcPr>
          <w:p w14:paraId="5DD07769" w14:textId="240D0F02" w:rsidR="00407748" w:rsidRDefault="00407748" w:rsidP="0024302F">
            <w:r>
              <w:t>Analyze the project and add the SMART targets as they might impact the velocity of the project</w:t>
            </w:r>
          </w:p>
        </w:tc>
        <w:tc>
          <w:tcPr>
            <w:tcW w:w="1440" w:type="dxa"/>
          </w:tcPr>
          <w:p w14:paraId="2181E298" w14:textId="77777777" w:rsidR="00407748" w:rsidRDefault="00407748" w:rsidP="0024302F"/>
        </w:tc>
        <w:tc>
          <w:tcPr>
            <w:tcW w:w="1080" w:type="dxa"/>
          </w:tcPr>
          <w:p w14:paraId="0EDEA6D5" w14:textId="2B69521B" w:rsidR="00407748" w:rsidRDefault="00407748" w:rsidP="0024302F">
            <w:r>
              <w:t>Doing</w:t>
            </w:r>
          </w:p>
        </w:tc>
      </w:tr>
    </w:tbl>
    <w:p w14:paraId="423F9BBF" w14:textId="247FF985" w:rsidR="00284CB0" w:rsidRDefault="00284CB0" w:rsidP="00C304A2">
      <w:pPr>
        <w:pStyle w:val="Antrat1"/>
        <w:tabs>
          <w:tab w:val="left" w:pos="0"/>
        </w:tabs>
        <w:spacing w:before="360" w:after="120"/>
        <w:rPr>
          <w:b w:val="0"/>
          <w:u w:val="single"/>
        </w:rPr>
      </w:pPr>
      <w:bookmarkStart w:id="21" w:name="_Toc340220966"/>
      <w:bookmarkStart w:id="22" w:name="_Toc35632222"/>
      <w:r>
        <w:t>Appendi</w:t>
      </w:r>
      <w:bookmarkEnd w:id="21"/>
      <w:r w:rsidR="00C824B5">
        <w:t>ces</w:t>
      </w:r>
      <w:bookmarkEnd w:id="22"/>
    </w:p>
    <w:p w14:paraId="26BFCA0B" w14:textId="4E88ECDA" w:rsidR="005A7D06" w:rsidRPr="00E05889" w:rsidRDefault="00F12EAA" w:rsidP="00E05889">
      <w:pPr>
        <w:spacing w:after="0"/>
        <w:rPr>
          <w:b/>
          <w:bCs/>
        </w:rPr>
      </w:pPr>
      <w:r>
        <w:rPr>
          <w:b/>
          <w:bCs/>
        </w:rPr>
        <w:t>APPEND</w:t>
      </w:r>
      <w:r w:rsidR="00D07779">
        <w:rPr>
          <w:b/>
          <w:bCs/>
        </w:rPr>
        <w:t>I</w:t>
      </w:r>
      <w:r>
        <w:rPr>
          <w:b/>
          <w:bCs/>
        </w:rPr>
        <w:t>X A: pseudocode</w:t>
      </w:r>
    </w:p>
    <w:p w14:paraId="14532FBD" w14:textId="276164F0" w:rsidR="00E05889" w:rsidRDefault="00E05889" w:rsidP="00E05889">
      <w:pPr>
        <w:spacing w:after="0"/>
      </w:pPr>
      <w:r>
        <w:t>Pseudocode is included only for some of the algorithms</w:t>
      </w:r>
      <w:r w:rsidR="00C66B8C">
        <w:t xml:space="preserve"> that can also be found in </w:t>
      </w:r>
      <w:r w:rsidR="00145ECD">
        <w:t>project</w:t>
      </w:r>
      <w:r w:rsidR="00C66B8C">
        <w:t xml:space="preserve"> files</w:t>
      </w:r>
      <w:r w:rsidR="0056349C">
        <w:t>.</w:t>
      </w:r>
    </w:p>
    <w:p w14:paraId="40C050B5" w14:textId="50C559C8" w:rsidR="00E05889" w:rsidRDefault="00E05889" w:rsidP="00E05889">
      <w:pPr>
        <w:pStyle w:val="Sraopastraipa"/>
        <w:numPr>
          <w:ilvl w:val="0"/>
          <w:numId w:val="8"/>
        </w:numPr>
        <w:ind w:left="360"/>
      </w:pPr>
      <w:r>
        <w:t>Sharpener</w:t>
      </w:r>
    </w:p>
    <w:p w14:paraId="464160F5" w14:textId="27C0BA20" w:rsidR="00E05889" w:rsidRDefault="00E05889" w:rsidP="00E05889">
      <w:pPr>
        <w:pStyle w:val="Sraopastraipa"/>
        <w:numPr>
          <w:ilvl w:val="0"/>
          <w:numId w:val="8"/>
        </w:numPr>
        <w:ind w:left="360"/>
      </w:pPr>
      <w:r>
        <w:t>Parsharpener (parallelized)</w:t>
      </w:r>
    </w:p>
    <w:p w14:paraId="4100777C" w14:textId="27B119F2" w:rsidR="00E05889" w:rsidRDefault="00E05889" w:rsidP="00E05889">
      <w:pPr>
        <w:pStyle w:val="Sraopastraipa"/>
        <w:numPr>
          <w:ilvl w:val="0"/>
          <w:numId w:val="8"/>
        </w:numPr>
        <w:ind w:left="360"/>
      </w:pPr>
      <w:r>
        <w:t>Program (index file)</w:t>
      </w:r>
    </w:p>
    <w:p w14:paraId="66748D6C" w14:textId="3D4EE078" w:rsidR="00D07779" w:rsidRPr="00D07779" w:rsidRDefault="00D07779" w:rsidP="00D07779">
      <w:pPr>
        <w:pStyle w:val="Code"/>
        <w:rPr>
          <w:b/>
          <w:bCs/>
          <w:color w:val="C00000"/>
          <w:sz w:val="22"/>
        </w:rPr>
      </w:pPr>
      <w:r w:rsidRPr="00D07779">
        <w:rPr>
          <w:b/>
          <w:bCs/>
          <w:color w:val="C00000"/>
          <w:sz w:val="22"/>
        </w:rPr>
        <w:t>SHARPENER</w:t>
      </w:r>
    </w:p>
    <w:p w14:paraId="0757D6C8" w14:textId="7DD16DF7" w:rsidR="00D07779" w:rsidRDefault="00D07779" w:rsidP="00D07779">
      <w:pPr>
        <w:pStyle w:val="Code"/>
      </w:pPr>
      <w:r>
        <w:t>TITLE: sharpener function pseudocode</w:t>
      </w:r>
    </w:p>
    <w:p w14:paraId="4FD77A3E" w14:textId="77777777" w:rsidR="00D07779" w:rsidRDefault="00D07779" w:rsidP="00D07779">
      <w:pPr>
        <w:pStyle w:val="Code"/>
      </w:pPr>
      <w:r>
        <w:t>DESCRIPTION: this algorithm takes model (matrix) and number 1-5 for strength and diminishes the values that are outstanding</w:t>
      </w:r>
    </w:p>
    <w:p w14:paraId="18797E99" w14:textId="77777777" w:rsidR="00D07779" w:rsidRDefault="00D07779" w:rsidP="00D07779">
      <w:pPr>
        <w:pStyle w:val="Code"/>
      </w:pPr>
    </w:p>
    <w:p w14:paraId="07FA7539" w14:textId="77777777" w:rsidR="00D07779" w:rsidRDefault="00D07779" w:rsidP="00D07779">
      <w:pPr>
        <w:pStyle w:val="Code"/>
      </w:pPr>
      <w:r>
        <w:t>FUNCTION sharpenEnsemble(ensemble, strength)</w:t>
      </w:r>
    </w:p>
    <w:p w14:paraId="2E6FC3AE" w14:textId="77777777" w:rsidR="00D07779" w:rsidRDefault="00D07779" w:rsidP="00D07779">
      <w:pPr>
        <w:pStyle w:val="Code"/>
      </w:pPr>
      <w:r>
        <w:tab/>
        <w:t>sz &lt;- the dimentions of ensemble in array</w:t>
      </w:r>
    </w:p>
    <w:p w14:paraId="10B2B7FD" w14:textId="77777777" w:rsidR="00D07779" w:rsidRDefault="00D07779" w:rsidP="00D07779">
      <w:pPr>
        <w:pStyle w:val="Code"/>
      </w:pPr>
      <w:r>
        <w:lastRenderedPageBreak/>
        <w:tab/>
        <w:t>average &lt;- set initial average to 0</w:t>
      </w:r>
    </w:p>
    <w:p w14:paraId="33492D38" w14:textId="77777777" w:rsidR="00D07779" w:rsidRPr="00D07779" w:rsidRDefault="00D07779" w:rsidP="00D07779">
      <w:pPr>
        <w:pStyle w:val="Code"/>
        <w:rPr>
          <w:lang w:val="da-DK"/>
        </w:rPr>
      </w:pPr>
      <w:r>
        <w:tab/>
      </w:r>
      <w:r w:rsidRPr="00D07779">
        <w:rPr>
          <w:lang w:val="da-DK"/>
        </w:rPr>
        <w:t>FOR set i: 1 to sz[1]</w:t>
      </w:r>
    </w:p>
    <w:p w14:paraId="19587BB0" w14:textId="77777777" w:rsidR="00D07779" w:rsidRPr="00D07779" w:rsidRDefault="00D07779" w:rsidP="00D07779">
      <w:pPr>
        <w:pStyle w:val="Code"/>
        <w:rPr>
          <w:lang w:val="da-DK"/>
        </w:rPr>
      </w:pPr>
      <w:r w:rsidRPr="00D07779">
        <w:rPr>
          <w:lang w:val="da-DK"/>
        </w:rPr>
        <w:tab/>
      </w:r>
      <w:r w:rsidRPr="00D07779">
        <w:rPr>
          <w:lang w:val="da-DK"/>
        </w:rPr>
        <w:tab/>
        <w:t>FOR set j: 1 to sz[2]</w:t>
      </w:r>
    </w:p>
    <w:p w14:paraId="728DC735" w14:textId="77777777" w:rsidR="00D07779" w:rsidRDefault="00D07779" w:rsidP="00D07779">
      <w:pPr>
        <w:pStyle w:val="Code"/>
      </w:pPr>
      <w:r w:rsidRPr="00D07779">
        <w:rPr>
          <w:lang w:val="da-DK"/>
        </w:rPr>
        <w:tab/>
      </w:r>
      <w:r w:rsidRPr="00D07779">
        <w:rPr>
          <w:lang w:val="da-DK"/>
        </w:rPr>
        <w:tab/>
      </w:r>
      <w:r w:rsidRPr="00D07779">
        <w:rPr>
          <w:lang w:val="da-DK"/>
        </w:rPr>
        <w:tab/>
      </w:r>
      <w:r>
        <w:t>average &lt;- add every value in the matrix</w:t>
      </w:r>
    </w:p>
    <w:p w14:paraId="442025E7" w14:textId="77777777" w:rsidR="00D07779" w:rsidRDefault="00D07779" w:rsidP="00D07779">
      <w:pPr>
        <w:pStyle w:val="Code"/>
      </w:pPr>
      <w:r>
        <w:tab/>
      </w:r>
      <w:r>
        <w:tab/>
        <w:t>END</w:t>
      </w:r>
    </w:p>
    <w:p w14:paraId="205AED41" w14:textId="77777777" w:rsidR="00D07779" w:rsidRDefault="00D07779" w:rsidP="00D07779">
      <w:pPr>
        <w:pStyle w:val="Code"/>
      </w:pPr>
      <w:r>
        <w:tab/>
        <w:t>END</w:t>
      </w:r>
    </w:p>
    <w:p w14:paraId="5B4CA463" w14:textId="77777777" w:rsidR="00D07779" w:rsidRDefault="00D07779" w:rsidP="00D07779">
      <w:pPr>
        <w:pStyle w:val="Code"/>
      </w:pPr>
      <w:r>
        <w:tab/>
        <w:t>average &lt;- average divided by the metrix cells count</w:t>
      </w:r>
    </w:p>
    <w:p w14:paraId="264B58A3" w14:textId="77777777" w:rsidR="00D07779" w:rsidRDefault="00D07779" w:rsidP="00D07779">
      <w:pPr>
        <w:pStyle w:val="Code"/>
      </w:pPr>
    </w:p>
    <w:p w14:paraId="3394238E" w14:textId="77777777" w:rsidR="00D07779" w:rsidRPr="00D07779" w:rsidRDefault="00D07779" w:rsidP="00D07779">
      <w:pPr>
        <w:pStyle w:val="Code"/>
        <w:rPr>
          <w:lang w:val="da-DK"/>
        </w:rPr>
      </w:pPr>
      <w:r>
        <w:tab/>
      </w:r>
      <w:r w:rsidRPr="00D07779">
        <w:rPr>
          <w:lang w:val="da-DK"/>
        </w:rPr>
        <w:t>FOR set i: 1 to sz[1]</w:t>
      </w:r>
    </w:p>
    <w:p w14:paraId="5524DD38" w14:textId="77777777" w:rsidR="00D07779" w:rsidRPr="00D07779" w:rsidRDefault="00D07779" w:rsidP="00D07779">
      <w:pPr>
        <w:pStyle w:val="Code"/>
        <w:rPr>
          <w:lang w:val="da-DK"/>
        </w:rPr>
      </w:pPr>
      <w:r w:rsidRPr="00D07779">
        <w:rPr>
          <w:lang w:val="da-DK"/>
        </w:rPr>
        <w:tab/>
      </w:r>
      <w:r w:rsidRPr="00D07779">
        <w:rPr>
          <w:lang w:val="da-DK"/>
        </w:rPr>
        <w:tab/>
        <w:t>FOR set j: 1 to sz[2]</w:t>
      </w:r>
    </w:p>
    <w:p w14:paraId="024796FF" w14:textId="77777777" w:rsidR="00D07779" w:rsidRDefault="00D07779" w:rsidP="00D07779">
      <w:pPr>
        <w:pStyle w:val="Code"/>
      </w:pPr>
      <w:r w:rsidRPr="00D07779">
        <w:rPr>
          <w:lang w:val="da-DK"/>
        </w:rPr>
        <w:tab/>
      </w:r>
      <w:r w:rsidRPr="00D07779">
        <w:rPr>
          <w:lang w:val="da-DK"/>
        </w:rPr>
        <w:tab/>
      </w:r>
      <w:r w:rsidRPr="00D07779">
        <w:rPr>
          <w:lang w:val="da-DK"/>
        </w:rPr>
        <w:tab/>
      </w:r>
      <w:r>
        <w:t>value &lt;- ensemble[i][j]</w:t>
      </w:r>
    </w:p>
    <w:p w14:paraId="0F786C76" w14:textId="77777777" w:rsidR="00D07779" w:rsidRDefault="00D07779" w:rsidP="00D07779">
      <w:pPr>
        <w:pStyle w:val="Code"/>
      </w:pPr>
      <w:r>
        <w:tab/>
      </w:r>
      <w:r>
        <w:tab/>
      </w:r>
      <w:r>
        <w:tab/>
        <w:t>percent &lt;- calculate value relation with average by: value * 100 / average</w:t>
      </w:r>
    </w:p>
    <w:p w14:paraId="19E5AAB6" w14:textId="77777777" w:rsidR="00D07779" w:rsidRDefault="00D07779" w:rsidP="00D07779">
      <w:pPr>
        <w:pStyle w:val="Code"/>
      </w:pPr>
      <w:r>
        <w:tab/>
      </w:r>
      <w:r>
        <w:tab/>
      </w:r>
      <w:r>
        <w:tab/>
        <w:t>IF absolute value of "percent" is more than 1000(%)</w:t>
      </w:r>
    </w:p>
    <w:p w14:paraId="1AD2C94F" w14:textId="77777777" w:rsidR="00D07779" w:rsidRDefault="00D07779" w:rsidP="00D07779">
      <w:pPr>
        <w:pStyle w:val="Code"/>
      </w:pPr>
      <w:r>
        <w:tab/>
      </w:r>
      <w:r>
        <w:tab/>
      </w:r>
      <w:r>
        <w:tab/>
      </w:r>
      <w:r>
        <w:tab/>
        <w:t>SET ensemble[i][j] to be equal itself divided by "strength"</w:t>
      </w:r>
    </w:p>
    <w:p w14:paraId="2381903A" w14:textId="77777777" w:rsidR="00D07779" w:rsidRDefault="00D07779" w:rsidP="00D07779">
      <w:pPr>
        <w:pStyle w:val="Code"/>
      </w:pPr>
      <w:r>
        <w:tab/>
      </w:r>
      <w:r>
        <w:tab/>
      </w:r>
      <w:r>
        <w:tab/>
        <w:t>END</w:t>
      </w:r>
    </w:p>
    <w:p w14:paraId="3C86C136" w14:textId="77777777" w:rsidR="00D07779" w:rsidRDefault="00D07779" w:rsidP="00D07779">
      <w:pPr>
        <w:pStyle w:val="Code"/>
      </w:pPr>
      <w:r>
        <w:tab/>
      </w:r>
      <w:r>
        <w:tab/>
        <w:t>END</w:t>
      </w:r>
    </w:p>
    <w:p w14:paraId="18AEFAAE" w14:textId="77777777" w:rsidR="00D07779" w:rsidRDefault="00D07779" w:rsidP="00D07779">
      <w:pPr>
        <w:pStyle w:val="Code"/>
      </w:pPr>
      <w:r>
        <w:tab/>
        <w:t>END</w:t>
      </w:r>
    </w:p>
    <w:p w14:paraId="0BD39252" w14:textId="77777777" w:rsidR="00D07779" w:rsidRDefault="00D07779" w:rsidP="00D07779">
      <w:pPr>
        <w:pStyle w:val="Code"/>
      </w:pPr>
      <w:r>
        <w:tab/>
        <w:t>RETURN ensemble</w:t>
      </w:r>
    </w:p>
    <w:p w14:paraId="503D14DB" w14:textId="666A8E1B" w:rsidR="00E05889" w:rsidRDefault="00D07779" w:rsidP="00D07779">
      <w:pPr>
        <w:pStyle w:val="Code"/>
      </w:pPr>
      <w:r>
        <w:t>END</w:t>
      </w:r>
    </w:p>
    <w:p w14:paraId="20DA846B" w14:textId="3C7042C4" w:rsidR="00D07779" w:rsidRDefault="00D07779" w:rsidP="00D07779">
      <w:pPr>
        <w:pStyle w:val="Code"/>
      </w:pPr>
    </w:p>
    <w:p w14:paraId="39BE23FB" w14:textId="16063F8D" w:rsidR="00D07779" w:rsidRDefault="00D07779" w:rsidP="00D07779">
      <w:pPr>
        <w:pStyle w:val="Code"/>
        <w:rPr>
          <w:b/>
          <w:bCs/>
          <w:color w:val="C00000"/>
          <w:sz w:val="22"/>
        </w:rPr>
      </w:pPr>
      <w:r w:rsidRPr="00D07779">
        <w:rPr>
          <w:b/>
          <w:bCs/>
          <w:color w:val="C00000"/>
          <w:sz w:val="22"/>
        </w:rPr>
        <w:t>PARSHARPENER</w:t>
      </w:r>
    </w:p>
    <w:p w14:paraId="4B86B192" w14:textId="77777777" w:rsidR="00D07779" w:rsidRPr="00D07779" w:rsidRDefault="00D07779" w:rsidP="00D07779">
      <w:pPr>
        <w:pStyle w:val="Code"/>
      </w:pPr>
      <w:r w:rsidRPr="00D07779">
        <w:t>TITLE: parallel sharpener function pseudocode</w:t>
      </w:r>
    </w:p>
    <w:p w14:paraId="09571119" w14:textId="77777777" w:rsidR="00D07779" w:rsidRPr="00D07779" w:rsidRDefault="00D07779" w:rsidP="00D07779">
      <w:pPr>
        <w:pStyle w:val="Code"/>
      </w:pPr>
      <w:r w:rsidRPr="00D07779">
        <w:t>DESCRIPTION: this algorithm takes model (matrix) and number 1-5 for strength and diminishes the values that are outstanding in parallel</w:t>
      </w:r>
    </w:p>
    <w:p w14:paraId="6C37A480" w14:textId="77777777" w:rsidR="00D07779" w:rsidRPr="00D07779" w:rsidRDefault="00D07779" w:rsidP="00D07779">
      <w:pPr>
        <w:pStyle w:val="Code"/>
      </w:pPr>
    </w:p>
    <w:p w14:paraId="2DAEBA16" w14:textId="77777777" w:rsidR="00D07779" w:rsidRPr="00D07779" w:rsidRDefault="00D07779" w:rsidP="00D07779">
      <w:pPr>
        <w:pStyle w:val="Code"/>
      </w:pPr>
      <w:r w:rsidRPr="00D07779">
        <w:t>FUNCTION parSharpenEnsemble(ensemble, strength)</w:t>
      </w:r>
    </w:p>
    <w:p w14:paraId="2325B3F0" w14:textId="77777777" w:rsidR="00D07779" w:rsidRPr="00D07779" w:rsidRDefault="00D07779" w:rsidP="00D07779">
      <w:pPr>
        <w:pStyle w:val="Code"/>
      </w:pPr>
      <w:r w:rsidRPr="00D07779">
        <w:tab/>
        <w:t>numProcessors &lt;- SET to 6</w:t>
      </w:r>
    </w:p>
    <w:p w14:paraId="7874BEC6" w14:textId="77777777" w:rsidR="00D07779" w:rsidRPr="00D07779" w:rsidRDefault="00D07779" w:rsidP="00D07779">
      <w:pPr>
        <w:pStyle w:val="Code"/>
      </w:pPr>
      <w:r w:rsidRPr="00D07779">
        <w:tab/>
        <w:t>IF check if we dont have parallel pool, THEN</w:t>
      </w:r>
    </w:p>
    <w:p w14:paraId="31C7A1CC" w14:textId="77777777" w:rsidR="00D07779" w:rsidRPr="00D07779" w:rsidRDefault="00D07779" w:rsidP="00D07779">
      <w:pPr>
        <w:pStyle w:val="Code"/>
      </w:pPr>
      <w:r w:rsidRPr="00D07779">
        <w:tab/>
      </w:r>
      <w:r w:rsidRPr="00D07779">
        <w:tab/>
        <w:t>start parallel pool passing "numProcessors"</w:t>
      </w:r>
    </w:p>
    <w:p w14:paraId="5296F04A" w14:textId="77777777" w:rsidR="00D07779" w:rsidRPr="00D07779" w:rsidRDefault="00D07779" w:rsidP="00D07779">
      <w:pPr>
        <w:pStyle w:val="Code"/>
      </w:pPr>
      <w:r w:rsidRPr="00D07779">
        <w:tab/>
        <w:t>END</w:t>
      </w:r>
    </w:p>
    <w:p w14:paraId="038D3747" w14:textId="77777777" w:rsidR="00D07779" w:rsidRPr="00D07779" w:rsidRDefault="00D07779" w:rsidP="00D07779">
      <w:pPr>
        <w:pStyle w:val="Code"/>
      </w:pPr>
    </w:p>
    <w:p w14:paraId="5B8E63F3" w14:textId="77777777" w:rsidR="00D07779" w:rsidRPr="00D07779" w:rsidRDefault="00D07779" w:rsidP="00D07779">
      <w:pPr>
        <w:pStyle w:val="Code"/>
      </w:pPr>
      <w:r w:rsidRPr="00D07779">
        <w:tab/>
        <w:t>sz &lt;- the dimentions of ensemble represented as array</w:t>
      </w:r>
    </w:p>
    <w:p w14:paraId="009D5439" w14:textId="77777777" w:rsidR="00D07779" w:rsidRPr="00D07779" w:rsidRDefault="00D07779" w:rsidP="00D07779">
      <w:pPr>
        <w:pStyle w:val="Code"/>
      </w:pPr>
      <w:r w:rsidRPr="00D07779">
        <w:tab/>
        <w:t>result &lt;- create empty output matrix with the same dimentions as ensemble</w:t>
      </w:r>
    </w:p>
    <w:p w14:paraId="2EB4B43F" w14:textId="77777777" w:rsidR="00D07779" w:rsidRPr="00D07779" w:rsidRDefault="00D07779" w:rsidP="00D07779">
      <w:pPr>
        <w:pStyle w:val="Code"/>
      </w:pPr>
      <w:r w:rsidRPr="00D07779">
        <w:tab/>
      </w:r>
    </w:p>
    <w:p w14:paraId="6573AECD" w14:textId="77777777" w:rsidR="00D07779" w:rsidRPr="00D07779" w:rsidRDefault="00D07779" w:rsidP="00D07779">
      <w:pPr>
        <w:pStyle w:val="Code"/>
      </w:pPr>
    </w:p>
    <w:p w14:paraId="2205D29E" w14:textId="77777777" w:rsidR="00D07779" w:rsidRPr="003E37D2" w:rsidRDefault="00D07779" w:rsidP="00D07779">
      <w:pPr>
        <w:pStyle w:val="Code"/>
        <w:rPr>
          <w:lang w:val="da-DK"/>
        </w:rPr>
      </w:pPr>
      <w:r w:rsidRPr="00D07779">
        <w:tab/>
      </w:r>
      <w:r w:rsidRPr="003E37D2">
        <w:rPr>
          <w:lang w:val="da-DK"/>
        </w:rPr>
        <w:t>PARFOR set i: 1 to sz[1]</w:t>
      </w:r>
    </w:p>
    <w:p w14:paraId="546DB4FD" w14:textId="77777777" w:rsidR="00D07779" w:rsidRPr="003E37D2" w:rsidRDefault="00D07779" w:rsidP="00D07779">
      <w:pPr>
        <w:pStyle w:val="Code"/>
        <w:rPr>
          <w:lang w:val="da-DK"/>
        </w:rPr>
      </w:pPr>
      <w:r w:rsidRPr="003E37D2">
        <w:rPr>
          <w:lang w:val="da-DK"/>
        </w:rPr>
        <w:tab/>
      </w:r>
      <w:r w:rsidRPr="003E37D2">
        <w:rPr>
          <w:lang w:val="da-DK"/>
        </w:rPr>
        <w:tab/>
        <w:t>FOR set j: 1 to sz[2]</w:t>
      </w:r>
    </w:p>
    <w:p w14:paraId="0FC53397" w14:textId="77777777" w:rsidR="00D07779" w:rsidRPr="00D07779" w:rsidRDefault="00D07779" w:rsidP="00D07779">
      <w:pPr>
        <w:pStyle w:val="Code"/>
      </w:pPr>
      <w:r w:rsidRPr="003E37D2">
        <w:rPr>
          <w:lang w:val="da-DK"/>
        </w:rPr>
        <w:tab/>
      </w:r>
      <w:r w:rsidRPr="003E37D2">
        <w:rPr>
          <w:lang w:val="da-DK"/>
        </w:rPr>
        <w:tab/>
      </w:r>
      <w:r w:rsidRPr="003E37D2">
        <w:rPr>
          <w:lang w:val="da-DK"/>
        </w:rPr>
        <w:tab/>
      </w:r>
      <w:r w:rsidRPr="00D07779">
        <w:t># Average call is executed every time to make system stress and prove</w:t>
      </w:r>
    </w:p>
    <w:p w14:paraId="1B58EDFE" w14:textId="77777777" w:rsidR="00D07779" w:rsidRPr="00D07779" w:rsidRDefault="00D07779" w:rsidP="00D07779">
      <w:pPr>
        <w:pStyle w:val="Code"/>
      </w:pPr>
      <w:r w:rsidRPr="00D07779">
        <w:tab/>
      </w:r>
      <w:r w:rsidRPr="00D07779">
        <w:tab/>
      </w:r>
      <w:r w:rsidRPr="00D07779">
        <w:tab/>
        <w:t># that parallel processing can be implemented in this algorithm</w:t>
      </w:r>
    </w:p>
    <w:p w14:paraId="3DAEDD59" w14:textId="77777777" w:rsidR="00D07779" w:rsidRPr="00D07779" w:rsidRDefault="00D07779" w:rsidP="00D07779">
      <w:pPr>
        <w:pStyle w:val="Code"/>
      </w:pPr>
      <w:r w:rsidRPr="00D07779">
        <w:tab/>
      </w:r>
      <w:r w:rsidRPr="00D07779">
        <w:tab/>
      </w:r>
      <w:r w:rsidRPr="00D07779">
        <w:tab/>
        <w:t># in case it would be of a bigger data set</w:t>
      </w:r>
    </w:p>
    <w:p w14:paraId="786E8262" w14:textId="77777777" w:rsidR="00D07779" w:rsidRPr="00D07779" w:rsidRDefault="00D07779" w:rsidP="00D07779">
      <w:pPr>
        <w:pStyle w:val="Code"/>
      </w:pPr>
      <w:r w:rsidRPr="00D07779">
        <w:tab/>
      </w:r>
      <w:r w:rsidRPr="00D07779">
        <w:tab/>
      </w:r>
      <w:r w:rsidRPr="00D07779">
        <w:tab/>
        <w:t>average &lt;- SET function return value: average(ensemble)</w:t>
      </w:r>
    </w:p>
    <w:p w14:paraId="428CEEC0" w14:textId="77777777" w:rsidR="00D07779" w:rsidRPr="00D07779" w:rsidRDefault="00D07779" w:rsidP="00D07779">
      <w:pPr>
        <w:pStyle w:val="Code"/>
      </w:pPr>
      <w:r w:rsidRPr="00D07779">
        <w:tab/>
      </w:r>
      <w:r w:rsidRPr="00D07779">
        <w:tab/>
      </w:r>
      <w:r w:rsidRPr="00D07779">
        <w:tab/>
        <w:t>value &lt;- ensemble[i][j]</w:t>
      </w:r>
    </w:p>
    <w:p w14:paraId="33B00D0C" w14:textId="77777777" w:rsidR="00D07779" w:rsidRPr="00D07779" w:rsidRDefault="00D07779" w:rsidP="00D07779">
      <w:pPr>
        <w:pStyle w:val="Code"/>
      </w:pPr>
      <w:r w:rsidRPr="00D07779">
        <w:tab/>
      </w:r>
      <w:r w:rsidRPr="00D07779">
        <w:tab/>
      </w:r>
      <w:r w:rsidRPr="00D07779">
        <w:tab/>
        <w:t>percent &lt;- calculate value relation with average by: value * 100 / average</w:t>
      </w:r>
    </w:p>
    <w:p w14:paraId="03F16246" w14:textId="77777777" w:rsidR="00D07779" w:rsidRPr="00D07779" w:rsidRDefault="00D07779" w:rsidP="00D07779">
      <w:pPr>
        <w:pStyle w:val="Code"/>
      </w:pPr>
      <w:r w:rsidRPr="00D07779">
        <w:tab/>
      </w:r>
      <w:r w:rsidRPr="00D07779">
        <w:tab/>
      </w:r>
      <w:r w:rsidRPr="00D07779">
        <w:tab/>
        <w:t>IF absolute value of "percent" is more than 1000(%)</w:t>
      </w:r>
    </w:p>
    <w:p w14:paraId="5E53D3E5" w14:textId="77777777" w:rsidR="00D07779" w:rsidRPr="00D07779" w:rsidRDefault="00D07779" w:rsidP="00D07779">
      <w:pPr>
        <w:pStyle w:val="Code"/>
      </w:pPr>
      <w:r w:rsidRPr="00D07779">
        <w:lastRenderedPageBreak/>
        <w:tab/>
      </w:r>
      <w:r w:rsidRPr="00D07779">
        <w:tab/>
      </w:r>
      <w:r w:rsidRPr="00D07779">
        <w:tab/>
      </w:r>
      <w:r w:rsidRPr="00D07779">
        <w:tab/>
        <w:t>value &lt;- SET to be equal ensemble[i][j] divided by "strength"</w:t>
      </w:r>
    </w:p>
    <w:p w14:paraId="50F4E86F" w14:textId="77777777" w:rsidR="00D07779" w:rsidRPr="00D07779" w:rsidRDefault="00D07779" w:rsidP="00D07779">
      <w:pPr>
        <w:pStyle w:val="Code"/>
      </w:pPr>
      <w:r w:rsidRPr="00D07779">
        <w:tab/>
      </w:r>
      <w:r w:rsidRPr="00D07779">
        <w:tab/>
      </w:r>
      <w:r w:rsidRPr="00D07779">
        <w:tab/>
        <w:t>ELSE</w:t>
      </w:r>
      <w:r w:rsidRPr="00D07779">
        <w:tab/>
      </w:r>
      <w:r w:rsidRPr="00D07779">
        <w:tab/>
      </w:r>
      <w:r w:rsidRPr="00D07779">
        <w:tab/>
      </w:r>
    </w:p>
    <w:p w14:paraId="5E85C7E8" w14:textId="77777777" w:rsidR="00D07779" w:rsidRPr="00D07779" w:rsidRDefault="00D07779" w:rsidP="00D07779">
      <w:pPr>
        <w:pStyle w:val="Code"/>
      </w:pPr>
      <w:r w:rsidRPr="00D07779">
        <w:tab/>
      </w:r>
      <w:r w:rsidRPr="00D07779">
        <w:tab/>
      </w:r>
      <w:r w:rsidRPr="00D07779">
        <w:tab/>
      </w:r>
      <w:r w:rsidRPr="00D07779">
        <w:tab/>
        <w:t>value &lt;- SET to be equal ensemble[i][j] (copy)</w:t>
      </w:r>
    </w:p>
    <w:p w14:paraId="4D530A76" w14:textId="77777777" w:rsidR="00D07779" w:rsidRPr="00D07779" w:rsidRDefault="00D07779" w:rsidP="00D07779">
      <w:pPr>
        <w:pStyle w:val="Code"/>
      </w:pPr>
      <w:r w:rsidRPr="00D07779">
        <w:tab/>
      </w:r>
      <w:r w:rsidRPr="00D07779">
        <w:tab/>
      </w:r>
      <w:r w:rsidRPr="00D07779">
        <w:tab/>
        <w:t>END</w:t>
      </w:r>
    </w:p>
    <w:p w14:paraId="05C54263" w14:textId="77777777" w:rsidR="00D07779" w:rsidRPr="00D07779" w:rsidRDefault="00D07779" w:rsidP="00D07779">
      <w:pPr>
        <w:pStyle w:val="Code"/>
      </w:pPr>
      <w:r w:rsidRPr="00D07779">
        <w:tab/>
      </w:r>
      <w:r w:rsidRPr="00D07779">
        <w:tab/>
      </w:r>
      <w:r w:rsidRPr="00D07779">
        <w:tab/>
        <w:t>result[i][j] &lt;- SET to be equal to "value"</w:t>
      </w:r>
    </w:p>
    <w:p w14:paraId="7B908A8E" w14:textId="77777777" w:rsidR="00D07779" w:rsidRPr="00D07779" w:rsidRDefault="00D07779" w:rsidP="00D07779">
      <w:pPr>
        <w:pStyle w:val="Code"/>
      </w:pPr>
      <w:r w:rsidRPr="00D07779">
        <w:tab/>
      </w:r>
      <w:r w:rsidRPr="00D07779">
        <w:tab/>
        <w:t>END</w:t>
      </w:r>
    </w:p>
    <w:p w14:paraId="73206B6F" w14:textId="77777777" w:rsidR="00D07779" w:rsidRPr="00D07779" w:rsidRDefault="00D07779" w:rsidP="00D07779">
      <w:pPr>
        <w:pStyle w:val="Code"/>
      </w:pPr>
      <w:r w:rsidRPr="00D07779">
        <w:tab/>
        <w:t>END</w:t>
      </w:r>
    </w:p>
    <w:p w14:paraId="3DC67949" w14:textId="77777777" w:rsidR="00D07779" w:rsidRPr="00D07779" w:rsidRDefault="00D07779" w:rsidP="00D07779">
      <w:pPr>
        <w:pStyle w:val="Code"/>
      </w:pPr>
      <w:r w:rsidRPr="00D07779">
        <w:tab/>
        <w:t>RETURN ensemble</w:t>
      </w:r>
    </w:p>
    <w:p w14:paraId="0227B805" w14:textId="77777777" w:rsidR="00D07779" w:rsidRPr="00D07779" w:rsidRDefault="00D07779" w:rsidP="00D07779">
      <w:pPr>
        <w:pStyle w:val="Code"/>
      </w:pPr>
      <w:r w:rsidRPr="00D07779">
        <w:t>END</w:t>
      </w:r>
    </w:p>
    <w:p w14:paraId="48CB4AC4" w14:textId="77777777" w:rsidR="00D07779" w:rsidRPr="00D07779" w:rsidRDefault="00D07779" w:rsidP="00D07779">
      <w:pPr>
        <w:pStyle w:val="Code"/>
      </w:pPr>
    </w:p>
    <w:p w14:paraId="3A002ED4" w14:textId="77777777" w:rsidR="00D07779" w:rsidRPr="00D07779" w:rsidRDefault="00D07779" w:rsidP="00D07779">
      <w:pPr>
        <w:pStyle w:val="Code"/>
      </w:pPr>
      <w:r w:rsidRPr="00D07779">
        <w:t>FUNCTION average(ensemble matrix)</w:t>
      </w:r>
    </w:p>
    <w:p w14:paraId="34113B88" w14:textId="77777777" w:rsidR="00D07779" w:rsidRPr="00D07779" w:rsidRDefault="00D07779" w:rsidP="00D07779">
      <w:pPr>
        <w:pStyle w:val="Code"/>
      </w:pPr>
      <w:r w:rsidRPr="00D07779">
        <w:tab/>
        <w:t>sz &lt;- the dimentions of ensemble represented as array</w:t>
      </w:r>
    </w:p>
    <w:p w14:paraId="142592F2" w14:textId="77777777" w:rsidR="00D07779" w:rsidRPr="00D07779" w:rsidRDefault="00D07779" w:rsidP="00D07779">
      <w:pPr>
        <w:pStyle w:val="Code"/>
      </w:pPr>
      <w:r w:rsidRPr="00D07779">
        <w:tab/>
        <w:t>sum &lt;- set initial average to 0</w:t>
      </w:r>
    </w:p>
    <w:p w14:paraId="00830CC8" w14:textId="77777777" w:rsidR="00D07779" w:rsidRPr="003E37D2" w:rsidRDefault="00D07779" w:rsidP="00D07779">
      <w:pPr>
        <w:pStyle w:val="Code"/>
        <w:rPr>
          <w:lang w:val="da-DK"/>
        </w:rPr>
      </w:pPr>
      <w:r w:rsidRPr="00D07779">
        <w:tab/>
      </w:r>
      <w:r w:rsidRPr="003E37D2">
        <w:rPr>
          <w:lang w:val="da-DK"/>
        </w:rPr>
        <w:t>FOR set i: 1 to sz[1]</w:t>
      </w:r>
    </w:p>
    <w:p w14:paraId="3E8E1758" w14:textId="77777777" w:rsidR="00D07779" w:rsidRPr="003E37D2" w:rsidRDefault="00D07779" w:rsidP="00D07779">
      <w:pPr>
        <w:pStyle w:val="Code"/>
        <w:rPr>
          <w:lang w:val="da-DK"/>
        </w:rPr>
      </w:pPr>
      <w:r w:rsidRPr="003E37D2">
        <w:rPr>
          <w:lang w:val="da-DK"/>
        </w:rPr>
        <w:tab/>
      </w:r>
      <w:r w:rsidRPr="003E37D2">
        <w:rPr>
          <w:lang w:val="da-DK"/>
        </w:rPr>
        <w:tab/>
        <w:t>FOR set j: 1 to sz[2]</w:t>
      </w:r>
    </w:p>
    <w:p w14:paraId="6C2257C5" w14:textId="77777777" w:rsidR="00D07779" w:rsidRPr="00D07779" w:rsidRDefault="00D07779" w:rsidP="00D07779">
      <w:pPr>
        <w:pStyle w:val="Code"/>
      </w:pPr>
      <w:r w:rsidRPr="003E37D2">
        <w:rPr>
          <w:lang w:val="da-DK"/>
        </w:rPr>
        <w:tab/>
      </w:r>
      <w:r w:rsidRPr="003E37D2">
        <w:rPr>
          <w:lang w:val="da-DK"/>
        </w:rPr>
        <w:tab/>
      </w:r>
      <w:r w:rsidRPr="003E37D2">
        <w:rPr>
          <w:lang w:val="da-DK"/>
        </w:rPr>
        <w:tab/>
      </w:r>
      <w:r w:rsidRPr="00D07779">
        <w:t>sum &lt;- add every value in the matrix</w:t>
      </w:r>
    </w:p>
    <w:p w14:paraId="7C8E0CD6" w14:textId="77777777" w:rsidR="00D07779" w:rsidRPr="00D07779" w:rsidRDefault="00D07779" w:rsidP="00D07779">
      <w:pPr>
        <w:pStyle w:val="Code"/>
      </w:pPr>
      <w:r w:rsidRPr="00D07779">
        <w:tab/>
      </w:r>
      <w:r w:rsidRPr="00D07779">
        <w:tab/>
        <w:t>END</w:t>
      </w:r>
    </w:p>
    <w:p w14:paraId="708F59B6" w14:textId="77777777" w:rsidR="00D07779" w:rsidRPr="00D07779" w:rsidRDefault="00D07779" w:rsidP="00D07779">
      <w:pPr>
        <w:pStyle w:val="Code"/>
      </w:pPr>
      <w:r w:rsidRPr="00D07779">
        <w:tab/>
        <w:t>END</w:t>
      </w:r>
    </w:p>
    <w:p w14:paraId="46719194" w14:textId="77777777" w:rsidR="00D07779" w:rsidRPr="00D07779" w:rsidRDefault="00D07779" w:rsidP="00D07779">
      <w:pPr>
        <w:pStyle w:val="Code"/>
      </w:pPr>
      <w:r w:rsidRPr="00D07779">
        <w:tab/>
        <w:t>RETURN the sum divided by the metrix cells count (n)</w:t>
      </w:r>
    </w:p>
    <w:p w14:paraId="08C0C38A" w14:textId="01222458" w:rsidR="00D07779" w:rsidRDefault="00D07779" w:rsidP="00D07779">
      <w:pPr>
        <w:pStyle w:val="Code"/>
      </w:pPr>
      <w:r w:rsidRPr="00D07779">
        <w:t>END</w:t>
      </w:r>
    </w:p>
    <w:p w14:paraId="15D903BC" w14:textId="2E4DBE45" w:rsidR="00D07779" w:rsidRDefault="00D07779" w:rsidP="00D07779">
      <w:pPr>
        <w:pStyle w:val="Code"/>
      </w:pPr>
    </w:p>
    <w:p w14:paraId="11AC371B" w14:textId="7544CD02" w:rsidR="00D07779" w:rsidRPr="00D07779" w:rsidRDefault="00D07779" w:rsidP="00D07779">
      <w:pPr>
        <w:pStyle w:val="Code"/>
        <w:rPr>
          <w:b/>
          <w:bCs/>
          <w:color w:val="C00000"/>
          <w:sz w:val="22"/>
        </w:rPr>
      </w:pPr>
      <w:r w:rsidRPr="00D07779">
        <w:rPr>
          <w:b/>
          <w:bCs/>
          <w:color w:val="C00000"/>
          <w:sz w:val="22"/>
        </w:rPr>
        <w:t>PROGRAM</w:t>
      </w:r>
    </w:p>
    <w:p w14:paraId="0C4559AE" w14:textId="77777777" w:rsidR="00D07779" w:rsidRDefault="00D07779" w:rsidP="00D07779">
      <w:pPr>
        <w:pStyle w:val="Code"/>
      </w:pPr>
      <w:r>
        <w:t>TITLE: Main(index) project file</w:t>
      </w:r>
    </w:p>
    <w:p w14:paraId="5B8E23B4" w14:textId="77777777" w:rsidR="00D07779" w:rsidRDefault="00D07779" w:rsidP="00D07779">
      <w:pPr>
        <w:pStyle w:val="Code"/>
      </w:pPr>
      <w:r>
        <w:t>DESCRIPTION: This is a starting file to run the program. It handles menu logic and loads the files</w:t>
      </w:r>
    </w:p>
    <w:p w14:paraId="76FC92C5" w14:textId="77777777" w:rsidR="00D07779" w:rsidRDefault="00D07779" w:rsidP="00D07779">
      <w:pPr>
        <w:pStyle w:val="Code"/>
      </w:pPr>
    </w:p>
    <w:p w14:paraId="52977C5D" w14:textId="77777777" w:rsidR="00D07779" w:rsidRDefault="00D07779" w:rsidP="00D07779">
      <w:pPr>
        <w:pStyle w:val="Code"/>
      </w:pPr>
      <w:r>
        <w:t>PRINT: program started!</w:t>
      </w:r>
    </w:p>
    <w:p w14:paraId="188ACBBD" w14:textId="77777777" w:rsidR="00D07779" w:rsidRDefault="00D07779" w:rsidP="00D07779">
      <w:pPr>
        <w:pStyle w:val="Code"/>
      </w:pPr>
    </w:p>
    <w:p w14:paraId="1FB6BDDF" w14:textId="77777777" w:rsidR="00D07779" w:rsidRDefault="00D07779" w:rsidP="00D07779">
      <w:pPr>
        <w:pStyle w:val="Code"/>
      </w:pPr>
      <w:r>
        <w:t># CREATE model matrix variables globally</w:t>
      </w:r>
    </w:p>
    <w:p w14:paraId="409ECDEE" w14:textId="77777777" w:rsidR="00D07779" w:rsidRDefault="00D07779" w:rsidP="00D07779">
      <w:pPr>
        <w:pStyle w:val="Code"/>
      </w:pPr>
      <w:r>
        <w:t>CBE &lt;- NULL</w:t>
      </w:r>
    </w:p>
    <w:p w14:paraId="274F0CF6" w14:textId="77777777" w:rsidR="00D07779" w:rsidRDefault="00D07779" w:rsidP="00D07779">
      <w:pPr>
        <w:pStyle w:val="Code"/>
      </w:pPr>
      <w:r>
        <w:t>ORIG &lt;- NULL</w:t>
      </w:r>
    </w:p>
    <w:p w14:paraId="1EB1099E" w14:textId="77777777" w:rsidR="00D07779" w:rsidRDefault="00D07779" w:rsidP="00D07779">
      <w:pPr>
        <w:pStyle w:val="Code"/>
      </w:pPr>
      <w:r>
        <w:t>MAIN &lt;- NULL</w:t>
      </w:r>
    </w:p>
    <w:p w14:paraId="08CABA7C" w14:textId="77777777" w:rsidR="00D07779" w:rsidRDefault="00D07779" w:rsidP="00D07779">
      <w:pPr>
        <w:pStyle w:val="Code"/>
      </w:pPr>
    </w:p>
    <w:p w14:paraId="6460D07B" w14:textId="77777777" w:rsidR="00D07779" w:rsidRDefault="00D07779" w:rsidP="00D07779">
      <w:pPr>
        <w:pStyle w:val="Code"/>
      </w:pPr>
      <w:r>
        <w:t>choice &lt;- -1</w:t>
      </w:r>
    </w:p>
    <w:p w14:paraId="712AE9AE" w14:textId="77777777" w:rsidR="00D07779" w:rsidRDefault="00D07779" w:rsidP="00D07779">
      <w:pPr>
        <w:pStyle w:val="Code"/>
      </w:pPr>
    </w:p>
    <w:p w14:paraId="1653A0BD" w14:textId="77777777" w:rsidR="00D07779" w:rsidRDefault="00D07779" w:rsidP="00D07779">
      <w:pPr>
        <w:pStyle w:val="Code"/>
      </w:pPr>
      <w:r>
        <w:t>WHILE choice is not equal to 0</w:t>
      </w:r>
    </w:p>
    <w:p w14:paraId="214A3520" w14:textId="77777777" w:rsidR="00D07779" w:rsidRDefault="00D07779" w:rsidP="00D07779">
      <w:pPr>
        <w:pStyle w:val="Code"/>
      </w:pPr>
      <w:r>
        <w:tab/>
        <w:t>PRINT: menu options</w:t>
      </w:r>
    </w:p>
    <w:p w14:paraId="36E4C486" w14:textId="77777777" w:rsidR="00D07779" w:rsidRDefault="00D07779" w:rsidP="00D07779">
      <w:pPr>
        <w:pStyle w:val="Code"/>
      </w:pPr>
      <w:r>
        <w:tab/>
        <w:t>choice &lt;- get user input</w:t>
      </w:r>
    </w:p>
    <w:p w14:paraId="01540F7E" w14:textId="77777777" w:rsidR="00D07779" w:rsidRDefault="00D07779" w:rsidP="00D07779">
      <w:pPr>
        <w:pStyle w:val="Code"/>
      </w:pPr>
      <w:r>
        <w:tab/>
        <w:t>SWITCH choice</w:t>
      </w:r>
    </w:p>
    <w:p w14:paraId="10E2FAD7" w14:textId="77777777" w:rsidR="00D07779" w:rsidRDefault="00D07779" w:rsidP="00D07779">
      <w:pPr>
        <w:pStyle w:val="Code"/>
      </w:pPr>
      <w:r>
        <w:tab/>
      </w:r>
      <w:r>
        <w:tab/>
        <w:t>CASE 0: exit the program by CONTINUE</w:t>
      </w:r>
    </w:p>
    <w:p w14:paraId="6EBDC812" w14:textId="77777777" w:rsidR="00D07779" w:rsidRDefault="00D07779" w:rsidP="00D07779">
      <w:pPr>
        <w:pStyle w:val="Code"/>
      </w:pPr>
      <w:r>
        <w:tab/>
      </w:r>
      <w:r>
        <w:tab/>
        <w:t>CASE 1:</w:t>
      </w:r>
    </w:p>
    <w:p w14:paraId="01B14833" w14:textId="77777777" w:rsidR="00D07779" w:rsidRDefault="00D07779" w:rsidP="00D07779">
      <w:pPr>
        <w:pStyle w:val="Code"/>
      </w:pPr>
      <w:r>
        <w:tab/>
      </w:r>
      <w:r>
        <w:tab/>
      </w:r>
      <w:r>
        <w:tab/>
        <w:t>MAIN &lt;- load main data file</w:t>
      </w:r>
    </w:p>
    <w:p w14:paraId="092B8CBF" w14:textId="77777777" w:rsidR="00D07779" w:rsidRDefault="00D07779" w:rsidP="00D07779">
      <w:pPr>
        <w:pStyle w:val="Code"/>
      </w:pPr>
      <w:r>
        <w:tab/>
      </w:r>
      <w:r>
        <w:tab/>
      </w:r>
      <w:r>
        <w:tab/>
        <w:t>pass that data to plot all models</w:t>
      </w:r>
    </w:p>
    <w:p w14:paraId="66C3220D" w14:textId="77777777" w:rsidR="00D07779" w:rsidRDefault="00D07779" w:rsidP="00D07779">
      <w:pPr>
        <w:pStyle w:val="Code"/>
      </w:pPr>
      <w:r>
        <w:tab/>
      </w:r>
      <w:r>
        <w:tab/>
        <w:t>CASE 2:</w:t>
      </w:r>
    </w:p>
    <w:p w14:paraId="66FE3310" w14:textId="77777777" w:rsidR="00D07779" w:rsidRDefault="00D07779" w:rsidP="00D07779">
      <w:pPr>
        <w:pStyle w:val="Code"/>
      </w:pPr>
      <w:r>
        <w:tab/>
      </w:r>
      <w:r>
        <w:tab/>
      </w:r>
      <w:r>
        <w:tab/>
        <w:t>MAIN &lt;- load main data file</w:t>
      </w:r>
    </w:p>
    <w:p w14:paraId="40F9E260" w14:textId="77777777" w:rsidR="00D07779" w:rsidRDefault="00D07779" w:rsidP="00D07779">
      <w:pPr>
        <w:pStyle w:val="Code"/>
      </w:pPr>
      <w:r>
        <w:tab/>
      </w:r>
      <w:r>
        <w:tab/>
      </w:r>
      <w:r>
        <w:tab/>
        <w:t>pass that data to plot single model with slider to pick hour</w:t>
      </w:r>
    </w:p>
    <w:p w14:paraId="4D6E567D" w14:textId="77777777" w:rsidR="00D07779" w:rsidRDefault="00D07779" w:rsidP="00D07779">
      <w:pPr>
        <w:pStyle w:val="Code"/>
      </w:pPr>
      <w:r>
        <w:tab/>
      </w:r>
      <w:r>
        <w:tab/>
        <w:t>CASE 3:</w:t>
      </w:r>
    </w:p>
    <w:p w14:paraId="1CF8DC8B" w14:textId="77777777" w:rsidR="00D07779" w:rsidRDefault="00D07779" w:rsidP="00D07779">
      <w:pPr>
        <w:pStyle w:val="Code"/>
      </w:pPr>
      <w:r>
        <w:lastRenderedPageBreak/>
        <w:tab/>
      </w:r>
      <w:r>
        <w:tab/>
      </w:r>
      <w:r>
        <w:tab/>
        <w:t>CBE &lt;- load cluster based ensemble</w:t>
      </w:r>
    </w:p>
    <w:p w14:paraId="12317FE3" w14:textId="77777777" w:rsidR="00D07779" w:rsidRDefault="00D07779" w:rsidP="00D07779">
      <w:pPr>
        <w:pStyle w:val="Code"/>
      </w:pPr>
      <w:r>
        <w:tab/>
      </w:r>
      <w:r>
        <w:tab/>
      </w:r>
      <w:r>
        <w:tab/>
        <w:t>IF CBE loaded successfully THEN</w:t>
      </w:r>
    </w:p>
    <w:p w14:paraId="1003F492" w14:textId="77777777" w:rsidR="00D07779" w:rsidRDefault="00D07779" w:rsidP="00D07779">
      <w:pPr>
        <w:pStyle w:val="Code"/>
      </w:pPr>
      <w:r>
        <w:tab/>
      </w:r>
      <w:r>
        <w:tab/>
      </w:r>
      <w:r>
        <w:tab/>
      </w:r>
      <w:r>
        <w:tab/>
        <w:t>ORIG &lt;- load ORIG ensemble</w:t>
      </w:r>
    </w:p>
    <w:p w14:paraId="02CA34FF" w14:textId="77777777" w:rsidR="00D07779" w:rsidRDefault="00D07779" w:rsidP="00D07779">
      <w:pPr>
        <w:pStyle w:val="Code"/>
      </w:pPr>
      <w:r>
        <w:tab/>
      </w:r>
      <w:r>
        <w:tab/>
      </w:r>
      <w:r>
        <w:tab/>
        <w:t>END</w:t>
      </w:r>
    </w:p>
    <w:p w14:paraId="225FD7B5" w14:textId="77777777" w:rsidR="00D07779" w:rsidRDefault="00D07779" w:rsidP="00D07779">
      <w:pPr>
        <w:pStyle w:val="Code"/>
      </w:pPr>
      <w:r>
        <w:tab/>
      </w:r>
      <w:r>
        <w:tab/>
        <w:t>DEFAULT:</w:t>
      </w:r>
    </w:p>
    <w:p w14:paraId="51E2EFA8" w14:textId="77777777" w:rsidR="00D07779" w:rsidRDefault="00D07779" w:rsidP="00D07779">
      <w:pPr>
        <w:pStyle w:val="Code"/>
      </w:pPr>
      <w:r>
        <w:tab/>
      </w:r>
      <w:r>
        <w:tab/>
      </w:r>
      <w:r>
        <w:tab/>
        <w:t>PRINT: unknown action error</w:t>
      </w:r>
    </w:p>
    <w:p w14:paraId="0A10D3A8" w14:textId="77777777" w:rsidR="00D07779" w:rsidRDefault="00D07779" w:rsidP="00D07779">
      <w:pPr>
        <w:pStyle w:val="Code"/>
      </w:pPr>
      <w:r>
        <w:tab/>
        <w:t>END</w:t>
      </w:r>
    </w:p>
    <w:p w14:paraId="42947C6B" w14:textId="77777777" w:rsidR="00D07779" w:rsidRDefault="00D07779" w:rsidP="00D07779">
      <w:pPr>
        <w:pStyle w:val="Code"/>
      </w:pPr>
      <w:r>
        <w:t>END</w:t>
      </w:r>
    </w:p>
    <w:p w14:paraId="5575EB0A" w14:textId="77777777" w:rsidR="00D07779" w:rsidRDefault="00D07779" w:rsidP="00D07779">
      <w:pPr>
        <w:pStyle w:val="Code"/>
      </w:pPr>
    </w:p>
    <w:p w14:paraId="27C6B421" w14:textId="77777777" w:rsidR="00D07779" w:rsidRDefault="00D07779" w:rsidP="00D07779">
      <w:pPr>
        <w:pStyle w:val="Code"/>
      </w:pPr>
      <w:r>
        <w:t>FUNCTION loadMainDataFile</w:t>
      </w:r>
    </w:p>
    <w:p w14:paraId="0CF91322" w14:textId="77777777" w:rsidR="00D07779" w:rsidRDefault="00D07779" w:rsidP="00D07779">
      <w:pPr>
        <w:pStyle w:val="Code"/>
      </w:pPr>
      <w:r>
        <w:tab/>
        <w:t>result &lt;- -1</w:t>
      </w:r>
    </w:p>
    <w:p w14:paraId="4A5FBB38" w14:textId="77777777" w:rsidR="00D07779" w:rsidRDefault="00D07779" w:rsidP="00D07779">
      <w:pPr>
        <w:pStyle w:val="Code"/>
      </w:pPr>
      <w:r>
        <w:tab/>
        <w:t>IF ORG is empty</w:t>
      </w:r>
    </w:p>
    <w:p w14:paraId="559E3234" w14:textId="77777777" w:rsidR="00D07779" w:rsidRDefault="00D07779" w:rsidP="00D07779">
      <w:pPr>
        <w:pStyle w:val="Code"/>
      </w:pPr>
      <w:r>
        <w:tab/>
      </w:r>
      <w:r>
        <w:tab/>
        <w:t>IF file models-combined.nc EXIST</w:t>
      </w:r>
    </w:p>
    <w:p w14:paraId="30F8CD15" w14:textId="77777777" w:rsidR="00D07779" w:rsidRDefault="00D07779" w:rsidP="00D07779">
      <w:pPr>
        <w:pStyle w:val="Code"/>
      </w:pPr>
      <w:r>
        <w:tab/>
      </w:r>
      <w:r>
        <w:tab/>
      </w:r>
      <w:r>
        <w:tab/>
        <w:t>modelNames &lt;- get model names</w:t>
      </w:r>
    </w:p>
    <w:p w14:paraId="53E07073" w14:textId="77777777" w:rsidR="00D07779" w:rsidRDefault="00D07779" w:rsidP="00D07779">
      <w:pPr>
        <w:pStyle w:val="Code"/>
      </w:pPr>
      <w:r>
        <w:tab/>
      </w:r>
      <w:r>
        <w:tab/>
      </w:r>
      <w:r>
        <w:tab/>
        <w:t>create result 4D matrix 7x700x400x25</w:t>
      </w:r>
    </w:p>
    <w:p w14:paraId="6446D31A" w14:textId="77777777" w:rsidR="00D07779" w:rsidRDefault="00D07779" w:rsidP="00D07779">
      <w:pPr>
        <w:pStyle w:val="Code"/>
      </w:pPr>
      <w:r>
        <w:tab/>
      </w:r>
      <w:r>
        <w:tab/>
      </w:r>
      <w:r>
        <w:tab/>
        <w:t>read opened file and SET this to a variable MAIN</w:t>
      </w:r>
    </w:p>
    <w:p w14:paraId="0C1D78CC" w14:textId="77777777" w:rsidR="00D07779" w:rsidRDefault="00D07779" w:rsidP="00D07779">
      <w:pPr>
        <w:pStyle w:val="Code"/>
      </w:pPr>
      <w:r>
        <w:tab/>
      </w:r>
      <w:r>
        <w:tab/>
      </w:r>
      <w:r>
        <w:tab/>
        <w:t>result &lt;- 1</w:t>
      </w:r>
    </w:p>
    <w:p w14:paraId="61AFD03F" w14:textId="77777777" w:rsidR="00D07779" w:rsidRDefault="00D07779" w:rsidP="00D07779">
      <w:pPr>
        <w:pStyle w:val="Code"/>
      </w:pPr>
      <w:r>
        <w:tab/>
      </w:r>
      <w:r>
        <w:tab/>
        <w:t>END</w:t>
      </w:r>
    </w:p>
    <w:p w14:paraId="30D4EC2F" w14:textId="77777777" w:rsidR="00D07779" w:rsidRDefault="00D07779" w:rsidP="00D07779">
      <w:pPr>
        <w:pStyle w:val="Code"/>
      </w:pPr>
      <w:r>
        <w:tab/>
        <w:t>END</w:t>
      </w:r>
    </w:p>
    <w:p w14:paraId="7375A51B" w14:textId="77777777" w:rsidR="00D07779" w:rsidRDefault="00D07779" w:rsidP="00D07779">
      <w:pPr>
        <w:pStyle w:val="Code"/>
      </w:pPr>
      <w:r>
        <w:tab/>
        <w:t>RETURN result</w:t>
      </w:r>
    </w:p>
    <w:p w14:paraId="034BFB71" w14:textId="77777777" w:rsidR="00D07779" w:rsidRDefault="00D07779" w:rsidP="00D07779">
      <w:pPr>
        <w:pStyle w:val="Code"/>
      </w:pPr>
      <w:r>
        <w:t>END</w:t>
      </w:r>
    </w:p>
    <w:p w14:paraId="14F9D0A1" w14:textId="77777777" w:rsidR="00D07779" w:rsidRDefault="00D07779" w:rsidP="00D07779">
      <w:pPr>
        <w:pStyle w:val="Code"/>
      </w:pPr>
    </w:p>
    <w:p w14:paraId="6B79AAA7" w14:textId="4EC57B45" w:rsidR="00D07779" w:rsidRPr="00D07779" w:rsidRDefault="00D07779" w:rsidP="00D07779">
      <w:pPr>
        <w:pStyle w:val="Code"/>
      </w:pPr>
      <w:r>
        <w:t>PRINT: program finished!</w:t>
      </w:r>
    </w:p>
    <w:sectPr w:rsidR="00D07779" w:rsidRPr="00D07779" w:rsidSect="0081098D">
      <w:footerReference w:type="default" r:id="rId24"/>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BF383" w14:textId="77777777" w:rsidR="005C3F1D" w:rsidRDefault="005C3F1D">
      <w:pPr>
        <w:spacing w:after="0" w:line="240" w:lineRule="auto"/>
      </w:pPr>
      <w:r>
        <w:separator/>
      </w:r>
    </w:p>
  </w:endnote>
  <w:endnote w:type="continuationSeparator" w:id="0">
    <w:p w14:paraId="7FFEC793" w14:textId="77777777" w:rsidR="005C3F1D" w:rsidRDefault="005C3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C73D9" w14:textId="77777777" w:rsidR="00420B0B" w:rsidRDefault="00D727AC" w:rsidP="00420B0B">
    <w:pPr>
      <w:pStyle w:val="Porat"/>
    </w:pPr>
    <w:r>
      <w:tab/>
    </w:r>
    <w:r>
      <w:tab/>
      <w:t xml:space="preserve">Page </w:t>
    </w:r>
    <w:r>
      <w:fldChar w:fldCharType="begin"/>
    </w:r>
    <w:r>
      <w:instrText xml:space="preserve"> PAGE   \* MERGEFORMAT </w:instrText>
    </w:r>
    <w:r>
      <w:fldChar w:fldCharType="separate"/>
    </w:r>
    <w:r>
      <w:rPr>
        <w:noProof/>
      </w:rPr>
      <w:t>10</w:t>
    </w:r>
    <w:r>
      <w:rPr>
        <w:noProof/>
      </w:rPr>
      <w:fldChar w:fldCharType="end"/>
    </w:r>
  </w:p>
  <w:p w14:paraId="148526F3" w14:textId="77777777" w:rsidR="00420B0B" w:rsidRDefault="005C3F1D">
    <w:pPr>
      <w:pStyle w:val="Porat"/>
    </w:pPr>
  </w:p>
  <w:p w14:paraId="5333E6F5" w14:textId="77777777" w:rsidR="00420B0B" w:rsidRDefault="005C3F1D">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CF4FA" w14:textId="77777777" w:rsidR="005C3F1D" w:rsidRDefault="005C3F1D">
      <w:pPr>
        <w:spacing w:after="0" w:line="240" w:lineRule="auto"/>
      </w:pPr>
      <w:r>
        <w:separator/>
      </w:r>
    </w:p>
  </w:footnote>
  <w:footnote w:type="continuationSeparator" w:id="0">
    <w:p w14:paraId="1D64F08E" w14:textId="77777777" w:rsidR="005C3F1D" w:rsidRDefault="005C3F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28B8"/>
    <w:multiLevelType w:val="hybridMultilevel"/>
    <w:tmpl w:val="AA12ED46"/>
    <w:lvl w:ilvl="0" w:tplc="1D440472">
      <w:numFmt w:val="decimal"/>
      <w:lvlText w:val="%1."/>
      <w:lvlJc w:val="left"/>
      <w:pPr>
        <w:ind w:left="7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5735"/>
    <w:multiLevelType w:val="hybridMultilevel"/>
    <w:tmpl w:val="B344D42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 w15:restartNumberingAfterBreak="0">
    <w:nsid w:val="0B4E6560"/>
    <w:multiLevelType w:val="hybridMultilevel"/>
    <w:tmpl w:val="B34A9BF6"/>
    <w:lvl w:ilvl="0" w:tplc="A002F032">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A1830"/>
    <w:multiLevelType w:val="hybridMultilevel"/>
    <w:tmpl w:val="21F07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B1E0E"/>
    <w:multiLevelType w:val="multilevel"/>
    <w:tmpl w:val="DB8C29C6"/>
    <w:lvl w:ilvl="0">
      <w:start w:val="1"/>
      <w:numFmt w:val="decimal"/>
      <w:lvlText w:val="%1."/>
      <w:lvlJc w:val="left"/>
      <w:pPr>
        <w:ind w:left="360" w:hanging="360"/>
      </w:pPr>
      <w:rPr>
        <w:rFonts w:hint="default"/>
        <w:color w:val="auto"/>
      </w:rPr>
    </w:lvl>
    <w:lvl w:ilvl="1">
      <w:start w:val="1"/>
      <w:numFmt w:val="decimal"/>
      <w:isLgl/>
      <w:lvlText w:val="%1.%2"/>
      <w:lvlJc w:val="left"/>
      <w:pPr>
        <w:ind w:left="720" w:hanging="720"/>
      </w:pPr>
      <w:rPr>
        <w:rFonts w:hint="default"/>
        <w:b/>
        <w:i w:val="0"/>
        <w:color w:val="2F5496" w:themeColor="accent1" w:themeShade="BF"/>
        <w:sz w:val="26"/>
      </w:rPr>
    </w:lvl>
    <w:lvl w:ilvl="2">
      <w:start w:val="1"/>
      <w:numFmt w:val="decimal"/>
      <w:isLgl/>
      <w:lvlText w:val="%1.%2.%3"/>
      <w:lvlJc w:val="left"/>
      <w:pPr>
        <w:ind w:left="720" w:hanging="720"/>
      </w:pPr>
      <w:rPr>
        <w:rFonts w:hint="default"/>
        <w:b/>
        <w:i w:val="0"/>
        <w:color w:val="4472C4" w:themeColor="accent1"/>
        <w:sz w:val="26"/>
      </w:rPr>
    </w:lvl>
    <w:lvl w:ilvl="3">
      <w:start w:val="1"/>
      <w:numFmt w:val="decimal"/>
      <w:isLgl/>
      <w:lvlText w:val="%1.%2.%3.%4"/>
      <w:lvlJc w:val="left"/>
      <w:pPr>
        <w:ind w:left="720" w:hanging="720"/>
      </w:pPr>
      <w:rPr>
        <w:rFonts w:hint="default"/>
        <w:b/>
        <w:i w:val="0"/>
        <w:color w:val="4472C4" w:themeColor="accent1"/>
        <w:sz w:val="26"/>
      </w:rPr>
    </w:lvl>
    <w:lvl w:ilvl="4">
      <w:start w:val="1"/>
      <w:numFmt w:val="decimal"/>
      <w:isLgl/>
      <w:lvlText w:val="%1.%2.%3.%4.%5"/>
      <w:lvlJc w:val="left"/>
      <w:pPr>
        <w:ind w:left="1080" w:hanging="1080"/>
      </w:pPr>
      <w:rPr>
        <w:rFonts w:hint="default"/>
        <w:b/>
        <w:i w:val="0"/>
        <w:color w:val="4472C4" w:themeColor="accent1"/>
        <w:sz w:val="26"/>
      </w:rPr>
    </w:lvl>
    <w:lvl w:ilvl="5">
      <w:start w:val="1"/>
      <w:numFmt w:val="decimal"/>
      <w:isLgl/>
      <w:lvlText w:val="%1.%2.%3.%4.%5.%6"/>
      <w:lvlJc w:val="left"/>
      <w:pPr>
        <w:ind w:left="1440" w:hanging="1440"/>
      </w:pPr>
      <w:rPr>
        <w:rFonts w:hint="default"/>
        <w:b/>
        <w:i w:val="0"/>
        <w:color w:val="4472C4" w:themeColor="accent1"/>
        <w:sz w:val="26"/>
      </w:rPr>
    </w:lvl>
    <w:lvl w:ilvl="6">
      <w:start w:val="1"/>
      <w:numFmt w:val="decimal"/>
      <w:isLgl/>
      <w:lvlText w:val="%1.%2.%3.%4.%5.%6.%7"/>
      <w:lvlJc w:val="left"/>
      <w:pPr>
        <w:ind w:left="1440" w:hanging="1440"/>
      </w:pPr>
      <w:rPr>
        <w:rFonts w:hint="default"/>
        <w:b/>
        <w:i w:val="0"/>
        <w:color w:val="4472C4" w:themeColor="accent1"/>
        <w:sz w:val="26"/>
      </w:rPr>
    </w:lvl>
    <w:lvl w:ilvl="7">
      <w:start w:val="1"/>
      <w:numFmt w:val="decimal"/>
      <w:isLgl/>
      <w:lvlText w:val="%1.%2.%3.%4.%5.%6.%7.%8"/>
      <w:lvlJc w:val="left"/>
      <w:pPr>
        <w:ind w:left="1800" w:hanging="1800"/>
      </w:pPr>
      <w:rPr>
        <w:rFonts w:hint="default"/>
        <w:b/>
        <w:i w:val="0"/>
        <w:color w:val="4472C4" w:themeColor="accent1"/>
        <w:sz w:val="26"/>
      </w:rPr>
    </w:lvl>
    <w:lvl w:ilvl="8">
      <w:start w:val="1"/>
      <w:numFmt w:val="decimal"/>
      <w:isLgl/>
      <w:lvlText w:val="%1.%2.%3.%4.%5.%6.%7.%8.%9"/>
      <w:lvlJc w:val="left"/>
      <w:pPr>
        <w:ind w:left="1800" w:hanging="1800"/>
      </w:pPr>
      <w:rPr>
        <w:rFonts w:hint="default"/>
        <w:b/>
        <w:i w:val="0"/>
        <w:color w:val="4472C4" w:themeColor="accent1"/>
        <w:sz w:val="26"/>
      </w:rPr>
    </w:lvl>
  </w:abstractNum>
  <w:abstractNum w:abstractNumId="5" w15:restartNumberingAfterBreak="0">
    <w:nsid w:val="3605104E"/>
    <w:multiLevelType w:val="hybridMultilevel"/>
    <w:tmpl w:val="70CE2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6359D6"/>
    <w:multiLevelType w:val="hybridMultilevel"/>
    <w:tmpl w:val="9C1C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441CE7"/>
    <w:multiLevelType w:val="hybridMultilevel"/>
    <w:tmpl w:val="EBA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7"/>
  </w:num>
  <w:num w:numId="5">
    <w:abstractNumId w:val="1"/>
  </w:num>
  <w:num w:numId="6">
    <w:abstractNumId w:val="0"/>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c1MTI1NrM0MjJV0lEKTi0uzszPAymwrAUAUXDdBCwAAAA="/>
  </w:docVars>
  <w:rsids>
    <w:rsidRoot w:val="00284CB0"/>
    <w:rsid w:val="000138A4"/>
    <w:rsid w:val="000167DD"/>
    <w:rsid w:val="00027535"/>
    <w:rsid w:val="00047E54"/>
    <w:rsid w:val="000813F0"/>
    <w:rsid w:val="000814CC"/>
    <w:rsid w:val="0011266F"/>
    <w:rsid w:val="001173CE"/>
    <w:rsid w:val="00145ECD"/>
    <w:rsid w:val="00195895"/>
    <w:rsid w:val="001C663D"/>
    <w:rsid w:val="001D7845"/>
    <w:rsid w:val="001F2EAD"/>
    <w:rsid w:val="001F38C8"/>
    <w:rsid w:val="00220639"/>
    <w:rsid w:val="002578F0"/>
    <w:rsid w:val="00272FDE"/>
    <w:rsid w:val="0027433E"/>
    <w:rsid w:val="00284CB0"/>
    <w:rsid w:val="002A2E45"/>
    <w:rsid w:val="002E02D5"/>
    <w:rsid w:val="002E2C90"/>
    <w:rsid w:val="002F7B05"/>
    <w:rsid w:val="003059F6"/>
    <w:rsid w:val="00335AA2"/>
    <w:rsid w:val="003645D9"/>
    <w:rsid w:val="003811DA"/>
    <w:rsid w:val="00383673"/>
    <w:rsid w:val="00394E27"/>
    <w:rsid w:val="003A541C"/>
    <w:rsid w:val="003B10DF"/>
    <w:rsid w:val="003B1762"/>
    <w:rsid w:val="003D4F09"/>
    <w:rsid w:val="003E37D2"/>
    <w:rsid w:val="00407748"/>
    <w:rsid w:val="00430267"/>
    <w:rsid w:val="00474EEB"/>
    <w:rsid w:val="004B6F57"/>
    <w:rsid w:val="004C7EDE"/>
    <w:rsid w:val="004D3993"/>
    <w:rsid w:val="004F44E7"/>
    <w:rsid w:val="00516632"/>
    <w:rsid w:val="00553549"/>
    <w:rsid w:val="0056349C"/>
    <w:rsid w:val="005835D5"/>
    <w:rsid w:val="005A7D06"/>
    <w:rsid w:val="005C30B0"/>
    <w:rsid w:val="005C3F1D"/>
    <w:rsid w:val="005D3D22"/>
    <w:rsid w:val="005E1B2F"/>
    <w:rsid w:val="006027CC"/>
    <w:rsid w:val="00605775"/>
    <w:rsid w:val="00613F96"/>
    <w:rsid w:val="00653CE4"/>
    <w:rsid w:val="006C4223"/>
    <w:rsid w:val="006F0ED8"/>
    <w:rsid w:val="00717FA0"/>
    <w:rsid w:val="00720410"/>
    <w:rsid w:val="007259D2"/>
    <w:rsid w:val="00731E3D"/>
    <w:rsid w:val="00744400"/>
    <w:rsid w:val="007A0AD4"/>
    <w:rsid w:val="007B7752"/>
    <w:rsid w:val="007C0B7E"/>
    <w:rsid w:val="008427A8"/>
    <w:rsid w:val="00864483"/>
    <w:rsid w:val="0088090D"/>
    <w:rsid w:val="00885B81"/>
    <w:rsid w:val="008A2E70"/>
    <w:rsid w:val="00907718"/>
    <w:rsid w:val="009111D8"/>
    <w:rsid w:val="00972C6D"/>
    <w:rsid w:val="009A4B11"/>
    <w:rsid w:val="009E6B81"/>
    <w:rsid w:val="00A20DA5"/>
    <w:rsid w:val="00A96C54"/>
    <w:rsid w:val="00AF4882"/>
    <w:rsid w:val="00B12F89"/>
    <w:rsid w:val="00B41C23"/>
    <w:rsid w:val="00B70593"/>
    <w:rsid w:val="00B90762"/>
    <w:rsid w:val="00B92FE8"/>
    <w:rsid w:val="00BD433E"/>
    <w:rsid w:val="00BD453A"/>
    <w:rsid w:val="00C25A41"/>
    <w:rsid w:val="00C304A2"/>
    <w:rsid w:val="00C3713C"/>
    <w:rsid w:val="00C46F30"/>
    <w:rsid w:val="00C66B8C"/>
    <w:rsid w:val="00C824B5"/>
    <w:rsid w:val="00CB27AD"/>
    <w:rsid w:val="00CE02B5"/>
    <w:rsid w:val="00CE28AB"/>
    <w:rsid w:val="00CF592B"/>
    <w:rsid w:val="00D02674"/>
    <w:rsid w:val="00D07779"/>
    <w:rsid w:val="00D2366B"/>
    <w:rsid w:val="00D3169E"/>
    <w:rsid w:val="00D432AB"/>
    <w:rsid w:val="00D66BDA"/>
    <w:rsid w:val="00D727AC"/>
    <w:rsid w:val="00D75424"/>
    <w:rsid w:val="00DD6FCA"/>
    <w:rsid w:val="00DF7BDB"/>
    <w:rsid w:val="00E04DA9"/>
    <w:rsid w:val="00E05889"/>
    <w:rsid w:val="00E07E60"/>
    <w:rsid w:val="00E10A04"/>
    <w:rsid w:val="00E167C4"/>
    <w:rsid w:val="00E174B9"/>
    <w:rsid w:val="00E20E3F"/>
    <w:rsid w:val="00E26E55"/>
    <w:rsid w:val="00E71C9A"/>
    <w:rsid w:val="00E71CE8"/>
    <w:rsid w:val="00EA3F19"/>
    <w:rsid w:val="00EC6602"/>
    <w:rsid w:val="00ED0680"/>
    <w:rsid w:val="00ED1B55"/>
    <w:rsid w:val="00ED5BF6"/>
    <w:rsid w:val="00EE4BCF"/>
    <w:rsid w:val="00F12EAA"/>
    <w:rsid w:val="00F374DF"/>
    <w:rsid w:val="00FA1497"/>
    <w:rsid w:val="00FC3330"/>
    <w:rsid w:val="00FD0B48"/>
    <w:rsid w:val="00FD17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83880"/>
  <w15:chartTrackingRefBased/>
  <w15:docId w15:val="{8E1902C6-636A-47EE-991B-3D4062DA8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rastasis">
    <w:name w:val="Normal"/>
    <w:qFormat/>
    <w:rsid w:val="009111D8"/>
    <w:pPr>
      <w:spacing w:after="200" w:line="276" w:lineRule="auto"/>
    </w:pPr>
  </w:style>
  <w:style w:type="paragraph" w:styleId="Antrat1">
    <w:name w:val="heading 1"/>
    <w:basedOn w:val="prastasis"/>
    <w:next w:val="prastasis"/>
    <w:link w:val="Antrat1Diagrama"/>
    <w:uiPriority w:val="9"/>
    <w:qFormat/>
    <w:rsid w:val="00284CB0"/>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Antrat2">
    <w:name w:val="heading 2"/>
    <w:basedOn w:val="prastasis"/>
    <w:next w:val="prastasis"/>
    <w:link w:val="Antrat2Diagrama"/>
    <w:uiPriority w:val="9"/>
    <w:unhideWhenUsed/>
    <w:qFormat/>
    <w:rsid w:val="009A4B11"/>
    <w:pPr>
      <w:keepNext/>
      <w:keepLines/>
      <w:spacing w:before="200" w:after="0"/>
      <w:outlineLvl w:val="1"/>
    </w:pPr>
    <w:rPr>
      <w:rFonts w:asciiTheme="majorHAnsi" w:eastAsiaTheme="majorEastAsia" w:hAnsiTheme="majorHAnsi" w:cstheme="majorBidi"/>
      <w:b/>
      <w:bCs/>
      <w:color w:val="2F5496"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284CB0"/>
    <w:rPr>
      <w:rFonts w:asciiTheme="majorHAnsi" w:eastAsiaTheme="majorEastAsia" w:hAnsiTheme="majorHAnsi" w:cstheme="majorBidi"/>
      <w:b/>
      <w:bCs/>
      <w:color w:val="2F5496" w:themeColor="accent1" w:themeShade="BF"/>
      <w:sz w:val="28"/>
      <w:szCs w:val="28"/>
      <w:lang w:val="en-US"/>
    </w:rPr>
  </w:style>
  <w:style w:type="character" w:customStyle="1" w:styleId="Antrat2Diagrama">
    <w:name w:val="Antraštė 2 Diagrama"/>
    <w:basedOn w:val="Numatytasispastraiposriftas"/>
    <w:link w:val="Antrat2"/>
    <w:uiPriority w:val="9"/>
    <w:rsid w:val="009A4B11"/>
    <w:rPr>
      <w:rFonts w:asciiTheme="majorHAnsi" w:eastAsiaTheme="majorEastAsia" w:hAnsiTheme="majorHAnsi" w:cstheme="majorBidi"/>
      <w:b/>
      <w:bCs/>
      <w:color w:val="2F5496" w:themeColor="accent1" w:themeShade="BF"/>
      <w:sz w:val="26"/>
      <w:szCs w:val="26"/>
    </w:rPr>
  </w:style>
  <w:style w:type="table" w:styleId="Lentelstinklelis">
    <w:name w:val="Table Grid"/>
    <w:basedOn w:val="prastojilentel"/>
    <w:uiPriority w:val="59"/>
    <w:rsid w:val="00284CB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urinys1">
    <w:name w:val="toc 1"/>
    <w:basedOn w:val="prastasis"/>
    <w:next w:val="prastasis"/>
    <w:autoRedefine/>
    <w:uiPriority w:val="39"/>
    <w:unhideWhenUsed/>
    <w:rsid w:val="00284CB0"/>
    <w:pPr>
      <w:spacing w:after="100"/>
    </w:pPr>
  </w:style>
  <w:style w:type="paragraph" w:styleId="Turinys2">
    <w:name w:val="toc 2"/>
    <w:basedOn w:val="prastasis"/>
    <w:next w:val="prastasis"/>
    <w:autoRedefine/>
    <w:uiPriority w:val="39"/>
    <w:unhideWhenUsed/>
    <w:rsid w:val="00284CB0"/>
    <w:pPr>
      <w:tabs>
        <w:tab w:val="left" w:pos="880"/>
        <w:tab w:val="right" w:leader="dot" w:pos="9350"/>
      </w:tabs>
      <w:spacing w:after="100"/>
      <w:ind w:left="450"/>
    </w:pPr>
  </w:style>
  <w:style w:type="character" w:styleId="Hipersaitas">
    <w:name w:val="Hyperlink"/>
    <w:basedOn w:val="Numatytasispastraiposriftas"/>
    <w:uiPriority w:val="99"/>
    <w:unhideWhenUsed/>
    <w:rsid w:val="00284CB0"/>
    <w:rPr>
      <w:color w:val="0563C1" w:themeColor="hyperlink"/>
      <w:u w:val="single"/>
    </w:rPr>
  </w:style>
  <w:style w:type="paragraph" w:styleId="prastasiniatinklio">
    <w:name w:val="Normal (Web)"/>
    <w:basedOn w:val="prastasis"/>
    <w:uiPriority w:val="99"/>
    <w:unhideWhenUsed/>
    <w:rsid w:val="00284CB0"/>
    <w:pPr>
      <w:spacing w:after="240" w:line="240" w:lineRule="auto"/>
    </w:pPr>
    <w:rPr>
      <w:rFonts w:ascii="Times New Roman" w:eastAsia="Times New Roman" w:hAnsi="Times New Roman" w:cs="Times New Roman"/>
      <w:sz w:val="24"/>
      <w:szCs w:val="24"/>
    </w:rPr>
  </w:style>
  <w:style w:type="paragraph" w:customStyle="1" w:styleId="Body1">
    <w:name w:val="*Body 1"/>
    <w:rsid w:val="00284CB0"/>
    <w:pPr>
      <w:spacing w:after="120" w:line="240" w:lineRule="auto"/>
    </w:pPr>
    <w:rPr>
      <w:rFonts w:ascii="Times New Roman" w:eastAsia="Times New Roman" w:hAnsi="Times New Roman" w:cs="Times New Roman"/>
      <w:szCs w:val="20"/>
      <w:lang w:val="en-US"/>
    </w:rPr>
  </w:style>
  <w:style w:type="paragraph" w:customStyle="1" w:styleId="DocumentTitle">
    <w:name w:val="*Document Title"/>
    <w:rsid w:val="00284CB0"/>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lang w:val="en-US"/>
    </w:rPr>
  </w:style>
  <w:style w:type="paragraph" w:customStyle="1" w:styleId="HN1NotHeader1">
    <w:name w:val="*HN 1 Not Header 1"/>
    <w:basedOn w:val="prastasis"/>
    <w:rsid w:val="00284CB0"/>
    <w:pPr>
      <w:keepNext/>
      <w:spacing w:before="120" w:after="120" w:line="240" w:lineRule="auto"/>
      <w:outlineLvl w:val="0"/>
    </w:pPr>
    <w:rPr>
      <w:rFonts w:ascii="Times New Roman" w:eastAsia="Times New Roman" w:hAnsi="Times New Roman" w:cs="Times New Roman"/>
      <w:b/>
      <w:caps/>
      <w:sz w:val="28"/>
      <w:szCs w:val="20"/>
    </w:rPr>
  </w:style>
  <w:style w:type="paragraph" w:styleId="Porat">
    <w:name w:val="footer"/>
    <w:basedOn w:val="prastasis"/>
    <w:link w:val="PoratDiagrama"/>
    <w:uiPriority w:val="99"/>
    <w:unhideWhenUsed/>
    <w:rsid w:val="00284CB0"/>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284CB0"/>
    <w:rPr>
      <w:lang w:val="en-US"/>
    </w:rPr>
  </w:style>
  <w:style w:type="paragraph" w:styleId="Sraopastraipa">
    <w:name w:val="List Paragraph"/>
    <w:basedOn w:val="prastasis"/>
    <w:uiPriority w:val="34"/>
    <w:qFormat/>
    <w:rsid w:val="00D02674"/>
    <w:pPr>
      <w:ind w:left="720"/>
      <w:contextualSpacing/>
    </w:pPr>
  </w:style>
  <w:style w:type="character" w:styleId="Neapdorotaspaminjimas">
    <w:name w:val="Unresolved Mention"/>
    <w:basedOn w:val="Numatytasispastraiposriftas"/>
    <w:uiPriority w:val="99"/>
    <w:semiHidden/>
    <w:unhideWhenUsed/>
    <w:rsid w:val="009A4B11"/>
    <w:rPr>
      <w:color w:val="605E5C"/>
      <w:shd w:val="clear" w:color="auto" w:fill="E1DFDD"/>
    </w:rPr>
  </w:style>
  <w:style w:type="paragraph" w:customStyle="1" w:styleId="Code">
    <w:name w:val="Code"/>
    <w:basedOn w:val="prastasis"/>
    <w:link w:val="CodeDiagrama"/>
    <w:qFormat/>
    <w:rsid w:val="00D07779"/>
    <w:pPr>
      <w:spacing w:after="0"/>
    </w:pPr>
    <w:rPr>
      <w:rFonts w:ascii="Consolas" w:hAnsi="Consolas"/>
      <w:sz w:val="20"/>
    </w:rPr>
  </w:style>
  <w:style w:type="character" w:customStyle="1" w:styleId="CodeDiagrama">
    <w:name w:val="Code Diagrama"/>
    <w:basedOn w:val="Numatytasispastraiposriftas"/>
    <w:link w:val="Code"/>
    <w:rsid w:val="00D07779"/>
    <w:rPr>
      <w:rFonts w:ascii="Consolas" w:hAnsi="Consola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ventry.ac.uk/barkausa/big-data"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umoodle.coventry.ac.uk/course/view.php?id=70387&amp;sectionid=1011258" TargetMode="External"/><Relationship Id="rId7" Type="http://schemas.openxmlformats.org/officeDocument/2006/relationships/settings" Target="settings.xml"/><Relationship Id="rId12" Type="http://schemas.openxmlformats.org/officeDocument/2006/relationships/hyperlink" Target="https://ieeexplore.ieee.org/document/6930157"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ieeexplore.ieee.org/document/693015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uk.mathworks.com/help/matlab/ref/colormap.html" TargetMode="External"/><Relationship Id="rId10" Type="http://schemas.openxmlformats.org/officeDocument/2006/relationships/endnotes" Target="endnotes.xml"/><Relationship Id="rId19" Type="http://schemas.openxmlformats.org/officeDocument/2006/relationships/hyperlink" Target="https://www.mathworks.com/help/matla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document/6930157" TargetMode="External"/><Relationship Id="rId22" Type="http://schemas.openxmlformats.org/officeDocument/2006/relationships/hyperlink" Target="https://github.coventr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931F56464E4E41BC5AD1DA45752C9B" ma:contentTypeVersion="13" ma:contentTypeDescription="Create a new document." ma:contentTypeScope="" ma:versionID="4a5fae33e207b5518bba42a4ff011a05">
  <xsd:schema xmlns:xsd="http://www.w3.org/2001/XMLSchema" xmlns:xs="http://www.w3.org/2001/XMLSchema" xmlns:p="http://schemas.microsoft.com/office/2006/metadata/properties" xmlns:ns3="e8603f76-99dc-4903-93cc-b91b285de7da" xmlns:ns4="d7221b1b-0a1b-4ee8-a55b-0db0595e64be" targetNamespace="http://schemas.microsoft.com/office/2006/metadata/properties" ma:root="true" ma:fieldsID="7d05fcdebce6d74b1176231749bc9bf3" ns3:_="" ns4:_="">
    <xsd:import namespace="e8603f76-99dc-4903-93cc-b91b285de7da"/>
    <xsd:import namespace="d7221b1b-0a1b-4ee8-a55b-0db0595e64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3f76-99dc-4903-93cc-b91b285de7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221b1b-0a1b-4ee8-a55b-0db0595e64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38AAA-1B2F-4783-B073-6A5B018E58B6}">
  <ds:schemaRefs>
    <ds:schemaRef ds:uri="http://schemas.microsoft.com/sharepoint/v3/contenttype/forms"/>
  </ds:schemaRefs>
</ds:datastoreItem>
</file>

<file path=customXml/itemProps2.xml><?xml version="1.0" encoding="utf-8"?>
<ds:datastoreItem xmlns:ds="http://schemas.openxmlformats.org/officeDocument/2006/customXml" ds:itemID="{D53E24BC-F6F3-4987-8E2D-BD73D029CC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DE62D4-A5C3-48BE-BED9-2F059341D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3f76-99dc-4903-93cc-b91b285de7da"/>
    <ds:schemaRef ds:uri="d7221b1b-0a1b-4ee8-a55b-0db0595e6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B66B6F-1DEA-4D4E-A59C-1FBF507AA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11</Pages>
  <Words>2106</Words>
  <Characters>12006</Characters>
  <Application>Microsoft Office Word</Application>
  <DocSecurity>0</DocSecurity>
  <Lines>100</Lines>
  <Paragraphs>2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yde</dc:creator>
  <cp:keywords/>
  <dc:description/>
  <cp:lastModifiedBy>Armandas Barkauskas</cp:lastModifiedBy>
  <cp:revision>91</cp:revision>
  <dcterms:created xsi:type="dcterms:W3CDTF">2020-01-29T16:08:00Z</dcterms:created>
  <dcterms:modified xsi:type="dcterms:W3CDTF">2020-03-20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31F56464E4E41BC5AD1DA45752C9B</vt:lpwstr>
  </property>
</Properties>
</file>